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49" w:type="dxa"/>
        <w:jc w:val="center"/>
        <w:tblBorders>
          <w:top w:val="double" w:sz="4" w:space="0" w:color="auto"/>
          <w:left w:val="double" w:sz="4" w:space="0" w:color="auto"/>
          <w:bottom w:val="sing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72"/>
        <w:gridCol w:w="3333"/>
        <w:gridCol w:w="1444"/>
      </w:tblGrid>
      <w:tr w:rsidR="00435A4E" w:rsidRPr="00FE2A02" w14:paraId="374691E0" w14:textId="77777777" w:rsidTr="00073FAA">
        <w:trPr>
          <w:jc w:val="center"/>
        </w:trPr>
        <w:tc>
          <w:tcPr>
            <w:tcW w:w="9349" w:type="dxa"/>
            <w:gridSpan w:val="3"/>
            <w:shd w:val="pct20" w:color="auto" w:fill="000000"/>
            <w:tcMar>
              <w:top w:w="43" w:type="dxa"/>
              <w:bottom w:w="43" w:type="dxa"/>
            </w:tcMar>
          </w:tcPr>
          <w:p w14:paraId="6FDAC864" w14:textId="132C0162" w:rsidR="00435A4E" w:rsidRPr="00FE2A02" w:rsidRDefault="00631F4F" w:rsidP="001E5BDB">
            <w:pPr>
              <w:pStyle w:val="modulename"/>
              <w:tabs>
                <w:tab w:val="right" w:pos="9504"/>
              </w:tabs>
              <w:rPr>
                <w:rFonts w:ascii="Calibri" w:hAnsi="Calibri"/>
                <w:color w:val="FFFFFF"/>
              </w:rPr>
            </w:pPr>
            <w:r>
              <w:rPr>
                <w:rFonts w:ascii="Calibri" w:hAnsi="Calibri"/>
                <w:color w:val="FFFFFF"/>
              </w:rPr>
              <w:t xml:space="preserve"> UTENDAJI WA WATOTO </w:t>
            </w:r>
            <w:r w:rsidR="00095F28">
              <w:rPr>
                <w:rFonts w:ascii="Calibri" w:hAnsi="Calibri"/>
                <w:color w:val="FFFFFF"/>
              </w:rPr>
              <w:t xml:space="preserve">MTOTO </w:t>
            </w:r>
            <w:r>
              <w:rPr>
                <w:rFonts w:ascii="Calibri" w:hAnsi="Calibri"/>
                <w:color w:val="FFFFFF"/>
              </w:rPr>
              <w:t>(umri wa miaka 5-17)</w:t>
            </w:r>
            <w:r>
              <w:rPr>
                <w:rFonts w:ascii="Calibri" w:hAnsi="Calibri"/>
                <w:color w:val="FFFFFF"/>
              </w:rPr>
              <w:tab/>
              <w:t>CF</w:t>
            </w:r>
          </w:p>
        </w:tc>
      </w:tr>
      <w:tr w:rsidR="00435A4E" w:rsidRPr="00FE2A02" w14:paraId="09157356" w14:textId="77777777" w:rsidTr="00073FAA">
        <w:trPr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2957076F" w14:textId="3231D17A" w:rsidR="00CE1E31" w:rsidRDefault="0024219E" w:rsidP="0051381F">
            <w:pPr>
              <w:pStyle w:val="1Intvwqst"/>
            </w:pPr>
            <w:r>
              <w:rPr>
                <w:b/>
              </w:rPr>
              <w:t>CF1</w:t>
            </w:r>
            <w:r>
              <w:t xml:space="preserve">. Ningependa kukuuliza maswali machache kuhusu </w:t>
            </w:r>
            <w:r w:rsidR="00024DA0">
              <w:t xml:space="preserve">magumu </w:t>
            </w:r>
            <w:r>
              <w:t xml:space="preserve">ambayo mtoto </w:t>
            </w:r>
            <w:r w:rsidR="00024112">
              <w:t xml:space="preserve">wako </w:t>
            </w:r>
            <w:r>
              <w:t xml:space="preserve">anaweza kuwa nayo. </w:t>
            </w:r>
          </w:p>
          <w:p w14:paraId="0AC4E4A0" w14:textId="77777777" w:rsidR="00435A4E" w:rsidRPr="004E7549" w:rsidRDefault="00435A4E" w:rsidP="0051381F">
            <w:pPr>
              <w:pStyle w:val="1Intvwqst"/>
            </w:pPr>
          </w:p>
          <w:p w14:paraId="565A7F41" w14:textId="4FA4A05D" w:rsidR="00435A4E" w:rsidRPr="00991487" w:rsidRDefault="00435A4E" w:rsidP="00991487">
            <w:pPr>
              <w:pStyle w:val="1Intvwqst"/>
            </w:pPr>
            <w:r>
              <w:tab/>
              <w:t>Je, (</w:t>
            </w:r>
            <w:r>
              <w:rPr>
                <w:rStyle w:val="Instructionsinparens"/>
                <w:smallCaps w:val="0"/>
              </w:rPr>
              <w:t>name</w:t>
            </w:r>
            <w:r>
              <w:t>) huvaa miwani au lensi za mach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68D0C1F1" w14:textId="77777777" w:rsidR="00435A4E" w:rsidRPr="004E7549" w:rsidRDefault="00435A4E" w:rsidP="0051381F">
            <w:pPr>
              <w:pStyle w:val="Responsecategs"/>
              <w:rPr>
                <w:lang w:val="fr-FR"/>
              </w:rPr>
            </w:pPr>
          </w:p>
          <w:p w14:paraId="2F6BF305" w14:textId="77777777" w:rsidR="00435A4E" w:rsidRPr="004E7549" w:rsidRDefault="00435A4E" w:rsidP="0051381F">
            <w:pPr>
              <w:pStyle w:val="Responsecategs"/>
              <w:ind w:left="0" w:firstLine="0"/>
              <w:rPr>
                <w:lang w:val="fr-FR"/>
              </w:rPr>
            </w:pPr>
          </w:p>
          <w:p w14:paraId="5B56D424" w14:textId="77777777" w:rsidR="00041914" w:rsidRPr="004E7549" w:rsidRDefault="00041914" w:rsidP="0051381F">
            <w:pPr>
              <w:pStyle w:val="Responsecategs"/>
              <w:rPr>
                <w:lang w:val="fr-FR"/>
              </w:rPr>
            </w:pPr>
          </w:p>
          <w:p w14:paraId="2D15544D" w14:textId="77777777" w:rsidR="00435A4E" w:rsidRPr="00FE2A02" w:rsidRDefault="00435A4E" w:rsidP="0051381F">
            <w:pPr>
              <w:pStyle w:val="Responsecategs"/>
            </w:pPr>
            <w:r>
              <w:t>Ndiyo</w:t>
            </w:r>
            <w:r>
              <w:tab/>
              <w:t>1</w:t>
            </w:r>
          </w:p>
          <w:p w14:paraId="264FE50B" w14:textId="77777777" w:rsidR="00435A4E" w:rsidRPr="00FE2A02" w:rsidRDefault="00435A4E" w:rsidP="0051381F">
            <w:pPr>
              <w:pStyle w:val="Responsecategs"/>
            </w:pPr>
            <w:r>
              <w:t>Hapana</w:t>
            </w:r>
            <w:r>
              <w:tab/>
              <w:t>2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7CB8D13A" w14:textId="77777777" w:rsidR="00435A4E" w:rsidRDefault="00435A4E" w:rsidP="00BD693E">
            <w:pPr>
              <w:pStyle w:val="skipcolumn"/>
              <w:ind w:left="0" w:firstLine="0"/>
              <w:rPr>
                <w:lang w:val="en-GB"/>
              </w:rPr>
            </w:pPr>
          </w:p>
          <w:p w14:paraId="593FAB29" w14:textId="77777777" w:rsidR="00435A4E" w:rsidRDefault="00435A4E" w:rsidP="0051381F">
            <w:pPr>
              <w:pStyle w:val="skipcolumn"/>
              <w:rPr>
                <w:lang w:val="en-GB"/>
              </w:rPr>
            </w:pPr>
          </w:p>
          <w:p w14:paraId="7A961EEE" w14:textId="77777777" w:rsidR="00435A4E" w:rsidRDefault="00435A4E" w:rsidP="0051381F">
            <w:pPr>
              <w:pStyle w:val="skipcolumn"/>
              <w:rPr>
                <w:lang w:val="en-GB"/>
              </w:rPr>
            </w:pPr>
          </w:p>
          <w:p w14:paraId="6C2D84E6" w14:textId="77777777" w:rsidR="00041914" w:rsidRDefault="00041914" w:rsidP="00041914">
            <w:pPr>
              <w:pStyle w:val="skipcolumn"/>
              <w:rPr>
                <w:lang w:val="en-GB"/>
              </w:rPr>
            </w:pPr>
          </w:p>
          <w:p w14:paraId="29504FE3" w14:textId="15ADBEBC" w:rsidR="00435A4E" w:rsidRPr="00FE2A02" w:rsidRDefault="00435A4E" w:rsidP="00041914">
            <w:pPr>
              <w:pStyle w:val="skipcolumn"/>
            </w:pPr>
            <w:r>
              <w:t>2</w:t>
            </w:r>
            <w:r>
              <w:sym w:font="Wingdings" w:char="F0F0"/>
            </w:r>
            <w:r>
              <w:t>CF3</w:t>
            </w:r>
          </w:p>
        </w:tc>
      </w:tr>
      <w:tr w:rsidR="00435A4E" w:rsidRPr="00FE2A02" w14:paraId="6747EBC0" w14:textId="77777777" w:rsidTr="00073FAA">
        <w:trPr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16F662BE" w14:textId="3C3E12C2" w:rsidR="00435A4E" w:rsidRDefault="0024219E" w:rsidP="0051381F">
            <w:pPr>
              <w:pStyle w:val="1Intvwqst"/>
            </w:pPr>
            <w:r>
              <w:rPr>
                <w:b/>
              </w:rPr>
              <w:t>CF2</w:t>
            </w:r>
            <w:r>
              <w:t xml:space="preserve">. Anapovaa miwani au lenzi zake za macho, </w:t>
            </w:r>
            <w:r w:rsidR="00376944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 xml:space="preserve">upanapata ugumu wa </w:t>
            </w:r>
            <w:r>
              <w:t>kuona?</w:t>
            </w:r>
          </w:p>
          <w:p w14:paraId="0536C4DB" w14:textId="77777777" w:rsidR="00435A4E" w:rsidRPr="004E7549" w:rsidRDefault="00435A4E" w:rsidP="0051381F">
            <w:pPr>
              <w:pStyle w:val="1Intvwqst"/>
            </w:pPr>
          </w:p>
          <w:p w14:paraId="212AB105" w14:textId="56E08FE2" w:rsidR="00435A4E" w:rsidRPr="00FE2A02" w:rsidRDefault="00435A4E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27069F">
              <w:t xml:space="preserve">kuona </w:t>
            </w:r>
            <w:r>
              <w:t>hata kidog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7DD5CDC7" w14:textId="77777777" w:rsidR="00435A4E" w:rsidRPr="004E7549" w:rsidRDefault="00435A4E" w:rsidP="0051381F">
            <w:pPr>
              <w:pStyle w:val="Responsecategs"/>
            </w:pPr>
          </w:p>
          <w:p w14:paraId="0E4437A5" w14:textId="77777777" w:rsidR="00435A4E" w:rsidRPr="004E7549" w:rsidRDefault="00435A4E" w:rsidP="0051381F">
            <w:pPr>
              <w:pStyle w:val="Responsecategs"/>
            </w:pPr>
          </w:p>
          <w:p w14:paraId="6A175B3A" w14:textId="77777777" w:rsidR="00435A4E" w:rsidRPr="004E7549" w:rsidRDefault="00435A4E" w:rsidP="0051381F">
            <w:pPr>
              <w:pStyle w:val="Responsecategs"/>
            </w:pPr>
          </w:p>
          <w:p w14:paraId="1D13B94F" w14:textId="7FFCA578" w:rsidR="00435A4E" w:rsidRPr="00FE2A02" w:rsidRDefault="00024DA0" w:rsidP="0051381F">
            <w:pPr>
              <w:pStyle w:val="Responsecategs"/>
            </w:pPr>
            <w:r>
              <w:t>Hapati ugumu</w:t>
            </w:r>
            <w:r w:rsidR="00435A4E">
              <w:t xml:space="preserve"> </w:t>
            </w:r>
            <w:r w:rsidR="00435A4E">
              <w:tab/>
              <w:t>1</w:t>
            </w:r>
          </w:p>
          <w:p w14:paraId="18B8BB22" w14:textId="2A257F28" w:rsidR="00435A4E" w:rsidRPr="00FE2A02" w:rsidRDefault="00024DA0" w:rsidP="0051381F">
            <w:pPr>
              <w:pStyle w:val="Responsecategs"/>
            </w:pPr>
            <w:r>
              <w:t>Anapata ugumu</w:t>
            </w:r>
            <w:r w:rsidR="00435A4E">
              <w:t xml:space="preserve"> </w:t>
            </w:r>
            <w:r w:rsidR="00D33EAA">
              <w:t>kidogo tu</w:t>
            </w:r>
            <w:r w:rsidR="00435A4E">
              <w:tab/>
              <w:t>2</w:t>
            </w:r>
          </w:p>
          <w:p w14:paraId="01EFBA02" w14:textId="7B8BDB5F" w:rsidR="00435A4E" w:rsidRDefault="00024DA0" w:rsidP="0051381F">
            <w:pPr>
              <w:pStyle w:val="Responsecategs"/>
            </w:pPr>
            <w:r>
              <w:t>Anapata ugumu</w:t>
            </w:r>
            <w:r w:rsidR="00435A4E">
              <w:t xml:space="preserve"> sana</w:t>
            </w:r>
            <w:r w:rsidR="00435A4E">
              <w:tab/>
              <w:t>3</w:t>
            </w:r>
          </w:p>
          <w:p w14:paraId="64BF8A1C" w14:textId="2165537F" w:rsidR="00041914" w:rsidRPr="00FE2A02" w:rsidRDefault="00435A4E" w:rsidP="00A14A98">
            <w:pPr>
              <w:pStyle w:val="Responsecategs"/>
            </w:pPr>
            <w:r>
              <w:t xml:space="preserve">Hawezi </w:t>
            </w:r>
            <w:r w:rsidR="0027069F">
              <w:t xml:space="preserve">kuon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23223489" w14:textId="77777777" w:rsidR="00435A4E" w:rsidRPr="004E7549" w:rsidRDefault="00435A4E" w:rsidP="0051381F">
            <w:pPr>
              <w:pStyle w:val="skipcolumn"/>
              <w:rPr>
                <w:lang w:val="it-IT"/>
              </w:rPr>
            </w:pPr>
          </w:p>
          <w:p w14:paraId="72462683" w14:textId="77777777" w:rsidR="00435A4E" w:rsidRPr="004E7549" w:rsidRDefault="00435A4E" w:rsidP="0051381F">
            <w:pPr>
              <w:pStyle w:val="skipcolumn"/>
              <w:rPr>
                <w:lang w:val="it-IT"/>
              </w:rPr>
            </w:pPr>
          </w:p>
          <w:p w14:paraId="08405905" w14:textId="77777777" w:rsidR="00435A4E" w:rsidRPr="004E7549" w:rsidRDefault="00435A4E" w:rsidP="0051381F">
            <w:pPr>
              <w:pStyle w:val="skipcolumn"/>
              <w:rPr>
                <w:lang w:val="it-IT"/>
              </w:rPr>
            </w:pPr>
          </w:p>
          <w:p w14:paraId="27A3B7CF" w14:textId="797FB16C" w:rsidR="00435A4E" w:rsidRDefault="00435A4E" w:rsidP="0051381F">
            <w:pPr>
              <w:pStyle w:val="skipcolumn"/>
            </w:pPr>
            <w:r>
              <w:t>1</w:t>
            </w:r>
            <w:r>
              <w:sym w:font="Wingdings" w:char="F0F0"/>
            </w:r>
            <w:r>
              <w:t>CF4</w:t>
            </w:r>
          </w:p>
          <w:p w14:paraId="4ECF535E" w14:textId="042AA03B" w:rsidR="00435A4E" w:rsidRDefault="00435A4E" w:rsidP="0051381F">
            <w:pPr>
              <w:pStyle w:val="skipcolumn"/>
            </w:pPr>
            <w:r>
              <w:t>2</w:t>
            </w:r>
            <w:r>
              <w:sym w:font="Wingdings" w:char="F0F0"/>
            </w:r>
            <w:r>
              <w:t>CF4</w:t>
            </w:r>
          </w:p>
          <w:p w14:paraId="02BE2ED2" w14:textId="422A9D69" w:rsidR="00435A4E" w:rsidRDefault="00435A4E" w:rsidP="0051381F">
            <w:pPr>
              <w:pStyle w:val="skipcolumn"/>
            </w:pPr>
            <w:r>
              <w:t>3</w:t>
            </w:r>
            <w:r>
              <w:sym w:font="Wingdings" w:char="F0F0"/>
            </w:r>
            <w:r>
              <w:t>CF4</w:t>
            </w:r>
          </w:p>
          <w:p w14:paraId="5516D075" w14:textId="406FAB71" w:rsidR="00435A4E" w:rsidRPr="00FE2A02" w:rsidRDefault="00435A4E" w:rsidP="0033331F">
            <w:pPr>
              <w:pStyle w:val="skipcolumn"/>
            </w:pPr>
            <w:r>
              <w:t>4</w:t>
            </w:r>
            <w:r>
              <w:sym w:font="Wingdings" w:char="F0F0"/>
            </w:r>
            <w:r>
              <w:t>CF4</w:t>
            </w:r>
          </w:p>
        </w:tc>
      </w:tr>
      <w:tr w:rsidR="00435A4E" w:rsidRPr="00FE2A02" w14:paraId="141B5389" w14:textId="77777777" w:rsidTr="00073FAA">
        <w:trPr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4D2C0E06" w14:textId="3F6BD468" w:rsidR="00435A4E" w:rsidRPr="00FE2A02" w:rsidRDefault="0024219E" w:rsidP="0051381F">
            <w:pPr>
              <w:pStyle w:val="1Intvwqst"/>
            </w:pPr>
            <w:r>
              <w:rPr>
                <w:b/>
              </w:rPr>
              <w:t>CF3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ona?</w:t>
            </w:r>
          </w:p>
          <w:p w14:paraId="2E22DDE3" w14:textId="77777777" w:rsidR="00435A4E" w:rsidRPr="004E7549" w:rsidRDefault="00435A4E" w:rsidP="0051381F">
            <w:pPr>
              <w:pStyle w:val="1Intvwqst"/>
              <w:ind w:firstLine="0"/>
            </w:pPr>
          </w:p>
          <w:p w14:paraId="48CCB652" w14:textId="44DA271B" w:rsidR="00435A4E" w:rsidRPr="00FE2A02" w:rsidRDefault="00435A4E" w:rsidP="00991487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27069F">
              <w:t xml:space="preserve">kuona </w:t>
            </w:r>
            <w:r>
              <w:t>hata kidog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707B36FC" w14:textId="77777777" w:rsidR="00435A4E" w:rsidRPr="004E7549" w:rsidRDefault="00435A4E" w:rsidP="0051381F">
            <w:pPr>
              <w:pStyle w:val="Responsecategs"/>
            </w:pPr>
          </w:p>
          <w:p w14:paraId="171F34D0" w14:textId="001B19F1" w:rsidR="00435A4E" w:rsidRPr="00FE2A02" w:rsidRDefault="00024DA0" w:rsidP="0051381F">
            <w:pPr>
              <w:pStyle w:val="Responsecategs"/>
            </w:pPr>
            <w:r>
              <w:t>Hapati ugumu</w:t>
            </w:r>
            <w:r w:rsidR="00435A4E">
              <w:t xml:space="preserve"> </w:t>
            </w:r>
            <w:r w:rsidR="00435A4E">
              <w:tab/>
              <w:t>1</w:t>
            </w:r>
          </w:p>
          <w:p w14:paraId="2339CEF4" w14:textId="7A5477A6" w:rsidR="00435A4E" w:rsidRPr="00FE2A02" w:rsidRDefault="00024DA0" w:rsidP="0051381F">
            <w:pPr>
              <w:pStyle w:val="Responsecategs"/>
            </w:pPr>
            <w:r>
              <w:t>Anapata ugumu</w:t>
            </w:r>
            <w:r w:rsidR="00435A4E">
              <w:t xml:space="preserve"> </w:t>
            </w:r>
            <w:r w:rsidR="00D33EAA">
              <w:t>kidogo tu</w:t>
            </w:r>
            <w:r w:rsidR="00435A4E">
              <w:tab/>
              <w:t>2</w:t>
            </w:r>
          </w:p>
          <w:p w14:paraId="7BC533BD" w14:textId="157F2660" w:rsidR="00435A4E" w:rsidRDefault="00024DA0" w:rsidP="0051381F">
            <w:pPr>
              <w:pStyle w:val="Responsecategs"/>
            </w:pPr>
            <w:r>
              <w:t>Anapata ugumu</w:t>
            </w:r>
            <w:r w:rsidR="00435A4E">
              <w:t xml:space="preserve"> sana</w:t>
            </w:r>
            <w:r w:rsidR="00435A4E">
              <w:tab/>
              <w:t>3</w:t>
            </w:r>
          </w:p>
          <w:p w14:paraId="575ED657" w14:textId="5F92B169" w:rsidR="00041914" w:rsidRPr="00FE2A02" w:rsidRDefault="00435A4E" w:rsidP="00A14A98">
            <w:pPr>
              <w:pStyle w:val="Responsecategs"/>
            </w:pPr>
            <w:r>
              <w:t xml:space="preserve">Hawezi </w:t>
            </w:r>
            <w:r w:rsidR="0027069F">
              <w:t xml:space="preserve">kuon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6C51AB08" w14:textId="77777777" w:rsidR="00435A4E" w:rsidRPr="004E7549" w:rsidRDefault="00435A4E" w:rsidP="0051381F">
            <w:pPr>
              <w:pStyle w:val="skipcolumn"/>
              <w:rPr>
                <w:lang w:val="it-IT"/>
              </w:rPr>
            </w:pPr>
          </w:p>
        </w:tc>
      </w:tr>
      <w:tr w:rsidR="00435A4E" w:rsidRPr="00FE2A02" w14:paraId="0E1C722A" w14:textId="77777777" w:rsidTr="00073FAA">
        <w:trPr>
          <w:jc w:val="center"/>
        </w:trPr>
        <w:tc>
          <w:tcPr>
            <w:tcW w:w="4572" w:type="dxa"/>
            <w:shd w:val="clear" w:color="auto" w:fill="auto"/>
            <w:tcMar>
              <w:top w:w="43" w:type="dxa"/>
              <w:bottom w:w="43" w:type="dxa"/>
            </w:tcMar>
          </w:tcPr>
          <w:p w14:paraId="77606B89" w14:textId="19ACEE4D" w:rsidR="00435A4E" w:rsidRPr="00FE2A02" w:rsidRDefault="0024219E" w:rsidP="0051381F">
            <w:pPr>
              <w:pStyle w:val="1Intvwqst"/>
            </w:pPr>
            <w:r>
              <w:rPr>
                <w:b/>
              </w:rPr>
              <w:t>CF4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>) hutumia kifaa cha ku</w:t>
            </w:r>
            <w:r w:rsidR="00376944">
              <w:t>m</w:t>
            </w:r>
            <w:r>
              <w:t>saidia kusikia?</w:t>
            </w:r>
          </w:p>
          <w:p w14:paraId="490A4C86" w14:textId="77777777" w:rsidR="00435A4E" w:rsidRPr="004E7549" w:rsidRDefault="00435A4E" w:rsidP="0051381F">
            <w:pPr>
              <w:pStyle w:val="1Intvwqst"/>
              <w:ind w:left="0" w:firstLine="0"/>
            </w:pPr>
          </w:p>
        </w:tc>
        <w:tc>
          <w:tcPr>
            <w:tcW w:w="3333" w:type="dxa"/>
            <w:shd w:val="clear" w:color="auto" w:fill="auto"/>
            <w:tcMar>
              <w:top w:w="43" w:type="dxa"/>
              <w:bottom w:w="43" w:type="dxa"/>
            </w:tcMar>
          </w:tcPr>
          <w:p w14:paraId="2B267DEF" w14:textId="77777777" w:rsidR="00435A4E" w:rsidRPr="00FE2A02" w:rsidRDefault="00435A4E" w:rsidP="0051381F">
            <w:pPr>
              <w:pStyle w:val="Responsecategs"/>
            </w:pPr>
            <w:r>
              <w:t>Ndiyo</w:t>
            </w:r>
            <w:r>
              <w:tab/>
              <w:t>1</w:t>
            </w:r>
          </w:p>
          <w:p w14:paraId="7EB9F7B6" w14:textId="77777777" w:rsidR="00435A4E" w:rsidRPr="00FE2A02" w:rsidRDefault="00435A4E" w:rsidP="00A3574A">
            <w:pPr>
              <w:pStyle w:val="Responsecategs"/>
            </w:pPr>
            <w:r>
              <w:t>Hapana</w:t>
            </w:r>
            <w:r>
              <w:tab/>
              <w:t>2</w:t>
            </w:r>
          </w:p>
        </w:tc>
        <w:tc>
          <w:tcPr>
            <w:tcW w:w="1444" w:type="dxa"/>
            <w:shd w:val="clear" w:color="auto" w:fill="auto"/>
            <w:tcMar>
              <w:top w:w="43" w:type="dxa"/>
              <w:bottom w:w="43" w:type="dxa"/>
            </w:tcMar>
          </w:tcPr>
          <w:p w14:paraId="3F6102AB" w14:textId="77777777" w:rsidR="00435A4E" w:rsidRDefault="00435A4E" w:rsidP="0051381F">
            <w:pPr>
              <w:pStyle w:val="skipcolumn"/>
              <w:rPr>
                <w:lang w:val="en-GB"/>
              </w:rPr>
            </w:pPr>
          </w:p>
          <w:p w14:paraId="07B03636" w14:textId="1994CE97" w:rsidR="00234E41" w:rsidRPr="00FE2A02" w:rsidRDefault="00435A4E" w:rsidP="00A14A98">
            <w:pPr>
              <w:pStyle w:val="skipcolumn"/>
            </w:pPr>
            <w:r>
              <w:t>2</w:t>
            </w:r>
            <w:r>
              <w:sym w:font="Wingdings" w:char="F0F0"/>
            </w:r>
            <w:r>
              <w:t>CF6</w:t>
            </w:r>
          </w:p>
        </w:tc>
      </w:tr>
      <w:tr w:rsidR="00435A4E" w:rsidRPr="00FE2A02" w14:paraId="7E6A4CA9" w14:textId="77777777" w:rsidTr="00073FAA">
        <w:trPr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74545FBD" w14:textId="49EFE925" w:rsidR="00435A4E" w:rsidRDefault="0024219E" w:rsidP="0051381F">
            <w:pPr>
              <w:pStyle w:val="1Intvwqst"/>
            </w:pPr>
            <w:r>
              <w:rPr>
                <w:b/>
              </w:rPr>
              <w:t>CF5</w:t>
            </w:r>
            <w:r>
              <w:t xml:space="preserve">. Anapotumia kifaa chake cha </w:t>
            </w:r>
            <w:r w:rsidR="0027069F">
              <w:t xml:space="preserve">kumsaidia </w:t>
            </w:r>
            <w:r>
              <w:t xml:space="preserve">kusikia, </w:t>
            </w:r>
            <w:r w:rsidR="00376944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sikia sauti kama vile muziki au sauti za watu?</w:t>
            </w:r>
          </w:p>
          <w:p w14:paraId="63E9D57C" w14:textId="77777777" w:rsidR="00435A4E" w:rsidRPr="004E7549" w:rsidRDefault="00435A4E" w:rsidP="0051381F">
            <w:pPr>
              <w:pStyle w:val="1Intvwqst"/>
            </w:pPr>
          </w:p>
          <w:p w14:paraId="1CAFF1C2" w14:textId="5283C9CA" w:rsidR="00435A4E" w:rsidRPr="00FE2A02" w:rsidRDefault="00435A4E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27069F">
              <w:t xml:space="preserve">kusikia </w:t>
            </w:r>
            <w:r>
              <w:t>hata kidog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24DA4EAF" w14:textId="77777777" w:rsidR="00435A4E" w:rsidRPr="004E7549" w:rsidRDefault="00435A4E" w:rsidP="0051381F">
            <w:pPr>
              <w:pStyle w:val="Responsecategs"/>
            </w:pPr>
          </w:p>
          <w:p w14:paraId="0EDC3EB0" w14:textId="77777777" w:rsidR="00435A4E" w:rsidRPr="004E7549" w:rsidRDefault="00435A4E" w:rsidP="0051381F">
            <w:pPr>
              <w:pStyle w:val="Responsecategs"/>
            </w:pPr>
          </w:p>
          <w:p w14:paraId="325D9ECF" w14:textId="77777777" w:rsidR="00A14A98" w:rsidRPr="004E7549" w:rsidRDefault="00A14A98" w:rsidP="0051381F">
            <w:pPr>
              <w:pStyle w:val="Responsecategs"/>
            </w:pPr>
          </w:p>
          <w:p w14:paraId="4CA23FDE" w14:textId="24E12E6A" w:rsidR="00435A4E" w:rsidRPr="00FE2A02" w:rsidRDefault="00024DA0" w:rsidP="0051381F">
            <w:pPr>
              <w:pStyle w:val="Responsecategs"/>
            </w:pPr>
            <w:r>
              <w:t>Hapati ugumu</w:t>
            </w:r>
            <w:r w:rsidR="00435A4E">
              <w:t xml:space="preserve"> </w:t>
            </w:r>
            <w:r w:rsidR="00435A4E">
              <w:tab/>
              <w:t>1</w:t>
            </w:r>
          </w:p>
          <w:p w14:paraId="07790B3B" w14:textId="3B4753C2" w:rsidR="00435A4E" w:rsidRPr="00FE2A02" w:rsidRDefault="00024DA0" w:rsidP="0051381F">
            <w:pPr>
              <w:pStyle w:val="Responsecategs"/>
            </w:pPr>
            <w:r>
              <w:t>Anapata ugumu</w:t>
            </w:r>
            <w:r w:rsidR="00435A4E">
              <w:t xml:space="preserve"> </w:t>
            </w:r>
            <w:r w:rsidR="00D33EAA">
              <w:t>kidogo tu</w:t>
            </w:r>
            <w:r w:rsidR="00435A4E">
              <w:tab/>
              <w:t>2</w:t>
            </w:r>
          </w:p>
          <w:p w14:paraId="49B09945" w14:textId="3A65145E" w:rsidR="00435A4E" w:rsidRDefault="00024DA0" w:rsidP="0051381F">
            <w:pPr>
              <w:pStyle w:val="Responsecategs"/>
            </w:pPr>
            <w:r>
              <w:t>Anapata ugumu</w:t>
            </w:r>
            <w:r w:rsidR="00435A4E">
              <w:t xml:space="preserve"> sana</w:t>
            </w:r>
            <w:r w:rsidR="00435A4E">
              <w:tab/>
              <w:t>3</w:t>
            </w:r>
          </w:p>
          <w:p w14:paraId="16F4C6CF" w14:textId="672EA87D" w:rsidR="00041914" w:rsidRPr="00FE2A02" w:rsidRDefault="00435A4E" w:rsidP="00A14A98">
            <w:pPr>
              <w:pStyle w:val="Responsecategs"/>
            </w:pPr>
            <w:r>
              <w:t xml:space="preserve">Hawezi </w:t>
            </w:r>
            <w:r w:rsidR="0027069F">
              <w:t xml:space="preserve">kusiki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477BA567" w14:textId="77777777" w:rsidR="00435A4E" w:rsidRPr="004E7549" w:rsidRDefault="00435A4E" w:rsidP="0051381F">
            <w:pPr>
              <w:pStyle w:val="skipcolumn"/>
              <w:rPr>
                <w:lang w:val="it-IT"/>
              </w:rPr>
            </w:pPr>
          </w:p>
          <w:p w14:paraId="295E1B91" w14:textId="77777777" w:rsidR="00A14A98" w:rsidRPr="004E7549" w:rsidRDefault="00A14A98" w:rsidP="0051381F">
            <w:pPr>
              <w:pStyle w:val="skipcolumn"/>
              <w:rPr>
                <w:lang w:val="it-IT"/>
              </w:rPr>
            </w:pPr>
          </w:p>
          <w:p w14:paraId="1A545189" w14:textId="77777777" w:rsidR="00435A4E" w:rsidRPr="004E7549" w:rsidRDefault="00435A4E" w:rsidP="0051381F">
            <w:pPr>
              <w:pStyle w:val="skipcolumn"/>
              <w:rPr>
                <w:lang w:val="it-IT"/>
              </w:rPr>
            </w:pPr>
          </w:p>
          <w:p w14:paraId="2FC8AFAA" w14:textId="72DCBF11" w:rsidR="00435A4E" w:rsidRDefault="00435A4E" w:rsidP="0051381F">
            <w:pPr>
              <w:pStyle w:val="skipcolumn"/>
            </w:pPr>
            <w:r>
              <w:t>1</w:t>
            </w:r>
            <w:r>
              <w:sym w:font="Wingdings" w:char="F0F0"/>
            </w:r>
            <w:r>
              <w:t>CF7</w:t>
            </w:r>
          </w:p>
          <w:p w14:paraId="4107DDC1" w14:textId="637D206C" w:rsidR="00435A4E" w:rsidRDefault="00435A4E" w:rsidP="0051381F">
            <w:pPr>
              <w:pStyle w:val="skipcolumn"/>
            </w:pPr>
            <w:r>
              <w:t>2</w:t>
            </w:r>
            <w:r>
              <w:sym w:font="Wingdings" w:char="F0F0"/>
            </w:r>
            <w:r>
              <w:t>CF7</w:t>
            </w:r>
          </w:p>
          <w:p w14:paraId="65D31C83" w14:textId="222EEB4F" w:rsidR="00435A4E" w:rsidRDefault="00435A4E" w:rsidP="0051381F">
            <w:pPr>
              <w:pStyle w:val="skipcolumn"/>
            </w:pPr>
            <w:r>
              <w:t>3</w:t>
            </w:r>
            <w:r>
              <w:sym w:font="Wingdings" w:char="F0F0"/>
            </w:r>
            <w:r>
              <w:t>CF7</w:t>
            </w:r>
          </w:p>
          <w:p w14:paraId="6EF9C0E7" w14:textId="5537AF48" w:rsidR="00C330EB" w:rsidRPr="00FE2A02" w:rsidRDefault="00435A4E" w:rsidP="00991487">
            <w:pPr>
              <w:pStyle w:val="skipcolumn"/>
            </w:pPr>
            <w:r>
              <w:t>4</w:t>
            </w:r>
            <w:r>
              <w:sym w:font="Wingdings" w:char="F0F0"/>
            </w:r>
            <w:r>
              <w:t>CF7</w:t>
            </w:r>
          </w:p>
        </w:tc>
      </w:tr>
      <w:tr w:rsidR="00435A4E" w:rsidRPr="00FE2A02" w14:paraId="7FEB5F1F" w14:textId="77777777" w:rsidTr="00073FAA">
        <w:trPr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4F0BDB37" w14:textId="52CB1A49" w:rsidR="00435A4E" w:rsidRDefault="0024219E" w:rsidP="0051381F">
            <w:pPr>
              <w:pStyle w:val="1Intvwqst"/>
            </w:pPr>
            <w:r>
              <w:rPr>
                <w:b/>
              </w:rPr>
              <w:t>CF6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sikia sauti kama vile muziki au sauti za watu?</w:t>
            </w:r>
          </w:p>
          <w:p w14:paraId="14E5B582" w14:textId="77777777" w:rsidR="00435A4E" w:rsidRPr="004E7549" w:rsidRDefault="00435A4E" w:rsidP="0051381F">
            <w:pPr>
              <w:pStyle w:val="1Intvwqst"/>
            </w:pPr>
          </w:p>
          <w:p w14:paraId="48E4A454" w14:textId="4EC3FBAF" w:rsidR="00435A4E" w:rsidRPr="00EF3C32" w:rsidRDefault="00435A4E" w:rsidP="00EF3C32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27069F">
              <w:t xml:space="preserve">kusikia </w:t>
            </w:r>
            <w:r>
              <w:t>hata kidog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0680F573" w14:textId="77777777" w:rsidR="00435A4E" w:rsidRPr="004E7549" w:rsidRDefault="00435A4E" w:rsidP="0051381F">
            <w:pPr>
              <w:pStyle w:val="Responsecategs"/>
            </w:pPr>
          </w:p>
          <w:p w14:paraId="7F80D714" w14:textId="77777777" w:rsidR="00A3574A" w:rsidRPr="004E7549" w:rsidRDefault="00A3574A" w:rsidP="0051381F">
            <w:pPr>
              <w:pStyle w:val="Responsecategs"/>
            </w:pPr>
          </w:p>
          <w:p w14:paraId="0CC81108" w14:textId="4F9B3D51" w:rsidR="00435A4E" w:rsidRPr="00FE2A02" w:rsidRDefault="00024DA0" w:rsidP="0051381F">
            <w:pPr>
              <w:pStyle w:val="Responsecategs"/>
            </w:pPr>
            <w:r>
              <w:t>Hapati ugumu</w:t>
            </w:r>
            <w:r w:rsidR="00435A4E">
              <w:t xml:space="preserve"> </w:t>
            </w:r>
            <w:r w:rsidR="00435A4E">
              <w:tab/>
              <w:t>1</w:t>
            </w:r>
          </w:p>
          <w:p w14:paraId="72420FA2" w14:textId="4B25D389" w:rsidR="00435A4E" w:rsidRPr="00FE2A02" w:rsidRDefault="00024DA0" w:rsidP="0051381F">
            <w:pPr>
              <w:pStyle w:val="Responsecategs"/>
            </w:pPr>
            <w:r>
              <w:t>Anapata ugumu</w:t>
            </w:r>
            <w:r w:rsidR="00435A4E">
              <w:t xml:space="preserve"> </w:t>
            </w:r>
            <w:r w:rsidR="00D33EAA">
              <w:t>kidogo tu</w:t>
            </w:r>
            <w:r w:rsidR="00435A4E">
              <w:tab/>
              <w:t>2</w:t>
            </w:r>
          </w:p>
          <w:p w14:paraId="6B5EAEBD" w14:textId="053109E3" w:rsidR="00435A4E" w:rsidRDefault="00024DA0" w:rsidP="0051381F">
            <w:pPr>
              <w:pStyle w:val="Responsecategs"/>
            </w:pPr>
            <w:r>
              <w:t>Anapata ugumu</w:t>
            </w:r>
            <w:r w:rsidR="00435A4E">
              <w:t xml:space="preserve"> sana</w:t>
            </w:r>
            <w:r w:rsidR="00435A4E">
              <w:tab/>
              <w:t>3</w:t>
            </w:r>
          </w:p>
          <w:p w14:paraId="2A62704A" w14:textId="282A5CAB" w:rsidR="00435A4E" w:rsidRPr="00FE2A02" w:rsidRDefault="00435A4E" w:rsidP="00A3574A">
            <w:pPr>
              <w:pStyle w:val="Responsecategs"/>
            </w:pPr>
            <w:r>
              <w:t>Hawezi</w:t>
            </w:r>
            <w:r w:rsidR="0027069F">
              <w:t xml:space="preserve"> kusikia</w:t>
            </w:r>
            <w:r>
              <w:t xml:space="preserve"> hata kidogo</w:t>
            </w:r>
            <w:r>
              <w:tab/>
              <w:t>4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1D7A8274" w14:textId="77777777" w:rsidR="00435A4E" w:rsidRPr="004E7549" w:rsidRDefault="00435A4E" w:rsidP="0051381F">
            <w:pPr>
              <w:pStyle w:val="skipcolumn"/>
              <w:rPr>
                <w:lang w:val="it-IT"/>
              </w:rPr>
            </w:pPr>
          </w:p>
        </w:tc>
      </w:tr>
      <w:tr w:rsidR="006813A8" w:rsidRPr="00890677" w14:paraId="2BFC6605" w14:textId="77777777" w:rsidTr="00073FAA">
        <w:trPr>
          <w:jc w:val="center"/>
        </w:trPr>
        <w:tc>
          <w:tcPr>
            <w:tcW w:w="4572" w:type="dxa"/>
            <w:shd w:val="clear" w:color="auto" w:fill="auto"/>
            <w:tcMar>
              <w:top w:w="43" w:type="dxa"/>
              <w:bottom w:w="43" w:type="dxa"/>
            </w:tcMar>
          </w:tcPr>
          <w:p w14:paraId="03AD374E" w14:textId="7C31DAF1" w:rsidR="006813A8" w:rsidRPr="00A14A98" w:rsidRDefault="0024219E" w:rsidP="00A14A98">
            <w:pPr>
              <w:pStyle w:val="1Intvwqst"/>
            </w:pPr>
            <w:r>
              <w:rPr>
                <w:b/>
              </w:rPr>
              <w:t>CF7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>) hutumia kifaa chochote au kupokea usaidizi wa kutembea?</w:t>
            </w:r>
          </w:p>
        </w:tc>
        <w:tc>
          <w:tcPr>
            <w:tcW w:w="3333" w:type="dxa"/>
            <w:shd w:val="clear" w:color="auto" w:fill="auto"/>
            <w:tcMar>
              <w:top w:w="43" w:type="dxa"/>
              <w:bottom w:w="43" w:type="dxa"/>
            </w:tcMar>
          </w:tcPr>
          <w:p w14:paraId="272F555F" w14:textId="77777777" w:rsidR="006813A8" w:rsidRPr="00FE2A02" w:rsidRDefault="006813A8" w:rsidP="006813A8">
            <w:pPr>
              <w:pStyle w:val="Responsecategs"/>
            </w:pPr>
            <w:r>
              <w:t>Ndiyo</w:t>
            </w:r>
            <w:r>
              <w:tab/>
              <w:t>1</w:t>
            </w:r>
          </w:p>
          <w:p w14:paraId="5DEAF387" w14:textId="77777777" w:rsidR="006813A8" w:rsidRDefault="006813A8" w:rsidP="006813A8">
            <w:pPr>
              <w:pStyle w:val="Responsecategs"/>
            </w:pPr>
            <w:r>
              <w:t>Hapana</w:t>
            </w:r>
            <w:r>
              <w:tab/>
              <w:t>2</w:t>
            </w:r>
          </w:p>
        </w:tc>
        <w:tc>
          <w:tcPr>
            <w:tcW w:w="1444" w:type="dxa"/>
            <w:shd w:val="clear" w:color="auto" w:fill="auto"/>
            <w:tcMar>
              <w:top w:w="43" w:type="dxa"/>
              <w:bottom w:w="43" w:type="dxa"/>
            </w:tcMar>
          </w:tcPr>
          <w:p w14:paraId="198D6FF7" w14:textId="77777777" w:rsidR="006813A8" w:rsidRDefault="006813A8" w:rsidP="006813A8">
            <w:pPr>
              <w:pStyle w:val="skipcolumn"/>
              <w:rPr>
                <w:lang w:val="en-GB"/>
              </w:rPr>
            </w:pPr>
          </w:p>
          <w:p w14:paraId="620D1C1D" w14:textId="112DC98D" w:rsidR="006813A8" w:rsidRDefault="006813A8" w:rsidP="00A14A98">
            <w:pPr>
              <w:pStyle w:val="skipcolumn"/>
            </w:pPr>
            <w:r>
              <w:t>2</w:t>
            </w:r>
            <w:r>
              <w:sym w:font="Wingdings" w:char="F0F0"/>
            </w:r>
            <w:r>
              <w:t>CF12</w:t>
            </w:r>
          </w:p>
        </w:tc>
      </w:tr>
      <w:tr w:rsidR="0051381F" w:rsidRPr="00890677" w14:paraId="6714D3BB" w14:textId="77777777" w:rsidTr="00073FAA">
        <w:trPr>
          <w:jc w:val="center"/>
        </w:trPr>
        <w:tc>
          <w:tcPr>
            <w:tcW w:w="4572" w:type="dxa"/>
            <w:shd w:val="clear" w:color="auto" w:fill="auto"/>
            <w:tcMar>
              <w:top w:w="43" w:type="dxa"/>
              <w:bottom w:w="43" w:type="dxa"/>
            </w:tcMar>
          </w:tcPr>
          <w:p w14:paraId="0CE28D5C" w14:textId="4554F825" w:rsidR="0051381F" w:rsidRPr="00170E18" w:rsidRDefault="0024219E" w:rsidP="0051381F">
            <w:pPr>
              <w:pStyle w:val="1Intvwqst"/>
            </w:pPr>
            <w:r>
              <w:rPr>
                <w:b/>
              </w:rPr>
              <w:t>CF8</w:t>
            </w:r>
            <w:r>
              <w:t>. Bila</w:t>
            </w:r>
            <w:r w:rsidR="00D33EAA">
              <w:t xml:space="preserve"> kutumia</w:t>
            </w:r>
            <w:r>
              <w:t xml:space="preserve"> </w:t>
            </w:r>
            <w:r w:rsidR="00EE3C33">
              <w:t xml:space="preserve">kifaa </w:t>
            </w:r>
            <w:r>
              <w:t>au usaidizi,</w:t>
            </w:r>
            <w:r w:rsidR="00D33EAA">
              <w:t xml:space="preserve"> </w:t>
            </w:r>
            <w:r w:rsidR="00EE3C33">
              <w:t xml:space="preserve">je, </w:t>
            </w:r>
            <w:r>
              <w:t xml:space="preserve">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tembea </w:t>
            </w:r>
            <w:r>
              <w:rPr>
                <w:color w:val="191919"/>
              </w:rPr>
              <w:t>yadi/mita 100 kwenye ardhi tambarare? Huo ni kama urefu wa uwanja 1 wa mpira. [Au uweke mfano maalum wa nchi].</w:t>
            </w:r>
            <w:r>
              <w:t xml:space="preserve"> </w:t>
            </w:r>
          </w:p>
          <w:p w14:paraId="6A55B718" w14:textId="77777777" w:rsidR="0051381F" w:rsidRPr="004E7549" w:rsidRDefault="0051381F" w:rsidP="0051381F">
            <w:pPr>
              <w:pStyle w:val="1Intvwqst"/>
            </w:pPr>
          </w:p>
          <w:p w14:paraId="755E0828" w14:textId="0A016755" w:rsidR="0051381F" w:rsidRPr="00170E18" w:rsidRDefault="0051381F" w:rsidP="0051381F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</w:t>
            </w:r>
            <w:r w:rsidR="0027069F">
              <w:t xml:space="preserve"> kutembea</w:t>
            </w:r>
            <w:r>
              <w:t xml:space="preserve"> hata kidogo?</w:t>
            </w:r>
          </w:p>
        </w:tc>
        <w:tc>
          <w:tcPr>
            <w:tcW w:w="3333" w:type="dxa"/>
            <w:shd w:val="clear" w:color="auto" w:fill="auto"/>
            <w:tcMar>
              <w:top w:w="43" w:type="dxa"/>
              <w:bottom w:w="43" w:type="dxa"/>
            </w:tcMar>
          </w:tcPr>
          <w:p w14:paraId="336BCAB6" w14:textId="77777777" w:rsidR="0051381F" w:rsidRPr="004E7549" w:rsidRDefault="0051381F" w:rsidP="0051381F">
            <w:pPr>
              <w:pStyle w:val="Responsecategs"/>
            </w:pPr>
          </w:p>
          <w:p w14:paraId="164DAF40" w14:textId="77777777" w:rsidR="0051381F" w:rsidRPr="004E7549" w:rsidRDefault="0051381F" w:rsidP="00BD693E">
            <w:pPr>
              <w:pStyle w:val="Responsecategs"/>
              <w:ind w:left="0" w:firstLine="0"/>
            </w:pPr>
          </w:p>
          <w:p w14:paraId="3D48DB54" w14:textId="77777777" w:rsidR="0051381F" w:rsidRPr="004E7549" w:rsidRDefault="0051381F" w:rsidP="0051381F">
            <w:pPr>
              <w:pStyle w:val="Responsecategs"/>
              <w:ind w:left="0" w:firstLine="0"/>
            </w:pPr>
          </w:p>
          <w:p w14:paraId="2F12FE62" w14:textId="77777777" w:rsidR="009144D6" w:rsidRPr="004E7549" w:rsidRDefault="009144D6" w:rsidP="0051381F">
            <w:pPr>
              <w:pStyle w:val="Responsecategs"/>
            </w:pPr>
          </w:p>
          <w:p w14:paraId="06B5B96A" w14:textId="77777777" w:rsidR="009144D6" w:rsidRPr="004E7549" w:rsidRDefault="009144D6" w:rsidP="0051381F">
            <w:pPr>
              <w:pStyle w:val="Responsecategs"/>
            </w:pPr>
          </w:p>
          <w:p w14:paraId="0496D9C0" w14:textId="77777777" w:rsidR="009144D6" w:rsidRPr="004E7549" w:rsidRDefault="009144D6" w:rsidP="0051381F">
            <w:pPr>
              <w:pStyle w:val="Responsecategs"/>
            </w:pPr>
          </w:p>
          <w:p w14:paraId="2A2C3DBE" w14:textId="7A08621A" w:rsidR="0051381F" w:rsidRPr="00170E18" w:rsidRDefault="00024DA0" w:rsidP="0051381F">
            <w:pPr>
              <w:pStyle w:val="Responsecategs"/>
            </w:pPr>
            <w:r>
              <w:t>Anapata ugumu</w:t>
            </w:r>
            <w:r w:rsidR="00A761BD">
              <w:t xml:space="preserve"> </w:t>
            </w:r>
            <w:r w:rsidR="00D33EAA">
              <w:t>kidogo tu</w:t>
            </w:r>
            <w:r w:rsidR="00A761BD">
              <w:tab/>
              <w:t>2</w:t>
            </w:r>
          </w:p>
          <w:p w14:paraId="7E497531" w14:textId="2EA8820C" w:rsidR="0051381F" w:rsidRPr="00170E18" w:rsidRDefault="00024DA0" w:rsidP="0051381F">
            <w:pPr>
              <w:pStyle w:val="Responsecategs"/>
            </w:pPr>
            <w:r>
              <w:t>Anapata ugumu</w:t>
            </w:r>
            <w:r w:rsidR="0051381F">
              <w:t xml:space="preserve"> sana</w:t>
            </w:r>
            <w:r w:rsidR="0051381F">
              <w:tab/>
              <w:t>3</w:t>
            </w:r>
          </w:p>
          <w:p w14:paraId="6321CA77" w14:textId="6DAB6CB0" w:rsidR="0051381F" w:rsidRPr="00170E18" w:rsidRDefault="00A761BD" w:rsidP="0051381F">
            <w:pPr>
              <w:pStyle w:val="Responsecategs"/>
            </w:pPr>
            <w:r>
              <w:t xml:space="preserve">Hawezi </w:t>
            </w:r>
            <w:r w:rsidR="0027069F">
              <w:t xml:space="preserve">kutembe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shd w:val="clear" w:color="auto" w:fill="auto"/>
            <w:tcMar>
              <w:top w:w="43" w:type="dxa"/>
              <w:bottom w:w="43" w:type="dxa"/>
            </w:tcMar>
          </w:tcPr>
          <w:p w14:paraId="22612634" w14:textId="77777777" w:rsidR="0051381F" w:rsidRPr="00927808" w:rsidRDefault="0051381F" w:rsidP="0051381F">
            <w:pPr>
              <w:pStyle w:val="skipcolumn"/>
              <w:rPr>
                <w:lang w:val="en-GB"/>
              </w:rPr>
            </w:pPr>
          </w:p>
          <w:p w14:paraId="0DA3E32D" w14:textId="77777777" w:rsidR="0051381F" w:rsidRPr="00927808" w:rsidRDefault="0051381F" w:rsidP="00BD693E">
            <w:pPr>
              <w:pStyle w:val="skipcolumn"/>
              <w:ind w:left="0" w:firstLine="0"/>
              <w:rPr>
                <w:lang w:val="en-GB"/>
              </w:rPr>
            </w:pPr>
          </w:p>
          <w:p w14:paraId="634EFA21" w14:textId="77777777" w:rsidR="0051381F" w:rsidRPr="00927808" w:rsidRDefault="0051381F" w:rsidP="0051381F">
            <w:pPr>
              <w:pStyle w:val="skipcolumn"/>
              <w:ind w:left="0" w:firstLine="0"/>
              <w:rPr>
                <w:lang w:val="en-GB"/>
              </w:rPr>
            </w:pPr>
          </w:p>
          <w:p w14:paraId="67DEBA73" w14:textId="77777777" w:rsidR="009144D6" w:rsidRPr="00927808" w:rsidRDefault="009144D6" w:rsidP="0051381F">
            <w:pPr>
              <w:pStyle w:val="skipcolumn"/>
              <w:rPr>
                <w:lang w:val="en-GB"/>
              </w:rPr>
            </w:pPr>
          </w:p>
          <w:p w14:paraId="66A3AE48" w14:textId="77777777" w:rsidR="009144D6" w:rsidRPr="00927808" w:rsidRDefault="009144D6" w:rsidP="0051381F">
            <w:pPr>
              <w:pStyle w:val="skipcolumn"/>
              <w:rPr>
                <w:lang w:val="en-GB"/>
              </w:rPr>
            </w:pPr>
          </w:p>
          <w:p w14:paraId="3061FE90" w14:textId="77777777" w:rsidR="009144D6" w:rsidRPr="00927808" w:rsidRDefault="009144D6" w:rsidP="0051381F">
            <w:pPr>
              <w:pStyle w:val="skipcolumn"/>
              <w:rPr>
                <w:lang w:val="en-GB"/>
              </w:rPr>
            </w:pPr>
          </w:p>
          <w:p w14:paraId="3A6A8691" w14:textId="77777777" w:rsidR="0051381F" w:rsidRPr="00927808" w:rsidRDefault="0051381F" w:rsidP="0051381F">
            <w:pPr>
              <w:pStyle w:val="skipcolumn"/>
              <w:rPr>
                <w:lang w:val="en-GB"/>
              </w:rPr>
            </w:pPr>
          </w:p>
          <w:p w14:paraId="16BAC24C" w14:textId="2EAEB55A" w:rsidR="006E3FA9" w:rsidRDefault="005851AA" w:rsidP="0051381F">
            <w:pPr>
              <w:pStyle w:val="skipcolumn"/>
            </w:pPr>
            <w:r>
              <w:t>3</w:t>
            </w:r>
            <w:r>
              <w:sym w:font="Wingdings" w:char="F0F0"/>
            </w:r>
            <w:r>
              <w:t>CF10</w:t>
            </w:r>
          </w:p>
          <w:p w14:paraId="3A6F9E33" w14:textId="0A9EC98C" w:rsidR="00C330EB" w:rsidRPr="00170E18" w:rsidRDefault="005851AA" w:rsidP="00991487">
            <w:pPr>
              <w:pStyle w:val="skipcolumn"/>
            </w:pPr>
            <w:r>
              <w:t>4</w:t>
            </w:r>
            <w:r>
              <w:sym w:font="Wingdings" w:char="F0F0"/>
            </w:r>
            <w:r>
              <w:t>CF10</w:t>
            </w:r>
          </w:p>
        </w:tc>
      </w:tr>
      <w:tr w:rsidR="00C76F9E" w:rsidRPr="00890677" w14:paraId="4B887CBD" w14:textId="77777777" w:rsidTr="00073FAA">
        <w:trPr>
          <w:jc w:val="center"/>
        </w:trPr>
        <w:tc>
          <w:tcPr>
            <w:tcW w:w="4572" w:type="dxa"/>
            <w:shd w:val="clear" w:color="auto" w:fill="auto"/>
            <w:tcMar>
              <w:top w:w="43" w:type="dxa"/>
              <w:bottom w:w="43" w:type="dxa"/>
            </w:tcMar>
          </w:tcPr>
          <w:p w14:paraId="48E76CF3" w14:textId="1191D0EB" w:rsidR="00C76F9E" w:rsidRDefault="0024219E" w:rsidP="006F45AE">
            <w:pPr>
              <w:pStyle w:val="1Intvwqst"/>
              <w:rPr>
                <w:rFonts w:cs="Arial"/>
              </w:rPr>
            </w:pPr>
            <w:r>
              <w:rPr>
                <w:b/>
              </w:rPr>
              <w:t>CF9</w:t>
            </w:r>
            <w:r>
              <w:t xml:space="preserve">. Bila </w:t>
            </w:r>
            <w:r w:rsidR="00762384">
              <w:t xml:space="preserve">kifaa </w:t>
            </w:r>
            <w:r>
              <w:t xml:space="preserve">au usaidizi, </w:t>
            </w:r>
            <w:r w:rsidR="00762384">
              <w:t>je,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tembea yadi/mita 5</w:t>
            </w:r>
            <w:r>
              <w:rPr>
                <w:color w:val="191919"/>
              </w:rPr>
              <w:t>00 kwenye ardhi tambarare? Huo ni kama urefu wa viwanja 5 vya mpira. [Au uweke mfano maalum wa nchi].</w:t>
            </w:r>
            <w:r>
              <w:t xml:space="preserve"> </w:t>
            </w:r>
          </w:p>
          <w:p w14:paraId="2407E7D6" w14:textId="77777777" w:rsidR="006F45AE" w:rsidRPr="004E7549" w:rsidRDefault="006F45AE" w:rsidP="006F45AE">
            <w:pPr>
              <w:pStyle w:val="1Intvwqst"/>
              <w:rPr>
                <w:rFonts w:cs="Arial"/>
              </w:rPr>
            </w:pPr>
          </w:p>
          <w:p w14:paraId="714B946B" w14:textId="32678B3C" w:rsidR="00C76F9E" w:rsidRPr="00170E18" w:rsidRDefault="00C76F9E" w:rsidP="00C76F9E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7612D7">
              <w:t xml:space="preserve">kutembea </w:t>
            </w:r>
            <w:r>
              <w:t>hata kidogo?</w:t>
            </w:r>
          </w:p>
        </w:tc>
        <w:tc>
          <w:tcPr>
            <w:tcW w:w="3333" w:type="dxa"/>
            <w:shd w:val="clear" w:color="auto" w:fill="auto"/>
            <w:tcMar>
              <w:top w:w="43" w:type="dxa"/>
              <w:bottom w:w="43" w:type="dxa"/>
            </w:tcMar>
          </w:tcPr>
          <w:p w14:paraId="6EA39A91" w14:textId="77777777" w:rsidR="00991487" w:rsidRPr="004E7549" w:rsidRDefault="00991487" w:rsidP="00C76F9E">
            <w:pPr>
              <w:pStyle w:val="Responsecategs"/>
              <w:ind w:left="0" w:firstLine="0"/>
            </w:pPr>
          </w:p>
          <w:p w14:paraId="69CD0786" w14:textId="77777777" w:rsidR="00EF3C32" w:rsidRPr="004E7549" w:rsidRDefault="00EF3C32" w:rsidP="00C76F9E">
            <w:pPr>
              <w:pStyle w:val="Responsecategs"/>
              <w:ind w:left="0" w:firstLine="0"/>
            </w:pPr>
          </w:p>
          <w:p w14:paraId="156D9308" w14:textId="77777777" w:rsidR="00991487" w:rsidRPr="004E7549" w:rsidRDefault="00991487" w:rsidP="00C76F9E">
            <w:pPr>
              <w:pStyle w:val="Responsecategs"/>
              <w:ind w:left="0" w:firstLine="0"/>
            </w:pPr>
          </w:p>
          <w:p w14:paraId="27AE522E" w14:textId="77777777" w:rsidR="00991487" w:rsidRPr="004E7549" w:rsidRDefault="00991487" w:rsidP="00C76F9E">
            <w:pPr>
              <w:pStyle w:val="Responsecategs"/>
              <w:ind w:left="0" w:firstLine="0"/>
            </w:pPr>
          </w:p>
          <w:p w14:paraId="16966A95" w14:textId="77777777" w:rsidR="009144D6" w:rsidRPr="004E7549" w:rsidRDefault="009144D6" w:rsidP="00C76F9E">
            <w:pPr>
              <w:pStyle w:val="Responsecategs"/>
              <w:ind w:left="0" w:firstLine="0"/>
            </w:pPr>
          </w:p>
          <w:p w14:paraId="0DD681CB" w14:textId="77777777" w:rsidR="00A12AB6" w:rsidRPr="004E7549" w:rsidRDefault="00A12AB6" w:rsidP="00C76F9E">
            <w:pPr>
              <w:pStyle w:val="Responsecategs"/>
            </w:pPr>
          </w:p>
          <w:p w14:paraId="2383A4CE" w14:textId="663AA74E" w:rsidR="00C76F9E" w:rsidRPr="00170E18" w:rsidRDefault="00024DA0" w:rsidP="00C76F9E">
            <w:pPr>
              <w:pStyle w:val="Responsecategs"/>
            </w:pPr>
            <w:r>
              <w:t>Anapata ugumu</w:t>
            </w:r>
            <w:r w:rsidR="00A761BD">
              <w:t xml:space="preserve"> </w:t>
            </w:r>
            <w:r w:rsidR="00D33EAA">
              <w:t>kidogo tu</w:t>
            </w:r>
            <w:r w:rsidR="00A761BD">
              <w:tab/>
              <w:t>2</w:t>
            </w:r>
          </w:p>
          <w:p w14:paraId="0C56420A" w14:textId="73313DB7" w:rsidR="00C76F9E" w:rsidRPr="00170E18" w:rsidRDefault="00024DA0" w:rsidP="00C76F9E">
            <w:pPr>
              <w:pStyle w:val="Responsecategs"/>
            </w:pPr>
            <w:r>
              <w:t>Anapata ugumu</w:t>
            </w:r>
            <w:r w:rsidR="00A761BD">
              <w:t xml:space="preserve"> sana</w:t>
            </w:r>
            <w:r w:rsidR="00A761BD">
              <w:tab/>
              <w:t>3</w:t>
            </w:r>
          </w:p>
          <w:p w14:paraId="64302CE2" w14:textId="40F7CEC8" w:rsidR="00C330EB" w:rsidRPr="00170E18" w:rsidRDefault="00A761BD" w:rsidP="00991487">
            <w:pPr>
              <w:pStyle w:val="Responsecategs"/>
            </w:pPr>
            <w:r>
              <w:t xml:space="preserve">Hawezi </w:t>
            </w:r>
            <w:r w:rsidR="007612D7">
              <w:t xml:space="preserve">kuetembe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shd w:val="clear" w:color="auto" w:fill="auto"/>
            <w:tcMar>
              <w:top w:w="43" w:type="dxa"/>
              <w:bottom w:w="43" w:type="dxa"/>
            </w:tcMar>
          </w:tcPr>
          <w:p w14:paraId="2736BD3C" w14:textId="77777777" w:rsidR="00C76F9E" w:rsidRPr="00927808" w:rsidRDefault="00C76F9E" w:rsidP="0051381F">
            <w:pPr>
              <w:pStyle w:val="skipcolumn"/>
              <w:rPr>
                <w:lang w:val="en-GB"/>
              </w:rPr>
            </w:pPr>
          </w:p>
          <w:p w14:paraId="628B0C89" w14:textId="77777777" w:rsidR="009144D6" w:rsidRPr="00927808" w:rsidRDefault="009144D6" w:rsidP="00BD693E">
            <w:pPr>
              <w:pStyle w:val="skipcolumn"/>
              <w:ind w:left="0" w:firstLine="0"/>
              <w:rPr>
                <w:lang w:val="en-GB"/>
              </w:rPr>
            </w:pPr>
          </w:p>
          <w:p w14:paraId="0B6CE087" w14:textId="77777777" w:rsidR="009144D6" w:rsidRPr="00927808" w:rsidRDefault="009144D6" w:rsidP="0051381F">
            <w:pPr>
              <w:pStyle w:val="skipcolumn"/>
              <w:rPr>
                <w:lang w:val="en-GB"/>
              </w:rPr>
            </w:pPr>
          </w:p>
          <w:p w14:paraId="6AEE5F13" w14:textId="77777777" w:rsidR="009144D6" w:rsidRPr="00927808" w:rsidRDefault="009144D6" w:rsidP="0051381F">
            <w:pPr>
              <w:pStyle w:val="skipcolumn"/>
              <w:rPr>
                <w:lang w:val="en-GB"/>
              </w:rPr>
            </w:pPr>
          </w:p>
          <w:p w14:paraId="55C25968" w14:textId="77777777" w:rsidR="009144D6" w:rsidRPr="00927808" w:rsidRDefault="009144D6" w:rsidP="0051381F">
            <w:pPr>
              <w:pStyle w:val="skipcolumn"/>
              <w:rPr>
                <w:lang w:val="en-GB"/>
              </w:rPr>
            </w:pPr>
          </w:p>
          <w:p w14:paraId="1BECCE37" w14:textId="77777777" w:rsidR="009144D6" w:rsidRPr="00927808" w:rsidRDefault="009144D6" w:rsidP="0051381F">
            <w:pPr>
              <w:pStyle w:val="skipcolumn"/>
              <w:rPr>
                <w:lang w:val="en-GB"/>
              </w:rPr>
            </w:pPr>
          </w:p>
          <w:p w14:paraId="773EDA7A" w14:textId="77777777" w:rsidR="009144D6" w:rsidRPr="00927808" w:rsidRDefault="009144D6" w:rsidP="009144D6">
            <w:pPr>
              <w:pStyle w:val="skipcolumn"/>
              <w:rPr>
                <w:lang w:val="en-GB"/>
              </w:rPr>
            </w:pPr>
          </w:p>
          <w:p w14:paraId="41506AF0" w14:textId="77777777" w:rsidR="007272BE" w:rsidRPr="00927808" w:rsidRDefault="007272BE" w:rsidP="009144D6">
            <w:pPr>
              <w:pStyle w:val="skipcolumn"/>
              <w:rPr>
                <w:lang w:val="en-GB"/>
              </w:rPr>
            </w:pPr>
          </w:p>
          <w:p w14:paraId="049E64AA" w14:textId="74891BB4" w:rsidR="007272BE" w:rsidRPr="00927808" w:rsidRDefault="007272BE" w:rsidP="00203589">
            <w:pPr>
              <w:pStyle w:val="skipcolumn"/>
              <w:rPr>
                <w:lang w:val="en-GB"/>
              </w:rPr>
            </w:pPr>
          </w:p>
        </w:tc>
      </w:tr>
      <w:tr w:rsidR="006813A8" w:rsidRPr="00890677" w14:paraId="1E518F1D" w14:textId="77777777" w:rsidTr="00073FAA">
        <w:trPr>
          <w:jc w:val="center"/>
        </w:trPr>
        <w:tc>
          <w:tcPr>
            <w:tcW w:w="4572" w:type="dxa"/>
            <w:shd w:val="clear" w:color="auto" w:fill="auto"/>
            <w:tcMar>
              <w:top w:w="43" w:type="dxa"/>
              <w:bottom w:w="43" w:type="dxa"/>
            </w:tcMar>
          </w:tcPr>
          <w:p w14:paraId="6722F885" w14:textId="43198247" w:rsidR="006813A8" w:rsidRPr="009144D6" w:rsidRDefault="0024219E" w:rsidP="006813A8">
            <w:pPr>
              <w:pStyle w:val="1Intvwqst"/>
              <w:rPr>
                <w:rFonts w:cs="Arial"/>
              </w:rPr>
            </w:pPr>
            <w:r>
              <w:rPr>
                <w:b/>
              </w:rPr>
              <w:lastRenderedPageBreak/>
              <w:t>CF10</w:t>
            </w:r>
            <w:r>
              <w:t xml:space="preserve">. Akiwa na </w:t>
            </w:r>
            <w:r w:rsidR="00762384">
              <w:t xml:space="preserve">kifaa </w:t>
            </w:r>
            <w:r>
              <w:t xml:space="preserve">au usaidizi, </w:t>
            </w:r>
            <w:r w:rsidR="00762384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tembea </w:t>
            </w:r>
            <w:r>
              <w:rPr>
                <w:color w:val="191919"/>
              </w:rPr>
              <w:t>yadi/mita 100 kwenye ardhi tambarare? Huo ni kama urefu wa uwanja 1 wa mpira. [Au uweke mfano maalum wa nchi].</w:t>
            </w:r>
            <w:r>
              <w:t xml:space="preserve">  </w:t>
            </w:r>
          </w:p>
          <w:p w14:paraId="43A50086" w14:textId="77777777" w:rsidR="006813A8" w:rsidRPr="004E7549" w:rsidRDefault="006813A8" w:rsidP="006813A8">
            <w:pPr>
              <w:pStyle w:val="1Intvwqst"/>
              <w:rPr>
                <w:rFonts w:cs="Arial"/>
              </w:rPr>
            </w:pPr>
          </w:p>
          <w:p w14:paraId="4870C50C" w14:textId="74170712" w:rsidR="006813A8" w:rsidRPr="00170E18" w:rsidRDefault="006813A8" w:rsidP="00991487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7612D7">
              <w:t xml:space="preserve">kutembea </w:t>
            </w:r>
            <w:r>
              <w:t>hata kidogo?</w:t>
            </w:r>
          </w:p>
        </w:tc>
        <w:tc>
          <w:tcPr>
            <w:tcW w:w="3333" w:type="dxa"/>
            <w:shd w:val="clear" w:color="auto" w:fill="auto"/>
            <w:tcMar>
              <w:top w:w="43" w:type="dxa"/>
              <w:bottom w:w="43" w:type="dxa"/>
            </w:tcMar>
          </w:tcPr>
          <w:p w14:paraId="294433FA" w14:textId="77777777" w:rsidR="006813A8" w:rsidRPr="004E7549" w:rsidRDefault="006813A8" w:rsidP="006813A8">
            <w:pPr>
              <w:pStyle w:val="Responsecategs"/>
            </w:pPr>
          </w:p>
          <w:p w14:paraId="388AD6C3" w14:textId="77777777" w:rsidR="006813A8" w:rsidRPr="004E7549" w:rsidRDefault="006813A8" w:rsidP="006813A8">
            <w:pPr>
              <w:pStyle w:val="Responsecategs"/>
              <w:ind w:left="0" w:firstLine="0"/>
            </w:pPr>
          </w:p>
          <w:p w14:paraId="415DC19E" w14:textId="77777777" w:rsidR="006813A8" w:rsidRPr="004E7549" w:rsidRDefault="006813A8" w:rsidP="006813A8">
            <w:pPr>
              <w:pStyle w:val="Responsecategs"/>
              <w:ind w:left="0" w:firstLine="0"/>
            </w:pPr>
          </w:p>
          <w:p w14:paraId="7895648C" w14:textId="77777777" w:rsidR="006E3FA9" w:rsidRPr="004E7549" w:rsidRDefault="006E3FA9" w:rsidP="006813A8">
            <w:pPr>
              <w:pStyle w:val="Responsecategs"/>
              <w:ind w:left="0" w:firstLine="0"/>
            </w:pPr>
          </w:p>
          <w:p w14:paraId="12E90BAB" w14:textId="77777777" w:rsidR="006E3FA9" w:rsidRPr="004E7549" w:rsidRDefault="006E3FA9" w:rsidP="006813A8">
            <w:pPr>
              <w:pStyle w:val="Responsecategs"/>
              <w:ind w:left="0" w:firstLine="0"/>
            </w:pPr>
          </w:p>
          <w:p w14:paraId="44D9AEE1" w14:textId="77777777" w:rsidR="00A14A98" w:rsidRPr="004E7549" w:rsidRDefault="00A14A98" w:rsidP="006813A8">
            <w:pPr>
              <w:pStyle w:val="Responsecategs"/>
            </w:pPr>
          </w:p>
          <w:p w14:paraId="6E16B777" w14:textId="32773B1F" w:rsidR="006813A8" w:rsidRPr="00170E18" w:rsidRDefault="00024DA0" w:rsidP="006813A8">
            <w:pPr>
              <w:pStyle w:val="Responsecategs"/>
            </w:pPr>
            <w:r>
              <w:t>Hapati ugumu</w:t>
            </w:r>
            <w:r w:rsidR="006813A8">
              <w:t xml:space="preserve"> </w:t>
            </w:r>
            <w:r w:rsidR="006813A8">
              <w:tab/>
              <w:t>1</w:t>
            </w:r>
          </w:p>
          <w:p w14:paraId="7889463D" w14:textId="312AD2E2" w:rsidR="006813A8" w:rsidRPr="00170E18" w:rsidRDefault="00024DA0" w:rsidP="006813A8">
            <w:pPr>
              <w:pStyle w:val="Responsecategs"/>
            </w:pPr>
            <w:r>
              <w:t>Anapata ugumu</w:t>
            </w:r>
            <w:r w:rsidR="006813A8">
              <w:t xml:space="preserve"> </w:t>
            </w:r>
            <w:r w:rsidR="00D33EAA">
              <w:t>kidogo tu</w:t>
            </w:r>
            <w:r w:rsidR="006813A8">
              <w:tab/>
              <w:t>2</w:t>
            </w:r>
          </w:p>
          <w:p w14:paraId="455895A9" w14:textId="52E8E937" w:rsidR="006813A8" w:rsidRPr="00170E18" w:rsidRDefault="00024DA0" w:rsidP="006813A8">
            <w:pPr>
              <w:pStyle w:val="Responsecategs"/>
            </w:pPr>
            <w:r>
              <w:t>Anapata ugumu</w:t>
            </w:r>
            <w:r w:rsidR="006813A8">
              <w:t xml:space="preserve"> sana</w:t>
            </w:r>
            <w:r w:rsidR="006813A8">
              <w:tab/>
              <w:t>3</w:t>
            </w:r>
          </w:p>
          <w:p w14:paraId="727245D7" w14:textId="41737454" w:rsidR="006813A8" w:rsidRPr="00170E18" w:rsidRDefault="006813A8" w:rsidP="00A14A98">
            <w:pPr>
              <w:pStyle w:val="Responsecategs"/>
            </w:pPr>
            <w:r>
              <w:t xml:space="preserve">Hawezi </w:t>
            </w:r>
            <w:r w:rsidR="007612D7">
              <w:t xml:space="preserve">kutembe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shd w:val="clear" w:color="auto" w:fill="auto"/>
            <w:tcMar>
              <w:top w:w="43" w:type="dxa"/>
              <w:bottom w:w="43" w:type="dxa"/>
            </w:tcMar>
          </w:tcPr>
          <w:p w14:paraId="24EE33F5" w14:textId="77777777" w:rsidR="006813A8" w:rsidRPr="004E7549" w:rsidRDefault="006813A8" w:rsidP="006813A8">
            <w:pPr>
              <w:pStyle w:val="skipcolumn"/>
              <w:rPr>
                <w:lang w:val="it-IT"/>
              </w:rPr>
            </w:pPr>
          </w:p>
          <w:p w14:paraId="614BF261" w14:textId="77777777" w:rsidR="006813A8" w:rsidRPr="004E7549" w:rsidRDefault="006813A8" w:rsidP="006813A8">
            <w:pPr>
              <w:pStyle w:val="skipcolumn"/>
              <w:rPr>
                <w:lang w:val="it-IT"/>
              </w:rPr>
            </w:pPr>
          </w:p>
          <w:p w14:paraId="399E4BCE" w14:textId="77777777" w:rsidR="006813A8" w:rsidRPr="004E7549" w:rsidRDefault="006813A8" w:rsidP="006813A8">
            <w:pPr>
              <w:pStyle w:val="skipcolumn"/>
              <w:rPr>
                <w:lang w:val="it-IT"/>
              </w:rPr>
            </w:pPr>
          </w:p>
          <w:p w14:paraId="11716C4D" w14:textId="77777777" w:rsidR="006E3FA9" w:rsidRPr="004E7549" w:rsidRDefault="006E3FA9" w:rsidP="006813A8">
            <w:pPr>
              <w:pStyle w:val="skipcolumn"/>
              <w:rPr>
                <w:lang w:val="it-IT"/>
              </w:rPr>
            </w:pPr>
          </w:p>
          <w:p w14:paraId="47547CE5" w14:textId="77777777" w:rsidR="006E3FA9" w:rsidRPr="004E7549" w:rsidRDefault="006E3FA9" w:rsidP="006813A8">
            <w:pPr>
              <w:pStyle w:val="skipcolumn"/>
              <w:rPr>
                <w:lang w:val="it-IT"/>
              </w:rPr>
            </w:pPr>
          </w:p>
          <w:p w14:paraId="0F483C81" w14:textId="77777777" w:rsidR="006E3FA9" w:rsidRPr="004E7549" w:rsidRDefault="006E3FA9" w:rsidP="006813A8">
            <w:pPr>
              <w:pStyle w:val="skipcolumn"/>
              <w:rPr>
                <w:lang w:val="it-IT"/>
              </w:rPr>
            </w:pPr>
          </w:p>
          <w:p w14:paraId="0545CD71" w14:textId="77777777" w:rsidR="006813A8" w:rsidRPr="004E7549" w:rsidRDefault="006813A8" w:rsidP="006813A8">
            <w:pPr>
              <w:pStyle w:val="skipcolumn"/>
              <w:ind w:left="0" w:firstLine="0"/>
              <w:rPr>
                <w:lang w:val="it-IT"/>
              </w:rPr>
            </w:pPr>
          </w:p>
          <w:p w14:paraId="33B1438D" w14:textId="77777777" w:rsidR="00003C03" w:rsidRPr="004E7549" w:rsidRDefault="00003C03" w:rsidP="006E3FA9">
            <w:pPr>
              <w:pStyle w:val="skipcolumn"/>
              <w:rPr>
                <w:lang w:val="it-IT"/>
              </w:rPr>
            </w:pPr>
          </w:p>
          <w:p w14:paraId="61E7098B" w14:textId="44BE6AF5" w:rsidR="006813A8" w:rsidRPr="00170E18" w:rsidRDefault="006E3FA9" w:rsidP="006E3FA9">
            <w:pPr>
              <w:pStyle w:val="skipcolumn"/>
            </w:pPr>
            <w:r>
              <w:t>3</w:t>
            </w:r>
            <w:r>
              <w:sym w:font="Wingdings" w:char="F0F0"/>
            </w:r>
            <w:r>
              <w:t>CF14</w:t>
            </w:r>
          </w:p>
          <w:p w14:paraId="7765FAC0" w14:textId="7BC1D518" w:rsidR="006813A8" w:rsidRPr="00170E18" w:rsidRDefault="00003C03" w:rsidP="00003C03">
            <w:pPr>
              <w:pStyle w:val="skipcolumn"/>
            </w:pPr>
            <w:r>
              <w:t>4</w:t>
            </w:r>
            <w:r>
              <w:sym w:font="Wingdings" w:char="F0F0"/>
            </w:r>
            <w:r>
              <w:t>CF14</w:t>
            </w:r>
          </w:p>
        </w:tc>
      </w:tr>
      <w:tr w:rsidR="009144D6" w:rsidRPr="00890677" w14:paraId="296822B8" w14:textId="77777777" w:rsidTr="00073FAA">
        <w:trPr>
          <w:jc w:val="center"/>
        </w:trPr>
        <w:tc>
          <w:tcPr>
            <w:tcW w:w="4572" w:type="dxa"/>
            <w:shd w:val="clear" w:color="auto" w:fill="auto"/>
            <w:tcMar>
              <w:top w:w="43" w:type="dxa"/>
              <w:bottom w:w="43" w:type="dxa"/>
            </w:tcMar>
          </w:tcPr>
          <w:p w14:paraId="39EC0CA6" w14:textId="4C47B6E6" w:rsidR="009144D6" w:rsidRPr="009144D6" w:rsidRDefault="0024219E" w:rsidP="006E3FA9">
            <w:pPr>
              <w:pStyle w:val="1Intvwqst"/>
              <w:rPr>
                <w:rFonts w:cs="Arial"/>
              </w:rPr>
            </w:pPr>
            <w:r>
              <w:rPr>
                <w:b/>
              </w:rPr>
              <w:t>CF11</w:t>
            </w:r>
            <w:r>
              <w:t xml:space="preserve">. Akiwa na </w:t>
            </w:r>
            <w:r w:rsidR="00762384">
              <w:t xml:space="preserve">kifaa </w:t>
            </w:r>
            <w:r>
              <w:t>au usaidizi,</w:t>
            </w:r>
            <w:r w:rsidR="004C35C9">
              <w:t xml:space="preserve"> je, </w:t>
            </w:r>
            <w:r>
              <w:t xml:space="preserve">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tembea yadi/mita 5</w:t>
            </w:r>
            <w:r>
              <w:rPr>
                <w:color w:val="191919"/>
              </w:rPr>
              <w:t>00 kwenye ardhi tambarare? Huo ni kama urefu wa viwanja 5 vya mpira. [Au uweke mfano maalum wa nchi].</w:t>
            </w:r>
            <w:r>
              <w:t xml:space="preserve"> </w:t>
            </w:r>
          </w:p>
          <w:p w14:paraId="2FAE103A" w14:textId="77777777" w:rsidR="009144D6" w:rsidRPr="004E7549" w:rsidRDefault="009144D6" w:rsidP="006E3FA9">
            <w:pPr>
              <w:pStyle w:val="1Intvwqst"/>
              <w:rPr>
                <w:rFonts w:cs="Arial"/>
              </w:rPr>
            </w:pPr>
          </w:p>
          <w:p w14:paraId="02BD9391" w14:textId="6B813DBB" w:rsidR="009144D6" w:rsidRPr="00170E18" w:rsidRDefault="009144D6" w:rsidP="00991487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7612D7">
              <w:t xml:space="preserve">kutembea </w:t>
            </w:r>
            <w:r>
              <w:t>hata kidogo?</w:t>
            </w:r>
          </w:p>
        </w:tc>
        <w:tc>
          <w:tcPr>
            <w:tcW w:w="3333" w:type="dxa"/>
            <w:shd w:val="clear" w:color="auto" w:fill="auto"/>
            <w:tcMar>
              <w:top w:w="43" w:type="dxa"/>
              <w:bottom w:w="43" w:type="dxa"/>
            </w:tcMar>
          </w:tcPr>
          <w:p w14:paraId="3DD2D24E" w14:textId="77777777" w:rsidR="009144D6" w:rsidRPr="004E7549" w:rsidRDefault="009144D6" w:rsidP="006E3FA9">
            <w:pPr>
              <w:pStyle w:val="Responsecategs"/>
            </w:pPr>
          </w:p>
          <w:p w14:paraId="5BDACFC1" w14:textId="77777777" w:rsidR="009144D6" w:rsidRPr="004E7549" w:rsidRDefault="009144D6" w:rsidP="006E3FA9">
            <w:pPr>
              <w:pStyle w:val="Responsecategs"/>
              <w:ind w:left="0" w:firstLine="0"/>
            </w:pPr>
          </w:p>
          <w:p w14:paraId="746112A6" w14:textId="77777777" w:rsidR="009144D6" w:rsidRPr="004E7549" w:rsidRDefault="009144D6" w:rsidP="006E3FA9">
            <w:pPr>
              <w:pStyle w:val="Responsecategs"/>
              <w:ind w:left="0" w:firstLine="0"/>
            </w:pPr>
          </w:p>
          <w:p w14:paraId="5EE10FA8" w14:textId="77777777" w:rsidR="006E3FA9" w:rsidRPr="004E7549" w:rsidRDefault="006E3FA9" w:rsidP="006E3FA9">
            <w:pPr>
              <w:pStyle w:val="Responsecategs"/>
              <w:ind w:left="0" w:firstLine="0"/>
            </w:pPr>
          </w:p>
          <w:p w14:paraId="7B229404" w14:textId="77777777" w:rsidR="006E3FA9" w:rsidRPr="004E7549" w:rsidRDefault="006E3FA9" w:rsidP="006E3FA9">
            <w:pPr>
              <w:pStyle w:val="Responsecategs"/>
              <w:ind w:left="0" w:firstLine="0"/>
            </w:pPr>
          </w:p>
          <w:p w14:paraId="4B156DF4" w14:textId="77777777" w:rsidR="009144D6" w:rsidRPr="004E7549" w:rsidRDefault="009144D6" w:rsidP="006E3FA9">
            <w:pPr>
              <w:pStyle w:val="Responsecategs"/>
            </w:pPr>
          </w:p>
          <w:p w14:paraId="10280907" w14:textId="582A2997" w:rsidR="009144D6" w:rsidRPr="00170E18" w:rsidRDefault="00024DA0" w:rsidP="006E3FA9">
            <w:pPr>
              <w:pStyle w:val="Responsecategs"/>
            </w:pPr>
            <w:r>
              <w:t>Hapati ugumu</w:t>
            </w:r>
            <w:r w:rsidR="009144D6">
              <w:t xml:space="preserve"> </w:t>
            </w:r>
            <w:r w:rsidR="009144D6">
              <w:tab/>
              <w:t>1</w:t>
            </w:r>
          </w:p>
          <w:p w14:paraId="6AEF0DC8" w14:textId="2D85AA51" w:rsidR="009144D6" w:rsidRPr="00170E18" w:rsidRDefault="00024DA0" w:rsidP="006E3FA9">
            <w:pPr>
              <w:pStyle w:val="Responsecategs"/>
            </w:pPr>
            <w:r>
              <w:t>Anapata ugumu</w:t>
            </w:r>
            <w:r w:rsidR="009144D6">
              <w:t xml:space="preserve"> </w:t>
            </w:r>
            <w:r w:rsidR="00D33EAA">
              <w:t>kidogo tu</w:t>
            </w:r>
            <w:r w:rsidR="009144D6">
              <w:tab/>
              <w:t>2</w:t>
            </w:r>
          </w:p>
          <w:p w14:paraId="6FF0B35B" w14:textId="7BE3BA2B" w:rsidR="009144D6" w:rsidRPr="00170E18" w:rsidRDefault="00024DA0" w:rsidP="006E3FA9">
            <w:pPr>
              <w:pStyle w:val="Responsecategs"/>
            </w:pPr>
            <w:r>
              <w:t>Anapata ugumu</w:t>
            </w:r>
            <w:r w:rsidR="009144D6">
              <w:t xml:space="preserve"> sana</w:t>
            </w:r>
            <w:r w:rsidR="009144D6">
              <w:tab/>
              <w:t>3</w:t>
            </w:r>
          </w:p>
          <w:p w14:paraId="001D9416" w14:textId="6F2171D3" w:rsidR="009144D6" w:rsidRPr="00170E18" w:rsidRDefault="009144D6" w:rsidP="006E3FA9">
            <w:pPr>
              <w:pStyle w:val="Responsecategs"/>
            </w:pPr>
            <w:r>
              <w:t xml:space="preserve">Hawezi </w:t>
            </w:r>
            <w:r w:rsidR="007612D7">
              <w:t xml:space="preserve">kutembe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shd w:val="clear" w:color="auto" w:fill="auto"/>
            <w:tcMar>
              <w:top w:w="43" w:type="dxa"/>
              <w:bottom w:w="43" w:type="dxa"/>
            </w:tcMar>
          </w:tcPr>
          <w:p w14:paraId="66A9B34D" w14:textId="77777777" w:rsidR="009144D6" w:rsidRPr="004E7549" w:rsidRDefault="009144D6" w:rsidP="006813A8">
            <w:pPr>
              <w:pStyle w:val="skipcolumn"/>
              <w:rPr>
                <w:lang w:val="it-IT"/>
              </w:rPr>
            </w:pPr>
          </w:p>
          <w:p w14:paraId="17507874" w14:textId="77777777" w:rsidR="006E3FA9" w:rsidRPr="004E7549" w:rsidRDefault="006E3FA9" w:rsidP="006813A8">
            <w:pPr>
              <w:pStyle w:val="skipcolumn"/>
              <w:rPr>
                <w:lang w:val="it-IT"/>
              </w:rPr>
            </w:pPr>
          </w:p>
          <w:p w14:paraId="0529A7B3" w14:textId="77777777" w:rsidR="006E3FA9" w:rsidRPr="004E7549" w:rsidRDefault="006E3FA9" w:rsidP="006813A8">
            <w:pPr>
              <w:pStyle w:val="skipcolumn"/>
              <w:rPr>
                <w:lang w:val="it-IT"/>
              </w:rPr>
            </w:pPr>
          </w:p>
          <w:p w14:paraId="3FE2D691" w14:textId="77777777" w:rsidR="006E3FA9" w:rsidRPr="004E7549" w:rsidRDefault="006E3FA9" w:rsidP="006813A8">
            <w:pPr>
              <w:pStyle w:val="skipcolumn"/>
              <w:rPr>
                <w:lang w:val="it-IT"/>
              </w:rPr>
            </w:pPr>
          </w:p>
          <w:p w14:paraId="7C4E4FAA" w14:textId="77777777" w:rsidR="006E3FA9" w:rsidRPr="004E7549" w:rsidRDefault="006E3FA9" w:rsidP="006813A8">
            <w:pPr>
              <w:pStyle w:val="skipcolumn"/>
              <w:rPr>
                <w:lang w:val="it-IT"/>
              </w:rPr>
            </w:pPr>
          </w:p>
          <w:p w14:paraId="6353288A" w14:textId="77777777" w:rsidR="006E3FA9" w:rsidRPr="004E7549" w:rsidRDefault="006E3FA9" w:rsidP="006813A8">
            <w:pPr>
              <w:pStyle w:val="skipcolumn"/>
              <w:rPr>
                <w:lang w:val="it-IT"/>
              </w:rPr>
            </w:pPr>
          </w:p>
          <w:p w14:paraId="084712AC" w14:textId="41BA3853" w:rsidR="006E3FA9" w:rsidRDefault="006E3FA9" w:rsidP="006E3FA9">
            <w:pPr>
              <w:pStyle w:val="skipcolumn"/>
            </w:pPr>
            <w:r>
              <w:t>1</w:t>
            </w:r>
            <w:r>
              <w:sym w:font="Wingdings" w:char="F0F0"/>
            </w:r>
            <w:r>
              <w:t>CF14</w:t>
            </w:r>
          </w:p>
          <w:p w14:paraId="49987938" w14:textId="3B79FD79" w:rsidR="0011520F" w:rsidRDefault="00970B7B" w:rsidP="0011520F">
            <w:pPr>
              <w:pStyle w:val="skipcolumn"/>
            </w:pPr>
            <w:r>
              <w:t>2</w:t>
            </w:r>
            <w:r>
              <w:sym w:font="Wingdings" w:char="F0F0"/>
            </w:r>
            <w:r>
              <w:t>CF14</w:t>
            </w:r>
          </w:p>
          <w:p w14:paraId="796F2B03" w14:textId="11C1147F" w:rsidR="0011520F" w:rsidRDefault="00970B7B" w:rsidP="0011520F">
            <w:pPr>
              <w:pStyle w:val="skipcolumn"/>
            </w:pPr>
            <w:r>
              <w:t>3</w:t>
            </w:r>
            <w:r>
              <w:sym w:font="Wingdings" w:char="F0F0"/>
            </w:r>
            <w:r>
              <w:t>CF14</w:t>
            </w:r>
          </w:p>
          <w:p w14:paraId="2EA5CF6F" w14:textId="12D88693" w:rsidR="00003C03" w:rsidRDefault="00970B7B" w:rsidP="0011520F">
            <w:pPr>
              <w:pStyle w:val="skipcolumn"/>
            </w:pPr>
            <w:r>
              <w:t>4</w:t>
            </w:r>
            <w:r>
              <w:sym w:font="Wingdings" w:char="F0F0"/>
            </w:r>
            <w:r>
              <w:t>CF14</w:t>
            </w:r>
          </w:p>
          <w:p w14:paraId="09C6C45F" w14:textId="425FE18E" w:rsidR="00003C03" w:rsidRPr="00170E18" w:rsidRDefault="00003C03" w:rsidP="00203589">
            <w:pPr>
              <w:pStyle w:val="skipcolumn"/>
              <w:rPr>
                <w:lang w:val="en-GB"/>
              </w:rPr>
            </w:pPr>
          </w:p>
        </w:tc>
      </w:tr>
      <w:tr w:rsidR="006813A8" w:rsidRPr="00890677" w14:paraId="6420C814" w14:textId="77777777" w:rsidTr="00073FAA">
        <w:trPr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19FA9E46" w14:textId="6A69EE2B" w:rsidR="00A80BF3" w:rsidRPr="00A80BF3" w:rsidRDefault="0024219E" w:rsidP="00A80BF3">
            <w:pPr>
              <w:pStyle w:val="1Intvwqst"/>
            </w:pPr>
            <w:r>
              <w:rPr>
                <w:b/>
              </w:rPr>
              <w:t>CF12</w:t>
            </w:r>
            <w:r>
              <w:t xml:space="preserve">. </w:t>
            </w:r>
            <w:r w:rsidR="004C35C9">
              <w:t xml:space="preserve">akilinganishwa </w:t>
            </w:r>
            <w:r>
              <w:t xml:space="preserve">na watoto wa umri sawa, </w:t>
            </w:r>
            <w:r w:rsidR="004C35C9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tembea </w:t>
            </w:r>
            <w:r>
              <w:rPr>
                <w:color w:val="191919"/>
              </w:rPr>
              <w:t>yadi/mita 100 kwenye ardhi tambarare? Huo ni kama urefu wa uwanja 1 wa mpira. [Au uweke mfano maalum wa nchi].</w:t>
            </w:r>
          </w:p>
          <w:p w14:paraId="3E969016" w14:textId="77777777" w:rsidR="006813A8" w:rsidRPr="004E7549" w:rsidRDefault="006813A8" w:rsidP="006813A8">
            <w:pPr>
              <w:pStyle w:val="1Intvwqst"/>
            </w:pPr>
          </w:p>
          <w:p w14:paraId="31227FB9" w14:textId="5F569177" w:rsidR="006813A8" w:rsidRPr="00890677" w:rsidRDefault="006813A8" w:rsidP="006813A8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7612D7">
              <w:t xml:space="preserve">kutembea </w:t>
            </w:r>
            <w:r>
              <w:t>hata kidog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138AACFC" w14:textId="77777777" w:rsidR="006813A8" w:rsidRPr="004E7549" w:rsidRDefault="006813A8" w:rsidP="006813A8">
            <w:pPr>
              <w:pStyle w:val="Responsecategs"/>
            </w:pPr>
          </w:p>
          <w:p w14:paraId="4A1AEBAE" w14:textId="77777777" w:rsidR="006813A8" w:rsidRPr="004E7549" w:rsidRDefault="006813A8" w:rsidP="006813A8">
            <w:pPr>
              <w:pStyle w:val="Responsecategs"/>
            </w:pPr>
          </w:p>
          <w:p w14:paraId="05D04B88" w14:textId="77777777" w:rsidR="00A14A98" w:rsidRPr="004E7549" w:rsidRDefault="00A14A98" w:rsidP="006813A8">
            <w:pPr>
              <w:pStyle w:val="Responsecategs"/>
            </w:pPr>
          </w:p>
          <w:p w14:paraId="3E9263AF" w14:textId="77777777" w:rsidR="007272BE" w:rsidRPr="004E7549" w:rsidRDefault="007272BE" w:rsidP="006813A8">
            <w:pPr>
              <w:pStyle w:val="Responsecategs"/>
            </w:pPr>
          </w:p>
          <w:p w14:paraId="55D6D9CD" w14:textId="77777777" w:rsidR="007272BE" w:rsidRPr="004E7549" w:rsidRDefault="007272BE" w:rsidP="00991487">
            <w:pPr>
              <w:pStyle w:val="Responsecategs"/>
              <w:ind w:left="0" w:firstLine="0"/>
            </w:pPr>
          </w:p>
          <w:p w14:paraId="47782FB3" w14:textId="77777777" w:rsidR="00D560AD" w:rsidRPr="004E7549" w:rsidRDefault="00D560AD" w:rsidP="006813A8">
            <w:pPr>
              <w:pStyle w:val="Responsecategs"/>
            </w:pPr>
          </w:p>
          <w:p w14:paraId="294BF6D9" w14:textId="17176E0E" w:rsidR="006813A8" w:rsidRPr="00890677" w:rsidRDefault="00024DA0" w:rsidP="006813A8">
            <w:pPr>
              <w:pStyle w:val="Responsecategs"/>
            </w:pPr>
            <w:r>
              <w:t>Hapati ugumu</w:t>
            </w:r>
            <w:r w:rsidR="006813A8">
              <w:t xml:space="preserve"> </w:t>
            </w:r>
            <w:r w:rsidR="006813A8">
              <w:tab/>
              <w:t>1</w:t>
            </w:r>
          </w:p>
          <w:p w14:paraId="6249AE6F" w14:textId="239666C5" w:rsidR="006813A8" w:rsidRPr="00890677" w:rsidRDefault="00024DA0" w:rsidP="006813A8">
            <w:pPr>
              <w:pStyle w:val="Responsecategs"/>
            </w:pPr>
            <w:r>
              <w:t>Anapata ugumu</w:t>
            </w:r>
            <w:r w:rsidR="006813A8">
              <w:t xml:space="preserve"> </w:t>
            </w:r>
            <w:r w:rsidR="00D33EAA">
              <w:t>kidogo tu</w:t>
            </w:r>
            <w:r w:rsidR="006813A8">
              <w:tab/>
              <w:t>2</w:t>
            </w:r>
          </w:p>
          <w:p w14:paraId="3FB5BCBA" w14:textId="5BF148B0" w:rsidR="006813A8" w:rsidRPr="00890677" w:rsidRDefault="00024DA0" w:rsidP="006813A8">
            <w:pPr>
              <w:pStyle w:val="Responsecategs"/>
            </w:pPr>
            <w:r>
              <w:t>Anapata ugumu</w:t>
            </w:r>
            <w:r w:rsidR="006813A8">
              <w:t xml:space="preserve"> sana</w:t>
            </w:r>
            <w:r w:rsidR="006813A8">
              <w:tab/>
              <w:t>3</w:t>
            </w:r>
          </w:p>
          <w:p w14:paraId="3A1614B2" w14:textId="56E75EF4" w:rsidR="006813A8" w:rsidRPr="00890677" w:rsidRDefault="006813A8" w:rsidP="00A14A98">
            <w:pPr>
              <w:pStyle w:val="Responsecategs"/>
            </w:pPr>
            <w:r>
              <w:t xml:space="preserve">Hawezi </w:t>
            </w:r>
            <w:r w:rsidR="007612D7">
              <w:t xml:space="preserve">kutembe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7C24C46E" w14:textId="77777777" w:rsidR="006813A8" w:rsidRPr="004E7549" w:rsidRDefault="006813A8" w:rsidP="006813A8">
            <w:pPr>
              <w:pStyle w:val="skipcolumn"/>
              <w:rPr>
                <w:lang w:val="it-IT"/>
              </w:rPr>
            </w:pPr>
          </w:p>
          <w:p w14:paraId="2990B303" w14:textId="77777777" w:rsidR="006813A8" w:rsidRPr="004E7549" w:rsidRDefault="006813A8" w:rsidP="006813A8">
            <w:pPr>
              <w:pStyle w:val="skipcolumn"/>
              <w:rPr>
                <w:lang w:val="it-IT"/>
              </w:rPr>
            </w:pPr>
          </w:p>
          <w:p w14:paraId="6A4A7790" w14:textId="77777777" w:rsidR="00A80BF3" w:rsidRPr="004E7549" w:rsidRDefault="00A80BF3" w:rsidP="00A80BF3">
            <w:pPr>
              <w:pStyle w:val="skipcolumn"/>
              <w:ind w:left="0" w:firstLine="0"/>
              <w:rPr>
                <w:lang w:val="it-IT"/>
              </w:rPr>
            </w:pPr>
          </w:p>
          <w:p w14:paraId="2E6E672A" w14:textId="77777777" w:rsidR="007272BE" w:rsidRPr="004E7549" w:rsidRDefault="007272BE" w:rsidP="00A80BF3">
            <w:pPr>
              <w:pStyle w:val="skipcolumn"/>
              <w:ind w:left="0" w:firstLine="0"/>
              <w:rPr>
                <w:lang w:val="it-IT"/>
              </w:rPr>
            </w:pPr>
          </w:p>
          <w:p w14:paraId="5C7879FE" w14:textId="77777777" w:rsidR="007272BE" w:rsidRPr="004E7549" w:rsidRDefault="007272BE" w:rsidP="00A80BF3">
            <w:pPr>
              <w:pStyle w:val="skipcolumn"/>
              <w:ind w:left="0" w:firstLine="0"/>
              <w:rPr>
                <w:lang w:val="it-IT"/>
              </w:rPr>
            </w:pPr>
          </w:p>
          <w:p w14:paraId="14ECE6E8" w14:textId="77777777" w:rsidR="007272BE" w:rsidRPr="004E7549" w:rsidRDefault="007272BE" w:rsidP="00A80BF3">
            <w:pPr>
              <w:pStyle w:val="skipcolumn"/>
              <w:ind w:left="0" w:firstLine="0"/>
              <w:rPr>
                <w:lang w:val="it-IT"/>
              </w:rPr>
            </w:pPr>
          </w:p>
          <w:p w14:paraId="5563251F" w14:textId="77777777" w:rsidR="00A80BF3" w:rsidRPr="004E7549" w:rsidRDefault="00A80BF3" w:rsidP="000412A3">
            <w:pPr>
              <w:pStyle w:val="skipcolumn"/>
              <w:ind w:left="0" w:firstLine="0"/>
              <w:rPr>
                <w:lang w:val="it-IT"/>
              </w:rPr>
            </w:pPr>
          </w:p>
          <w:p w14:paraId="68CACF60" w14:textId="77777777" w:rsidR="00D560AD" w:rsidRPr="004E7549" w:rsidRDefault="00D560AD" w:rsidP="000412A3">
            <w:pPr>
              <w:pStyle w:val="skipcolumn"/>
              <w:ind w:left="0" w:firstLine="0"/>
              <w:rPr>
                <w:lang w:val="it-IT"/>
              </w:rPr>
            </w:pPr>
          </w:p>
          <w:p w14:paraId="5567141B" w14:textId="2DCDEEB0" w:rsidR="007272BE" w:rsidRDefault="007272BE" w:rsidP="000412A3">
            <w:pPr>
              <w:pStyle w:val="skipcolumn"/>
              <w:ind w:left="0" w:firstLine="0"/>
            </w:pPr>
            <w:r>
              <w:t>3</w:t>
            </w:r>
            <w:r>
              <w:sym w:font="Wingdings" w:char="F0F0"/>
            </w:r>
            <w:r>
              <w:t>CF14</w:t>
            </w:r>
          </w:p>
          <w:p w14:paraId="57940215" w14:textId="5C39C152" w:rsidR="00C330EB" w:rsidRPr="00890677" w:rsidRDefault="00A80BF3" w:rsidP="000412A3">
            <w:pPr>
              <w:pStyle w:val="skipcolumn"/>
              <w:ind w:left="0" w:firstLine="0"/>
            </w:pPr>
            <w:r>
              <w:t>4</w:t>
            </w:r>
            <w:r>
              <w:sym w:font="Wingdings" w:char="F0F0"/>
            </w:r>
            <w:r>
              <w:t>CF14</w:t>
            </w:r>
          </w:p>
        </w:tc>
      </w:tr>
      <w:tr w:rsidR="00A80BF3" w:rsidRPr="00890677" w14:paraId="1ACCE4FA" w14:textId="77777777" w:rsidTr="00073FAA">
        <w:trPr>
          <w:jc w:val="center"/>
        </w:trPr>
        <w:tc>
          <w:tcPr>
            <w:tcW w:w="4572" w:type="dxa"/>
            <w:tcBorders>
              <w:bottom w:val="single" w:sz="4" w:space="0" w:color="auto"/>
            </w:tcBorders>
            <w:tcMar>
              <w:top w:w="43" w:type="dxa"/>
              <w:bottom w:w="43" w:type="dxa"/>
            </w:tcMar>
          </w:tcPr>
          <w:p w14:paraId="58A8890C" w14:textId="527E7FD2" w:rsidR="00A80BF3" w:rsidRPr="00A80BF3" w:rsidRDefault="0024219E" w:rsidP="00A80BF3">
            <w:pPr>
              <w:pStyle w:val="1Intvwqst"/>
              <w:rPr>
                <w:rFonts w:cs="Arial"/>
              </w:rPr>
            </w:pPr>
            <w:r>
              <w:rPr>
                <w:b/>
              </w:rPr>
              <w:t>CF13</w:t>
            </w:r>
            <w:r>
              <w:t xml:space="preserve">. </w:t>
            </w:r>
            <w:r w:rsidR="004C35C9">
              <w:t xml:space="preserve">akilinganishwa </w:t>
            </w:r>
            <w:r>
              <w:t xml:space="preserve">na watoto wa umri sawa, </w:t>
            </w:r>
            <w:r w:rsidR="004C35C9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tembea </w:t>
            </w:r>
            <w:r>
              <w:rPr>
                <w:color w:val="191919"/>
              </w:rPr>
              <w:t>yadi/mita 500 kwenye ardhi tambarare? Huo ni kama urefu wa viwanja 5 vya mpira. [Au uweke mfano maalum wa nchi].</w:t>
            </w:r>
          </w:p>
          <w:p w14:paraId="549E6CC5" w14:textId="77777777" w:rsidR="00A80BF3" w:rsidRPr="004E7549" w:rsidRDefault="00A80BF3" w:rsidP="00A80BF3">
            <w:pPr>
              <w:pStyle w:val="1Intvwqst"/>
            </w:pPr>
          </w:p>
          <w:p w14:paraId="5CBFB27B" w14:textId="792A8E34" w:rsidR="00A80BF3" w:rsidRDefault="00A80BF3" w:rsidP="00A80BF3">
            <w:pPr>
              <w:pStyle w:val="1Intvwqst"/>
              <w:rPr>
                <w:b/>
              </w:rPr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67F81">
              <w:t xml:space="preserve">kutembea </w:t>
            </w:r>
            <w:r>
              <w:t>hata kidogo?</w:t>
            </w:r>
          </w:p>
        </w:tc>
        <w:tc>
          <w:tcPr>
            <w:tcW w:w="3333" w:type="dxa"/>
            <w:tcBorders>
              <w:bottom w:val="single" w:sz="4" w:space="0" w:color="auto"/>
            </w:tcBorders>
            <w:tcMar>
              <w:top w:w="43" w:type="dxa"/>
              <w:bottom w:w="43" w:type="dxa"/>
            </w:tcMar>
          </w:tcPr>
          <w:p w14:paraId="5F631FC1" w14:textId="77777777" w:rsidR="007272BE" w:rsidRPr="004E7549" w:rsidRDefault="007272BE" w:rsidP="00A80BF3">
            <w:pPr>
              <w:pStyle w:val="Responsecategs"/>
            </w:pPr>
          </w:p>
          <w:p w14:paraId="78C62845" w14:textId="77777777" w:rsidR="007272BE" w:rsidRPr="004E7549" w:rsidRDefault="007272BE" w:rsidP="00A80BF3">
            <w:pPr>
              <w:pStyle w:val="Responsecategs"/>
            </w:pPr>
          </w:p>
          <w:p w14:paraId="5EF29EBF" w14:textId="77777777" w:rsidR="007272BE" w:rsidRPr="004E7549" w:rsidRDefault="007272BE" w:rsidP="00A80BF3">
            <w:pPr>
              <w:pStyle w:val="Responsecategs"/>
            </w:pPr>
          </w:p>
          <w:p w14:paraId="32BB7224" w14:textId="77777777" w:rsidR="007272BE" w:rsidRPr="004E7549" w:rsidRDefault="007272BE" w:rsidP="0071789F">
            <w:pPr>
              <w:pStyle w:val="Responsecategs"/>
              <w:ind w:left="0" w:firstLine="0"/>
            </w:pPr>
          </w:p>
          <w:p w14:paraId="5C16ADC9" w14:textId="77777777" w:rsidR="007272BE" w:rsidRPr="004E7549" w:rsidRDefault="007272BE" w:rsidP="00A80BF3">
            <w:pPr>
              <w:pStyle w:val="Responsecategs"/>
            </w:pPr>
          </w:p>
          <w:p w14:paraId="47827E8D" w14:textId="77777777" w:rsidR="00D560AD" w:rsidRPr="004E7549" w:rsidRDefault="00D560AD" w:rsidP="00A80BF3">
            <w:pPr>
              <w:pStyle w:val="Responsecategs"/>
            </w:pPr>
          </w:p>
          <w:p w14:paraId="412F0E9F" w14:textId="03C6AC83" w:rsidR="00A80BF3" w:rsidRPr="00890677" w:rsidRDefault="00024DA0" w:rsidP="00A80BF3">
            <w:pPr>
              <w:pStyle w:val="Responsecategs"/>
            </w:pPr>
            <w:r>
              <w:t>Hapati ugumu</w:t>
            </w:r>
            <w:r w:rsidR="00A80BF3">
              <w:t xml:space="preserve"> </w:t>
            </w:r>
            <w:r w:rsidR="00A80BF3">
              <w:tab/>
              <w:t>1</w:t>
            </w:r>
          </w:p>
          <w:p w14:paraId="4550BFDB" w14:textId="395CD6BF" w:rsidR="00A80BF3" w:rsidRPr="00890677" w:rsidRDefault="00024DA0" w:rsidP="00A80BF3">
            <w:pPr>
              <w:pStyle w:val="Responsecategs"/>
            </w:pPr>
            <w:r>
              <w:t>Anapata ugumu</w:t>
            </w:r>
            <w:r w:rsidR="00A80BF3">
              <w:t xml:space="preserve"> </w:t>
            </w:r>
            <w:r w:rsidR="00D33EAA">
              <w:t>kidogo tu</w:t>
            </w:r>
            <w:r w:rsidR="00A80BF3">
              <w:tab/>
              <w:t>2</w:t>
            </w:r>
          </w:p>
          <w:p w14:paraId="45DD0315" w14:textId="39A7326E" w:rsidR="00A80BF3" w:rsidRPr="00890677" w:rsidRDefault="00024DA0" w:rsidP="00A80BF3">
            <w:pPr>
              <w:pStyle w:val="Responsecategs"/>
            </w:pPr>
            <w:r>
              <w:t>Anapata ugumu</w:t>
            </w:r>
            <w:r w:rsidR="00A80BF3">
              <w:t xml:space="preserve"> sana</w:t>
            </w:r>
            <w:r w:rsidR="00A80BF3">
              <w:tab/>
              <w:t>3</w:t>
            </w:r>
          </w:p>
          <w:p w14:paraId="4ACC2441" w14:textId="5D5C89DF" w:rsidR="00A80BF3" w:rsidRPr="00890677" w:rsidRDefault="00A80BF3" w:rsidP="00A80BF3">
            <w:pPr>
              <w:pStyle w:val="Responsecategs"/>
            </w:pPr>
            <w:r>
              <w:t xml:space="preserve">Hawezi </w:t>
            </w:r>
            <w:r w:rsidR="00067F81">
              <w:t xml:space="preserve">kutembe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tcMar>
              <w:top w:w="43" w:type="dxa"/>
              <w:bottom w:w="43" w:type="dxa"/>
            </w:tcMar>
          </w:tcPr>
          <w:p w14:paraId="6AA77D84" w14:textId="77777777" w:rsidR="00A80BF3" w:rsidRPr="004E7549" w:rsidRDefault="00A80BF3" w:rsidP="006813A8">
            <w:pPr>
              <w:pStyle w:val="skipcolumn"/>
              <w:rPr>
                <w:lang w:val="it-IT"/>
              </w:rPr>
            </w:pPr>
          </w:p>
          <w:p w14:paraId="3687325B" w14:textId="77777777" w:rsidR="007272BE" w:rsidRPr="004E7549" w:rsidRDefault="007272BE" w:rsidP="006813A8">
            <w:pPr>
              <w:pStyle w:val="skipcolumn"/>
              <w:rPr>
                <w:lang w:val="it-IT"/>
              </w:rPr>
            </w:pPr>
          </w:p>
          <w:p w14:paraId="7BA39B21" w14:textId="77777777" w:rsidR="007272BE" w:rsidRPr="004E7549" w:rsidRDefault="007272BE" w:rsidP="006813A8">
            <w:pPr>
              <w:pStyle w:val="skipcolumn"/>
              <w:rPr>
                <w:lang w:val="it-IT"/>
              </w:rPr>
            </w:pPr>
          </w:p>
          <w:p w14:paraId="4E834B88" w14:textId="77777777" w:rsidR="007272BE" w:rsidRPr="004E7549" w:rsidRDefault="007272BE" w:rsidP="006813A8">
            <w:pPr>
              <w:pStyle w:val="skipcolumn"/>
              <w:rPr>
                <w:lang w:val="it-IT"/>
              </w:rPr>
            </w:pPr>
          </w:p>
          <w:p w14:paraId="1DF574B4" w14:textId="77777777" w:rsidR="007272BE" w:rsidRPr="004E7549" w:rsidRDefault="007272BE" w:rsidP="006813A8">
            <w:pPr>
              <w:pStyle w:val="skipcolumn"/>
              <w:rPr>
                <w:lang w:val="it-IT"/>
              </w:rPr>
            </w:pPr>
          </w:p>
          <w:p w14:paraId="6C8ADE20" w14:textId="77777777" w:rsidR="007272BE" w:rsidRPr="004E7549" w:rsidRDefault="007272BE" w:rsidP="006813A8">
            <w:pPr>
              <w:pStyle w:val="skipcolumn"/>
              <w:rPr>
                <w:lang w:val="it-IT"/>
              </w:rPr>
            </w:pPr>
          </w:p>
          <w:p w14:paraId="26786F6E" w14:textId="77777777" w:rsidR="007272BE" w:rsidRPr="004E7549" w:rsidRDefault="007272BE" w:rsidP="006813A8">
            <w:pPr>
              <w:pStyle w:val="skipcolumn"/>
              <w:rPr>
                <w:lang w:val="it-IT"/>
              </w:rPr>
            </w:pPr>
          </w:p>
          <w:p w14:paraId="7557A7E6" w14:textId="39205DE2" w:rsidR="007272BE" w:rsidRPr="004E7549" w:rsidRDefault="007272BE" w:rsidP="007272BE">
            <w:pPr>
              <w:pStyle w:val="skipcolumn"/>
              <w:ind w:left="0" w:firstLine="0"/>
              <w:rPr>
                <w:lang w:val="it-IT"/>
              </w:rPr>
            </w:pPr>
          </w:p>
          <w:p w14:paraId="1497B379" w14:textId="0A2D2792" w:rsidR="007272BE" w:rsidRPr="004E7549" w:rsidRDefault="007272BE" w:rsidP="00941422">
            <w:pPr>
              <w:pStyle w:val="skipcolumn"/>
              <w:ind w:left="0" w:firstLine="0"/>
              <w:rPr>
                <w:lang w:val="it-IT"/>
              </w:rPr>
            </w:pPr>
          </w:p>
        </w:tc>
      </w:tr>
      <w:tr w:rsidR="0045569F" w:rsidRPr="00890677" w14:paraId="7A24AD01" w14:textId="77777777" w:rsidTr="00073FAA">
        <w:trPr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0FD46330" w14:textId="5E468604" w:rsidR="0045569F" w:rsidRPr="00890677" w:rsidRDefault="0024219E" w:rsidP="0045569F">
            <w:pPr>
              <w:pStyle w:val="1Intvwqst"/>
            </w:pPr>
            <w:r>
              <w:rPr>
                <w:b/>
              </w:rPr>
              <w:t>CF14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jitunza kama vile kuji</w:t>
            </w:r>
            <w:r w:rsidR="004C35C9">
              <w:t>l</w:t>
            </w:r>
            <w:r>
              <w:t>isha au kujivisha mwenyewe?</w:t>
            </w:r>
          </w:p>
          <w:p w14:paraId="61EDED12" w14:textId="77777777" w:rsidR="0045569F" w:rsidRPr="004E7549" w:rsidRDefault="0045569F" w:rsidP="0045569F">
            <w:pPr>
              <w:pStyle w:val="1Intvwqst"/>
            </w:pPr>
          </w:p>
          <w:p w14:paraId="1F84B291" w14:textId="3393F3B1" w:rsidR="0045569F" w:rsidRPr="00991487" w:rsidRDefault="0045569F" w:rsidP="00991487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67F81">
              <w:t xml:space="preserve">kujitunza </w:t>
            </w:r>
            <w:r>
              <w:t>hata kidog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40C315C1" w14:textId="77777777" w:rsidR="0045569F" w:rsidRPr="004E7549" w:rsidRDefault="0045569F" w:rsidP="0045569F">
            <w:pPr>
              <w:pStyle w:val="Responsecategs"/>
            </w:pPr>
          </w:p>
          <w:p w14:paraId="372311FF" w14:textId="77777777" w:rsidR="0045569F" w:rsidRPr="004E7549" w:rsidRDefault="0045569F" w:rsidP="0045569F">
            <w:pPr>
              <w:pStyle w:val="Responsecategs"/>
            </w:pPr>
          </w:p>
          <w:p w14:paraId="577625DF" w14:textId="77777777" w:rsidR="00A14A98" w:rsidRPr="004E7549" w:rsidRDefault="00A14A98" w:rsidP="0045569F">
            <w:pPr>
              <w:pStyle w:val="Responsecategs"/>
            </w:pPr>
          </w:p>
          <w:p w14:paraId="6A97CBBA" w14:textId="4DF89A07" w:rsidR="0045569F" w:rsidRPr="00890677" w:rsidRDefault="00024DA0" w:rsidP="0045569F">
            <w:pPr>
              <w:pStyle w:val="Responsecategs"/>
            </w:pPr>
            <w:r>
              <w:t>Hapati ugumu</w:t>
            </w:r>
            <w:r w:rsidR="0045569F">
              <w:t xml:space="preserve"> </w:t>
            </w:r>
            <w:r w:rsidR="0045569F">
              <w:tab/>
              <w:t>1</w:t>
            </w:r>
          </w:p>
          <w:p w14:paraId="5C6F981A" w14:textId="272EF946" w:rsidR="0045569F" w:rsidRPr="00890677" w:rsidRDefault="00024DA0" w:rsidP="0045569F">
            <w:pPr>
              <w:pStyle w:val="Responsecategs"/>
            </w:pPr>
            <w:r>
              <w:t>Anapata ugumu</w:t>
            </w:r>
            <w:r w:rsidR="0045569F">
              <w:t xml:space="preserve"> </w:t>
            </w:r>
            <w:r w:rsidR="00D33EAA">
              <w:t>kidogo tu</w:t>
            </w:r>
            <w:r w:rsidR="0045569F">
              <w:tab/>
              <w:t>2</w:t>
            </w:r>
          </w:p>
          <w:p w14:paraId="402B0F1D" w14:textId="501DCBD2" w:rsidR="0045569F" w:rsidRPr="00890677" w:rsidRDefault="00024DA0" w:rsidP="0045569F">
            <w:pPr>
              <w:pStyle w:val="Responsecategs"/>
            </w:pPr>
            <w:r>
              <w:t>Anapata ugumu</w:t>
            </w:r>
            <w:r w:rsidR="0045569F">
              <w:t xml:space="preserve"> sana</w:t>
            </w:r>
            <w:r w:rsidR="0045569F">
              <w:tab/>
              <w:t>3</w:t>
            </w:r>
          </w:p>
          <w:p w14:paraId="4EEF9411" w14:textId="686D7BB8" w:rsidR="0045569F" w:rsidRPr="00890677" w:rsidRDefault="0045569F" w:rsidP="0045569F">
            <w:pPr>
              <w:pStyle w:val="Responsecategs"/>
            </w:pPr>
            <w:r>
              <w:t xml:space="preserve">Hawezi </w:t>
            </w:r>
            <w:r w:rsidR="00067F81">
              <w:t xml:space="preserve">kujitunz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5810236C" w14:textId="77777777" w:rsidR="0045569F" w:rsidRPr="004E7549" w:rsidRDefault="0045569F" w:rsidP="0045569F">
            <w:pPr>
              <w:pStyle w:val="skipcolumn"/>
              <w:rPr>
                <w:lang w:val="it-IT"/>
              </w:rPr>
            </w:pPr>
          </w:p>
          <w:p w14:paraId="7E2BB881" w14:textId="77777777" w:rsidR="0045569F" w:rsidRPr="004E7549" w:rsidRDefault="0045569F" w:rsidP="0045569F">
            <w:pPr>
              <w:pStyle w:val="skipcolumn"/>
              <w:rPr>
                <w:lang w:val="it-IT"/>
              </w:rPr>
            </w:pPr>
          </w:p>
          <w:p w14:paraId="6E5217A2" w14:textId="77777777" w:rsidR="0045569F" w:rsidRPr="004E7549" w:rsidRDefault="0045569F" w:rsidP="0045569F">
            <w:pPr>
              <w:pStyle w:val="skipcolumn"/>
              <w:ind w:left="0" w:firstLine="0"/>
              <w:rPr>
                <w:lang w:val="it-IT"/>
              </w:rPr>
            </w:pPr>
          </w:p>
          <w:p w14:paraId="5E619BE9" w14:textId="77777777" w:rsidR="00A14A98" w:rsidRPr="004E7549" w:rsidRDefault="00A14A98" w:rsidP="0045569F">
            <w:pPr>
              <w:pStyle w:val="skipcolumn"/>
              <w:ind w:left="0" w:firstLine="0"/>
              <w:rPr>
                <w:lang w:val="it-IT"/>
              </w:rPr>
            </w:pPr>
          </w:p>
          <w:p w14:paraId="61A70F70" w14:textId="4E2F6BFA" w:rsidR="0045569F" w:rsidRPr="004E7549" w:rsidRDefault="0045569F" w:rsidP="0045569F">
            <w:pPr>
              <w:pStyle w:val="skipcolumn"/>
              <w:ind w:left="0" w:firstLine="0"/>
              <w:rPr>
                <w:lang w:val="it-IT"/>
              </w:rPr>
            </w:pPr>
          </w:p>
          <w:p w14:paraId="72C49212" w14:textId="2F1923A0" w:rsidR="0045569F" w:rsidRPr="004E7549" w:rsidRDefault="0045569F" w:rsidP="00A14A98">
            <w:pPr>
              <w:pStyle w:val="skipcolumn"/>
              <w:ind w:left="0" w:firstLine="0"/>
              <w:rPr>
                <w:lang w:val="it-IT"/>
              </w:rPr>
            </w:pPr>
          </w:p>
        </w:tc>
      </w:tr>
      <w:tr w:rsidR="00D04E63" w:rsidRPr="00890677" w14:paraId="26CE9658" w14:textId="77777777" w:rsidTr="00073FAA">
        <w:trPr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4D7F689C" w14:textId="22210584" w:rsidR="006903F4" w:rsidRDefault="0024219E" w:rsidP="006903F4">
            <w:pPr>
              <w:pStyle w:val="1Intvwqst"/>
            </w:pPr>
            <w:r>
              <w:rPr>
                <w:b/>
              </w:rPr>
              <w:t>CF15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anapozungumza, </w:t>
            </w:r>
            <w:r w:rsidR="00024DA0">
              <w:t>anapata ugumu</w:t>
            </w:r>
            <w:r>
              <w:t xml:space="preserve"> kueleweka na watu wa familia hii?</w:t>
            </w:r>
            <w:r>
              <w:tab/>
            </w:r>
          </w:p>
          <w:p w14:paraId="1C94627D" w14:textId="77777777" w:rsidR="00BD693E" w:rsidRPr="004E7549" w:rsidRDefault="00BD693E" w:rsidP="006903F4">
            <w:pPr>
              <w:pStyle w:val="1Intvwqst"/>
            </w:pPr>
          </w:p>
          <w:p w14:paraId="4513B1B7" w14:textId="14752B73" w:rsidR="00D04E63" w:rsidRPr="00890677" w:rsidRDefault="00D04E63" w:rsidP="006903F4">
            <w:pPr>
              <w:pStyle w:val="1Intvwqst"/>
              <w:ind w:hanging="33"/>
            </w:pPr>
            <w:r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67F81">
              <w:t xml:space="preserve">kueleweka </w:t>
            </w:r>
            <w:r>
              <w:t>hata kidog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56D2DE23" w14:textId="77777777" w:rsidR="00D04E63" w:rsidRPr="004E7549" w:rsidRDefault="00D04E63" w:rsidP="00BD693E">
            <w:pPr>
              <w:pStyle w:val="Responsecategs"/>
              <w:tabs>
                <w:tab w:val="clear" w:pos="3942"/>
                <w:tab w:val="right" w:leader="dot" w:pos="3819"/>
              </w:tabs>
              <w:ind w:left="0" w:firstLine="0"/>
            </w:pPr>
          </w:p>
          <w:p w14:paraId="4B51A64B" w14:textId="77777777" w:rsidR="006903F4" w:rsidRPr="004E7549" w:rsidRDefault="006903F4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</w:p>
          <w:p w14:paraId="72A0D182" w14:textId="77777777" w:rsidR="00A14A98" w:rsidRPr="004E7549" w:rsidRDefault="00A14A98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</w:p>
          <w:p w14:paraId="1E925E8A" w14:textId="6E108A0E" w:rsidR="00D04E63" w:rsidRPr="00890677" w:rsidRDefault="00024DA0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Hapati ugumu</w:t>
            </w:r>
            <w:r w:rsidR="00D04E63">
              <w:t xml:space="preserve"> </w:t>
            </w:r>
            <w:r w:rsidR="00D04E63">
              <w:tab/>
              <w:t>1</w:t>
            </w:r>
          </w:p>
          <w:p w14:paraId="7041A6C7" w14:textId="43AB4D38" w:rsidR="00D04E63" w:rsidRPr="00890677" w:rsidRDefault="00024DA0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Anapata ugumu</w:t>
            </w:r>
            <w:r w:rsidR="00D04E63">
              <w:t xml:space="preserve"> </w:t>
            </w:r>
            <w:r w:rsidR="00D33EAA">
              <w:t>kidogo tu</w:t>
            </w:r>
            <w:r w:rsidR="00D04E63">
              <w:tab/>
              <w:t>2</w:t>
            </w:r>
          </w:p>
          <w:p w14:paraId="21A8078C" w14:textId="1DBE2DAB" w:rsidR="00D04E63" w:rsidRPr="00890677" w:rsidRDefault="00024DA0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Anapata ugumu</w:t>
            </w:r>
            <w:r w:rsidR="00D04E63">
              <w:t xml:space="preserve"> sana</w:t>
            </w:r>
            <w:r w:rsidR="00D04E63">
              <w:tab/>
              <w:t>3</w:t>
            </w:r>
          </w:p>
          <w:p w14:paraId="46364506" w14:textId="4C382BB4" w:rsidR="00D04E63" w:rsidRPr="00890677" w:rsidRDefault="00D04E63" w:rsidP="00067F81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Ha</w:t>
            </w:r>
            <w:r w:rsidR="001320FD">
              <w:t xml:space="preserve">eleweki </w:t>
            </w:r>
            <w:r w:rsidR="00067F81">
              <w:t>hata kidogo</w:t>
            </w:r>
            <w:r>
              <w:tab/>
              <w:t>4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2B02D5BE" w14:textId="77777777" w:rsidR="00D04E63" w:rsidRPr="004E7549" w:rsidRDefault="00D04E63" w:rsidP="00D04E63">
            <w:pPr>
              <w:pStyle w:val="skipcolumn"/>
              <w:rPr>
                <w:lang w:val="it-IT"/>
              </w:rPr>
            </w:pPr>
          </w:p>
        </w:tc>
      </w:tr>
      <w:tr w:rsidR="00D04E63" w:rsidRPr="00890677" w14:paraId="58A44CA9" w14:textId="77777777" w:rsidTr="00073FAA">
        <w:trPr>
          <w:trHeight w:val="1657"/>
          <w:jc w:val="center"/>
        </w:trPr>
        <w:tc>
          <w:tcPr>
            <w:tcW w:w="4572" w:type="dxa"/>
            <w:tcMar>
              <w:top w:w="43" w:type="dxa"/>
              <w:bottom w:w="43" w:type="dxa"/>
            </w:tcMar>
          </w:tcPr>
          <w:p w14:paraId="5E6A69E9" w14:textId="23EAC82C" w:rsidR="00D04E63" w:rsidRPr="00890677" w:rsidRDefault="0024219E" w:rsidP="0003604D">
            <w:pPr>
              <w:pStyle w:val="1Intvwqst"/>
              <w:spacing w:before="120"/>
            </w:pPr>
            <w:r>
              <w:rPr>
                <w:b/>
              </w:rPr>
              <w:lastRenderedPageBreak/>
              <w:t>CF16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anapozungumza, </w:t>
            </w:r>
            <w:r w:rsidR="00024DA0">
              <w:t>anapata ugumu</w:t>
            </w:r>
            <w:r>
              <w:t xml:space="preserve"> kueleweka na watu wasio wa familia hii?</w:t>
            </w:r>
          </w:p>
          <w:p w14:paraId="336DF579" w14:textId="77777777" w:rsidR="00D04E63" w:rsidRPr="004E7549" w:rsidRDefault="00D04E63" w:rsidP="00D04E63">
            <w:pPr>
              <w:pStyle w:val="1Intvwqst"/>
            </w:pPr>
          </w:p>
          <w:p w14:paraId="1C6EF707" w14:textId="1D3269E7" w:rsidR="00D04E63" w:rsidRPr="00890677" w:rsidRDefault="00D04E63" w:rsidP="00D04E63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67F81">
              <w:t xml:space="preserve">kueleweka </w:t>
            </w:r>
            <w:r>
              <w:t>hata kidogo?</w:t>
            </w:r>
          </w:p>
        </w:tc>
        <w:tc>
          <w:tcPr>
            <w:tcW w:w="3333" w:type="dxa"/>
            <w:tcMar>
              <w:top w:w="43" w:type="dxa"/>
              <w:bottom w:w="43" w:type="dxa"/>
            </w:tcMar>
          </w:tcPr>
          <w:p w14:paraId="680799BD" w14:textId="77777777" w:rsidR="00D04E63" w:rsidRPr="004E7549" w:rsidRDefault="00D04E63" w:rsidP="00D04E63">
            <w:pPr>
              <w:pStyle w:val="Responsecategs"/>
              <w:tabs>
                <w:tab w:val="clear" w:pos="3942"/>
                <w:tab w:val="right" w:leader="dot" w:pos="3819"/>
              </w:tabs>
              <w:ind w:left="0" w:firstLine="0"/>
            </w:pPr>
          </w:p>
          <w:p w14:paraId="08076BFA" w14:textId="77777777" w:rsidR="00A14A98" w:rsidRPr="004E7549" w:rsidRDefault="00A14A98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</w:p>
          <w:p w14:paraId="1FC5FDD6" w14:textId="77777777" w:rsidR="00D04E63" w:rsidRPr="004E7549" w:rsidRDefault="00D04E63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</w:p>
          <w:p w14:paraId="09A7AE12" w14:textId="3215845E" w:rsidR="00D04E63" w:rsidRPr="00890677" w:rsidRDefault="00024DA0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Hapati ugumu</w:t>
            </w:r>
            <w:r w:rsidR="00D04E63">
              <w:t xml:space="preserve"> </w:t>
            </w:r>
            <w:r w:rsidR="00D04E63">
              <w:tab/>
              <w:t>1</w:t>
            </w:r>
          </w:p>
          <w:p w14:paraId="00CDAC47" w14:textId="25BE37C9" w:rsidR="00D04E63" w:rsidRPr="00890677" w:rsidRDefault="00024DA0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Anapata ugumu</w:t>
            </w:r>
            <w:r w:rsidR="00D04E63">
              <w:t xml:space="preserve"> </w:t>
            </w:r>
            <w:r w:rsidR="00D33EAA">
              <w:t>kidogo tu</w:t>
            </w:r>
            <w:r w:rsidR="00D04E63">
              <w:tab/>
              <w:t>2</w:t>
            </w:r>
          </w:p>
          <w:p w14:paraId="6D56DB0F" w14:textId="0D6EE16E" w:rsidR="00D04E63" w:rsidRPr="00890677" w:rsidRDefault="00024DA0" w:rsidP="00D04E63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Anapata ugumu</w:t>
            </w:r>
            <w:r w:rsidR="00D04E63">
              <w:t xml:space="preserve"> sana</w:t>
            </w:r>
            <w:r w:rsidR="00D04E63">
              <w:tab/>
              <w:t>3</w:t>
            </w:r>
          </w:p>
          <w:p w14:paraId="0F106F39" w14:textId="21F17B86" w:rsidR="00D04E63" w:rsidRPr="00890677" w:rsidRDefault="00D04E63" w:rsidP="00255D3C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Ha</w:t>
            </w:r>
            <w:r w:rsidR="0093290F">
              <w:t xml:space="preserve">eleweki </w:t>
            </w:r>
            <w:r w:rsidR="00255D3C">
              <w:t>hata kidogo</w:t>
            </w:r>
            <w:r>
              <w:tab/>
              <w:t>4</w:t>
            </w:r>
          </w:p>
        </w:tc>
        <w:tc>
          <w:tcPr>
            <w:tcW w:w="1444" w:type="dxa"/>
            <w:tcMar>
              <w:top w:w="43" w:type="dxa"/>
              <w:bottom w:w="43" w:type="dxa"/>
            </w:tcMar>
          </w:tcPr>
          <w:p w14:paraId="04878520" w14:textId="77777777" w:rsidR="00D04E63" w:rsidRPr="004E7549" w:rsidRDefault="00D04E63" w:rsidP="00D04E63">
            <w:pPr>
              <w:pStyle w:val="skipcolumn"/>
              <w:rPr>
                <w:lang w:val="it-IT"/>
              </w:rPr>
            </w:pPr>
          </w:p>
          <w:p w14:paraId="5E0ABE91" w14:textId="77777777" w:rsidR="0068129B" w:rsidRPr="004E7549" w:rsidRDefault="0068129B" w:rsidP="00D04E63">
            <w:pPr>
              <w:pStyle w:val="skipcolumn"/>
              <w:rPr>
                <w:lang w:val="it-IT"/>
              </w:rPr>
            </w:pPr>
          </w:p>
          <w:p w14:paraId="5D3DA561" w14:textId="77777777" w:rsidR="0068129B" w:rsidRPr="004E7549" w:rsidRDefault="0068129B" w:rsidP="00D04E63">
            <w:pPr>
              <w:pStyle w:val="skipcolumn"/>
              <w:rPr>
                <w:lang w:val="it-IT"/>
              </w:rPr>
            </w:pPr>
          </w:p>
          <w:p w14:paraId="20FE58E0" w14:textId="77777777" w:rsidR="0068129B" w:rsidRPr="004E7549" w:rsidRDefault="0068129B" w:rsidP="0068129B">
            <w:pPr>
              <w:pStyle w:val="skipcolumn"/>
              <w:ind w:left="0" w:firstLine="0"/>
              <w:rPr>
                <w:lang w:val="it-IT"/>
              </w:rPr>
            </w:pPr>
          </w:p>
        </w:tc>
      </w:tr>
      <w:tr w:rsidR="00C77EFB" w:rsidRPr="00890677" w14:paraId="1CDE0BB4" w14:textId="77777777" w:rsidTr="00073FAA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457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7880D6A3" w14:textId="71CAF068" w:rsidR="00C77EFB" w:rsidRDefault="0024219E" w:rsidP="00C77EFB">
            <w:pPr>
              <w:pStyle w:val="1Intvwqst"/>
            </w:pPr>
            <w:r>
              <w:rPr>
                <w:b/>
              </w:rPr>
              <w:t>CF17</w:t>
            </w:r>
            <w:r>
              <w:t xml:space="preserve">. </w:t>
            </w:r>
            <w:r w:rsidR="0093290F">
              <w:t xml:space="preserve">akilinganishwa </w:t>
            </w:r>
            <w:r>
              <w:t xml:space="preserve">na watoto wa umri sawa, </w:t>
            </w:r>
            <w:r w:rsidR="00BC190E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jifunza mambo?</w:t>
            </w:r>
          </w:p>
          <w:p w14:paraId="01B73589" w14:textId="77777777" w:rsidR="00C77EFB" w:rsidRPr="004E7549" w:rsidRDefault="00C77EFB" w:rsidP="00C77EFB">
            <w:pPr>
              <w:pStyle w:val="1Intvwqst"/>
            </w:pPr>
          </w:p>
          <w:p w14:paraId="6C8D883B" w14:textId="3FB366BC" w:rsidR="00C77EFB" w:rsidRPr="00890677" w:rsidRDefault="00C77EFB" w:rsidP="00C77EFB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255D3C">
              <w:t xml:space="preserve">kujifunza </w:t>
            </w:r>
            <w:r>
              <w:t>hata kidogo?</w:t>
            </w:r>
          </w:p>
        </w:tc>
        <w:tc>
          <w:tcPr>
            <w:tcW w:w="3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0CB039DF" w14:textId="77777777" w:rsidR="00C77EFB" w:rsidRPr="004E7549" w:rsidRDefault="00C77EFB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</w:p>
          <w:p w14:paraId="6D165970" w14:textId="77777777" w:rsidR="00A14A98" w:rsidRPr="004E7549" w:rsidRDefault="00A14A98" w:rsidP="00C77EFB">
            <w:pPr>
              <w:pStyle w:val="Responsecategs"/>
              <w:tabs>
                <w:tab w:val="clear" w:pos="3942"/>
                <w:tab w:val="right" w:leader="dot" w:pos="3819"/>
              </w:tabs>
              <w:ind w:left="0" w:firstLine="0"/>
            </w:pPr>
          </w:p>
          <w:p w14:paraId="0D721880" w14:textId="77777777" w:rsidR="00C77EFB" w:rsidRPr="004E7549" w:rsidRDefault="00C77EFB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</w:p>
          <w:p w14:paraId="6D228EE2" w14:textId="607902AD" w:rsidR="00C77EFB" w:rsidRPr="00FE2A02" w:rsidRDefault="00024DA0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Hapati ugumu</w:t>
            </w:r>
            <w:r w:rsidR="00C77EFB">
              <w:t xml:space="preserve"> </w:t>
            </w:r>
            <w:r w:rsidR="00C77EFB">
              <w:tab/>
              <w:t>1</w:t>
            </w:r>
          </w:p>
          <w:p w14:paraId="61D070A1" w14:textId="4FC9D2D4" w:rsidR="00C77EFB" w:rsidRPr="00FE2A02" w:rsidRDefault="00024DA0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Anapata ugumu</w:t>
            </w:r>
            <w:r w:rsidR="00C77EFB">
              <w:t xml:space="preserve"> </w:t>
            </w:r>
            <w:r w:rsidR="00D33EAA">
              <w:t>kidogo tu</w:t>
            </w:r>
            <w:r w:rsidR="00C77EFB">
              <w:tab/>
              <w:t>2</w:t>
            </w:r>
          </w:p>
          <w:p w14:paraId="147DCC7F" w14:textId="0CA9F90B" w:rsidR="00C77EFB" w:rsidRDefault="00024DA0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Anapata ugumu</w:t>
            </w:r>
            <w:r w:rsidR="00C77EFB">
              <w:t xml:space="preserve"> sana</w:t>
            </w:r>
            <w:r w:rsidR="00C77EFB">
              <w:tab/>
              <w:t>3</w:t>
            </w:r>
          </w:p>
          <w:p w14:paraId="391AEF37" w14:textId="481C8312" w:rsidR="00C330EB" w:rsidRPr="00FE2A02" w:rsidRDefault="00C77EFB" w:rsidP="00255D3C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Hawezi</w:t>
            </w:r>
            <w:r w:rsidR="00BC190E">
              <w:t xml:space="preserve"> kujifunza </w:t>
            </w:r>
            <w:r w:rsidR="00255D3C">
              <w:t>hata kidogo</w:t>
            </w:r>
            <w:r>
              <w:tab/>
              <w:t>4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5957EAF8" w14:textId="77777777" w:rsidR="00C77EFB" w:rsidRPr="004E7549" w:rsidRDefault="00C77EFB" w:rsidP="00C77EFB">
            <w:pPr>
              <w:pStyle w:val="skipcolumn"/>
              <w:rPr>
                <w:lang w:val="it-IT"/>
              </w:rPr>
            </w:pPr>
          </w:p>
        </w:tc>
      </w:tr>
      <w:tr w:rsidR="00C77EFB" w:rsidRPr="00890677" w14:paraId="2F5D911E" w14:textId="77777777" w:rsidTr="00073FAA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457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0D73C98B" w14:textId="6FC3CF4B" w:rsidR="00C77EFB" w:rsidRDefault="0024219E" w:rsidP="00C77EFB">
            <w:pPr>
              <w:pStyle w:val="1Intvwqst"/>
            </w:pPr>
            <w:r>
              <w:rPr>
                <w:b/>
              </w:rPr>
              <w:t>CF18</w:t>
            </w:r>
            <w:r>
              <w:t xml:space="preserve">. </w:t>
            </w:r>
            <w:r w:rsidR="00BC190E">
              <w:t xml:space="preserve">akilinganishwa </w:t>
            </w:r>
            <w:r>
              <w:t xml:space="preserve">na watoto wa umri sawa, </w:t>
            </w:r>
            <w:r w:rsidR="00BC190E">
              <w:t>je,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kumbuka mambo?</w:t>
            </w:r>
          </w:p>
          <w:p w14:paraId="2E07821C" w14:textId="77777777" w:rsidR="00C77EFB" w:rsidRPr="004E7549" w:rsidRDefault="00C77EFB" w:rsidP="00C77EFB">
            <w:pPr>
              <w:pStyle w:val="1Intvwqst"/>
            </w:pPr>
          </w:p>
          <w:p w14:paraId="711730E1" w14:textId="4212396F" w:rsidR="00C77EFB" w:rsidRPr="00890677" w:rsidRDefault="00C77EFB" w:rsidP="00C77EFB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B78EC">
              <w:t xml:space="preserve">kukumbuka </w:t>
            </w:r>
            <w:r>
              <w:t>hata kidogo?</w:t>
            </w:r>
          </w:p>
        </w:tc>
        <w:tc>
          <w:tcPr>
            <w:tcW w:w="3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21BB173C" w14:textId="77777777" w:rsidR="00C77EFB" w:rsidRPr="004E7549" w:rsidRDefault="00C77EFB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</w:p>
          <w:p w14:paraId="21771711" w14:textId="77777777" w:rsidR="00C77EFB" w:rsidRPr="004E7549" w:rsidRDefault="00C77EFB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</w:p>
          <w:p w14:paraId="0E326E18" w14:textId="77777777" w:rsidR="00C77EFB" w:rsidRPr="004E7549" w:rsidRDefault="00C77EFB" w:rsidP="00C77EFB">
            <w:pPr>
              <w:pStyle w:val="Responsecategs"/>
              <w:tabs>
                <w:tab w:val="clear" w:pos="3942"/>
                <w:tab w:val="right" w:leader="dot" w:pos="3819"/>
              </w:tabs>
              <w:ind w:left="0" w:firstLine="0"/>
            </w:pPr>
          </w:p>
          <w:p w14:paraId="3FB6463E" w14:textId="50322746" w:rsidR="00C77EFB" w:rsidRPr="00FE2A02" w:rsidRDefault="00024DA0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Hapati ugumu</w:t>
            </w:r>
            <w:r w:rsidR="00C77EFB">
              <w:t xml:space="preserve"> </w:t>
            </w:r>
            <w:r w:rsidR="00C77EFB">
              <w:tab/>
              <w:t>1</w:t>
            </w:r>
          </w:p>
          <w:p w14:paraId="4EB182DA" w14:textId="7F908F48" w:rsidR="00C77EFB" w:rsidRPr="00FE2A02" w:rsidRDefault="00024DA0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Anapata ugumu</w:t>
            </w:r>
            <w:r w:rsidR="00C77EFB">
              <w:t xml:space="preserve"> </w:t>
            </w:r>
            <w:r w:rsidR="00D33EAA">
              <w:t>kidogo tu</w:t>
            </w:r>
            <w:r w:rsidR="00C77EFB">
              <w:tab/>
              <w:t>2</w:t>
            </w:r>
          </w:p>
          <w:p w14:paraId="0AF5C63B" w14:textId="67D5A6A7" w:rsidR="00C77EFB" w:rsidRDefault="00024DA0" w:rsidP="00C77EFB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>Anapata ugumu</w:t>
            </w:r>
            <w:r w:rsidR="00C77EFB">
              <w:t xml:space="preserve"> sana</w:t>
            </w:r>
            <w:r w:rsidR="00C77EFB">
              <w:tab/>
              <w:t>3</w:t>
            </w:r>
          </w:p>
          <w:p w14:paraId="11C28187" w14:textId="08DD16A5" w:rsidR="00C330EB" w:rsidRPr="00FE2A02" w:rsidRDefault="00C77EFB" w:rsidP="000B78EC">
            <w:pPr>
              <w:pStyle w:val="Responsecategs"/>
              <w:tabs>
                <w:tab w:val="clear" w:pos="3942"/>
                <w:tab w:val="right" w:leader="dot" w:pos="3819"/>
              </w:tabs>
            </w:pPr>
            <w:r>
              <w:t xml:space="preserve">Hawezi </w:t>
            </w:r>
            <w:r w:rsidR="00BC190E">
              <w:t xml:space="preserve">kukumbuka </w:t>
            </w:r>
            <w:r w:rsidR="000B78EC">
              <w:t>hata kidogo</w:t>
            </w:r>
            <w:r>
              <w:tab/>
              <w:t>4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6DEFE571" w14:textId="77777777" w:rsidR="00C77EFB" w:rsidRPr="004E7549" w:rsidRDefault="00C77EFB" w:rsidP="00C77EFB">
            <w:pPr>
              <w:pStyle w:val="skipcolumn"/>
              <w:ind w:left="0" w:firstLine="0"/>
            </w:pPr>
          </w:p>
          <w:p w14:paraId="2742123E" w14:textId="77777777" w:rsidR="00C77EFB" w:rsidRPr="004E7549" w:rsidRDefault="00C77EFB" w:rsidP="00C77EFB">
            <w:pPr>
              <w:pStyle w:val="skipcolumn"/>
              <w:ind w:left="0" w:firstLine="0"/>
            </w:pPr>
          </w:p>
          <w:p w14:paraId="2CC2A778" w14:textId="77777777" w:rsidR="00C77EFB" w:rsidRPr="004E7549" w:rsidRDefault="00C77EFB" w:rsidP="00C77EFB">
            <w:pPr>
              <w:pStyle w:val="skipcolumn"/>
              <w:ind w:left="0" w:firstLine="0"/>
            </w:pPr>
          </w:p>
          <w:p w14:paraId="7C7F0EF3" w14:textId="1617F5EC" w:rsidR="00C77EFB" w:rsidRPr="004E7549" w:rsidRDefault="00C77EFB" w:rsidP="00C77EFB">
            <w:pPr>
              <w:pStyle w:val="skipcolumn"/>
              <w:ind w:left="0" w:firstLine="0"/>
            </w:pPr>
          </w:p>
          <w:p w14:paraId="316D78C3" w14:textId="77777777" w:rsidR="000412A3" w:rsidRPr="004E7549" w:rsidRDefault="000412A3" w:rsidP="000412A3">
            <w:pPr>
              <w:pStyle w:val="skipcolumn"/>
              <w:ind w:left="0" w:firstLine="0"/>
            </w:pPr>
          </w:p>
          <w:p w14:paraId="4FBEADAD" w14:textId="77777777" w:rsidR="000412A3" w:rsidRPr="004E7549" w:rsidRDefault="000412A3" w:rsidP="000412A3">
            <w:pPr>
              <w:pStyle w:val="skipcolumn"/>
              <w:ind w:left="0" w:firstLine="0"/>
            </w:pPr>
          </w:p>
          <w:p w14:paraId="6119A1B5" w14:textId="2EC2E389" w:rsidR="00C77EFB" w:rsidRPr="004E7549" w:rsidRDefault="00C77EFB" w:rsidP="00EE3A36">
            <w:pPr>
              <w:pStyle w:val="skipcolumn"/>
              <w:ind w:left="0" w:firstLine="0"/>
            </w:pPr>
          </w:p>
        </w:tc>
      </w:tr>
      <w:tr w:rsidR="00B06A17" w:rsidRPr="00890677" w14:paraId="753D8DD2" w14:textId="77777777" w:rsidTr="00073FAA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457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6F7BE33D" w14:textId="0A674B48" w:rsidR="00B06A17" w:rsidRDefault="0024219E" w:rsidP="00B06A17">
            <w:pPr>
              <w:pStyle w:val="1Intvwqst"/>
            </w:pPr>
            <w:r>
              <w:rPr>
                <w:b/>
              </w:rPr>
              <w:t>CF19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zingatia shughuli ambayo anafurahia kuifanya?</w:t>
            </w:r>
          </w:p>
          <w:p w14:paraId="7EC99D62" w14:textId="77777777" w:rsidR="00B06A17" w:rsidRDefault="00B06A17" w:rsidP="00B06A17">
            <w:pPr>
              <w:pStyle w:val="1Intvwqst"/>
            </w:pPr>
            <w:r>
              <w:tab/>
            </w:r>
          </w:p>
          <w:p w14:paraId="18CB4430" w14:textId="54CAA286" w:rsidR="00B06A17" w:rsidRPr="00890677" w:rsidRDefault="00B06A17" w:rsidP="000B3559">
            <w:pPr>
              <w:pStyle w:val="1Intvwqst"/>
              <w:ind w:firstLine="0"/>
            </w:pPr>
            <w:r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B78EC">
              <w:t xml:space="preserve">kuzingatia </w:t>
            </w:r>
            <w:r>
              <w:t>hata kidogo?</w:t>
            </w:r>
          </w:p>
        </w:tc>
        <w:tc>
          <w:tcPr>
            <w:tcW w:w="3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4903ACC5" w14:textId="77777777" w:rsidR="00B06A17" w:rsidRPr="004E7549" w:rsidRDefault="00B06A17" w:rsidP="00B06A17">
            <w:pPr>
              <w:pStyle w:val="Responsecategs"/>
            </w:pPr>
          </w:p>
          <w:p w14:paraId="2105FBA1" w14:textId="77777777" w:rsidR="00B06A17" w:rsidRPr="004E7549" w:rsidRDefault="00B06A17" w:rsidP="00B06A17">
            <w:pPr>
              <w:pStyle w:val="Responsecategs"/>
            </w:pPr>
          </w:p>
          <w:p w14:paraId="7D930DE6" w14:textId="77777777" w:rsidR="00B06A17" w:rsidRPr="004E7549" w:rsidRDefault="00B06A17" w:rsidP="00B06A17">
            <w:pPr>
              <w:pStyle w:val="Responsecategs"/>
            </w:pPr>
          </w:p>
          <w:p w14:paraId="0D893C86" w14:textId="7CC9D76D" w:rsidR="00B06A17" w:rsidRPr="00FE2A02" w:rsidRDefault="00024DA0" w:rsidP="00B06A17">
            <w:pPr>
              <w:pStyle w:val="Responsecategs"/>
            </w:pPr>
            <w:r>
              <w:t>Hapati ugumu</w:t>
            </w:r>
            <w:r w:rsidR="00B06A17">
              <w:t xml:space="preserve"> </w:t>
            </w:r>
            <w:r w:rsidR="00B06A17">
              <w:tab/>
              <w:t>1</w:t>
            </w:r>
          </w:p>
          <w:p w14:paraId="64E39FD8" w14:textId="36447E9E" w:rsidR="00B06A17" w:rsidRPr="00FE2A02" w:rsidRDefault="00024DA0" w:rsidP="00B06A17">
            <w:pPr>
              <w:pStyle w:val="Responsecategs"/>
            </w:pPr>
            <w:r>
              <w:t>Anapata ugumu</w:t>
            </w:r>
            <w:r w:rsidR="00B06A17">
              <w:t xml:space="preserve"> </w:t>
            </w:r>
            <w:r w:rsidR="00D33EAA">
              <w:t>kidogo tu</w:t>
            </w:r>
            <w:r w:rsidR="00B06A17">
              <w:tab/>
              <w:t>2</w:t>
            </w:r>
          </w:p>
          <w:p w14:paraId="0B780008" w14:textId="7CBA466A" w:rsidR="00B06A17" w:rsidRDefault="00024DA0" w:rsidP="00B06A17">
            <w:pPr>
              <w:pStyle w:val="Responsecategs"/>
            </w:pPr>
            <w:r>
              <w:t>Anapata ugumu</w:t>
            </w:r>
            <w:r w:rsidR="00B06A17">
              <w:t xml:space="preserve"> sana</w:t>
            </w:r>
            <w:r w:rsidR="00B06A17">
              <w:tab/>
              <w:t>3</w:t>
            </w:r>
          </w:p>
          <w:p w14:paraId="15A5EF3A" w14:textId="6061AE5B" w:rsidR="00B06A17" w:rsidRPr="00FE2A02" w:rsidRDefault="00B06A17" w:rsidP="00A14A98">
            <w:pPr>
              <w:pStyle w:val="Responsecategs"/>
            </w:pPr>
            <w:r>
              <w:t>Hawezi</w:t>
            </w:r>
            <w:r w:rsidR="000B78EC">
              <w:t xml:space="preserve"> kuzingatia</w:t>
            </w:r>
            <w:r>
              <w:t xml:space="preserve"> hata kidogo</w:t>
            </w:r>
            <w:r>
              <w:tab/>
              <w:t>4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19D74004" w14:textId="77777777" w:rsidR="00B06A17" w:rsidRPr="004E7549" w:rsidRDefault="00B06A17" w:rsidP="00B06A17">
            <w:pPr>
              <w:pStyle w:val="skipcolumn"/>
              <w:ind w:left="0" w:firstLine="0"/>
              <w:rPr>
                <w:lang w:val="it-IT"/>
              </w:rPr>
            </w:pPr>
          </w:p>
          <w:p w14:paraId="71BF98EA" w14:textId="77777777" w:rsidR="00B06A17" w:rsidRPr="004E7549" w:rsidRDefault="00B06A17" w:rsidP="00B06A17">
            <w:pPr>
              <w:pStyle w:val="skipcolumn"/>
              <w:ind w:left="0" w:firstLine="0"/>
              <w:rPr>
                <w:lang w:val="it-IT"/>
              </w:rPr>
            </w:pPr>
          </w:p>
          <w:p w14:paraId="5E5A4370" w14:textId="77777777" w:rsidR="00B06A17" w:rsidRPr="004E7549" w:rsidRDefault="00B06A17" w:rsidP="00B06A17">
            <w:pPr>
              <w:pStyle w:val="skipcolumn"/>
              <w:ind w:left="0" w:firstLine="0"/>
              <w:rPr>
                <w:lang w:val="it-IT"/>
              </w:rPr>
            </w:pPr>
          </w:p>
          <w:p w14:paraId="47DA1866" w14:textId="77777777" w:rsidR="00B06A17" w:rsidRPr="004E7549" w:rsidRDefault="00B06A17" w:rsidP="00B06A17">
            <w:pPr>
              <w:pStyle w:val="skipcolumn"/>
              <w:ind w:left="0" w:firstLine="0"/>
              <w:rPr>
                <w:lang w:val="it-IT"/>
              </w:rPr>
            </w:pPr>
          </w:p>
          <w:p w14:paraId="14E6CC6F" w14:textId="77777777" w:rsidR="00B06A17" w:rsidRPr="004E7549" w:rsidRDefault="00B06A17" w:rsidP="000412A3">
            <w:pPr>
              <w:pStyle w:val="skipcolumn"/>
              <w:ind w:left="0" w:firstLine="0"/>
              <w:rPr>
                <w:lang w:val="it-IT"/>
              </w:rPr>
            </w:pPr>
          </w:p>
        </w:tc>
      </w:tr>
      <w:tr w:rsidR="008D58F0" w:rsidRPr="00890677" w14:paraId="2C921BC1" w14:textId="77777777" w:rsidTr="00073FAA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trHeight w:val="1414"/>
          <w:jc w:val="center"/>
        </w:trPr>
        <w:tc>
          <w:tcPr>
            <w:tcW w:w="457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5576A6C7" w14:textId="112C5A9B" w:rsidR="008D58F0" w:rsidRDefault="0024219E" w:rsidP="008D58F0">
            <w:pPr>
              <w:pStyle w:val="1Intvwqst"/>
            </w:pPr>
            <w:r>
              <w:rPr>
                <w:b/>
              </w:rPr>
              <w:t>CF20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kubali mabadiliko katika ratiba yake?</w:t>
            </w:r>
          </w:p>
          <w:p w14:paraId="43E8F2F0" w14:textId="77777777" w:rsidR="008D58F0" w:rsidRPr="004E7549" w:rsidRDefault="008D58F0" w:rsidP="008D58F0">
            <w:pPr>
              <w:pStyle w:val="1Intvwqst"/>
            </w:pPr>
          </w:p>
          <w:p w14:paraId="17625611" w14:textId="69FC89EF" w:rsidR="008D58F0" w:rsidRPr="00890677" w:rsidRDefault="008D58F0" w:rsidP="000B3559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B78EC">
              <w:t xml:space="preserve">kukubali </w:t>
            </w:r>
            <w:r>
              <w:t>hata kidogo?</w:t>
            </w:r>
          </w:p>
        </w:tc>
        <w:tc>
          <w:tcPr>
            <w:tcW w:w="3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328C9ACD" w14:textId="77777777" w:rsidR="008D58F0" w:rsidRPr="004E7549" w:rsidRDefault="008D58F0" w:rsidP="008D58F0">
            <w:pPr>
              <w:pStyle w:val="Responsecategs"/>
            </w:pPr>
          </w:p>
          <w:p w14:paraId="527F6776" w14:textId="77777777" w:rsidR="008D58F0" w:rsidRPr="004E7549" w:rsidRDefault="008D58F0" w:rsidP="008D58F0">
            <w:pPr>
              <w:pStyle w:val="Responsecategs"/>
            </w:pPr>
          </w:p>
          <w:p w14:paraId="7CB106BC" w14:textId="18448073" w:rsidR="008D58F0" w:rsidRPr="00FE2A02" w:rsidRDefault="00024DA0" w:rsidP="008D58F0">
            <w:pPr>
              <w:pStyle w:val="Responsecategs"/>
            </w:pPr>
            <w:r>
              <w:t>Hapati ugumu</w:t>
            </w:r>
            <w:r w:rsidR="008D58F0">
              <w:t xml:space="preserve"> </w:t>
            </w:r>
            <w:r w:rsidR="008D58F0">
              <w:tab/>
              <w:t>1</w:t>
            </w:r>
          </w:p>
          <w:p w14:paraId="2E5C5794" w14:textId="097362DD" w:rsidR="008D58F0" w:rsidRPr="00FE2A02" w:rsidRDefault="00024DA0" w:rsidP="008D58F0">
            <w:pPr>
              <w:pStyle w:val="Responsecategs"/>
            </w:pPr>
            <w:r>
              <w:t>Anapata ugumu</w:t>
            </w:r>
            <w:r w:rsidR="008D58F0">
              <w:t xml:space="preserve"> </w:t>
            </w:r>
            <w:r w:rsidR="00D33EAA">
              <w:t>kidogo tu</w:t>
            </w:r>
            <w:r w:rsidR="008D58F0">
              <w:tab/>
              <w:t>2</w:t>
            </w:r>
          </w:p>
          <w:p w14:paraId="27989738" w14:textId="2AA46757" w:rsidR="008D58F0" w:rsidRDefault="00024DA0" w:rsidP="008D58F0">
            <w:pPr>
              <w:pStyle w:val="Responsecategs"/>
            </w:pPr>
            <w:r>
              <w:t>Anapata ugumu</w:t>
            </w:r>
            <w:r w:rsidR="008D58F0">
              <w:t xml:space="preserve"> sana</w:t>
            </w:r>
            <w:r w:rsidR="008D58F0">
              <w:tab/>
              <w:t>3</w:t>
            </w:r>
          </w:p>
          <w:p w14:paraId="7B8EC830" w14:textId="24BA67E6" w:rsidR="008D58F0" w:rsidRPr="00FE2A02" w:rsidRDefault="008D58F0" w:rsidP="000B78EC">
            <w:pPr>
              <w:pStyle w:val="Responsecategs"/>
            </w:pPr>
            <w:r>
              <w:t xml:space="preserve">Hawezi </w:t>
            </w:r>
            <w:r w:rsidR="00BC190E">
              <w:t xml:space="preserve">kukubali </w:t>
            </w:r>
            <w:r w:rsidR="000B78EC">
              <w:t>hata kidogo</w:t>
            </w:r>
            <w:r>
              <w:tab/>
              <w:t>4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2FA2E1CF" w14:textId="77777777" w:rsidR="008D58F0" w:rsidRPr="004E7549" w:rsidRDefault="008D58F0" w:rsidP="008D58F0">
            <w:pPr>
              <w:pStyle w:val="skipcolumn"/>
              <w:rPr>
                <w:lang w:val="it-IT"/>
              </w:rPr>
            </w:pPr>
          </w:p>
          <w:p w14:paraId="16BD8C28" w14:textId="77777777" w:rsidR="008D58F0" w:rsidRPr="004E7549" w:rsidRDefault="008D58F0" w:rsidP="008D58F0">
            <w:pPr>
              <w:pStyle w:val="skipcolumn"/>
              <w:rPr>
                <w:lang w:val="it-IT"/>
              </w:rPr>
            </w:pPr>
          </w:p>
          <w:p w14:paraId="780DC1E7" w14:textId="0B31E146" w:rsidR="008D58F0" w:rsidRPr="004E7549" w:rsidRDefault="008D58F0" w:rsidP="008D58F0">
            <w:pPr>
              <w:pStyle w:val="skipcolumn"/>
              <w:ind w:left="0" w:firstLine="0"/>
              <w:rPr>
                <w:lang w:val="it-IT"/>
              </w:rPr>
            </w:pPr>
          </w:p>
          <w:p w14:paraId="42D4ACCF" w14:textId="77777777" w:rsidR="000412A3" w:rsidRPr="004E7549" w:rsidRDefault="000412A3" w:rsidP="000412A3">
            <w:pPr>
              <w:pStyle w:val="skipcolumn"/>
              <w:ind w:left="0" w:firstLine="0"/>
              <w:rPr>
                <w:lang w:val="it-IT"/>
              </w:rPr>
            </w:pPr>
          </w:p>
          <w:p w14:paraId="73F66A2C" w14:textId="77777777" w:rsidR="000412A3" w:rsidRPr="004E7549" w:rsidRDefault="000412A3" w:rsidP="000412A3">
            <w:pPr>
              <w:pStyle w:val="skipcolumn"/>
              <w:ind w:left="0" w:firstLine="0"/>
              <w:rPr>
                <w:lang w:val="it-IT"/>
              </w:rPr>
            </w:pPr>
          </w:p>
          <w:p w14:paraId="657DF7A3" w14:textId="77777777" w:rsidR="008D58F0" w:rsidRPr="004E7549" w:rsidRDefault="008D58F0" w:rsidP="000B3559">
            <w:pPr>
              <w:pStyle w:val="skipcolumn"/>
              <w:ind w:left="0" w:firstLine="0"/>
              <w:rPr>
                <w:lang w:val="it-IT"/>
              </w:rPr>
            </w:pPr>
          </w:p>
        </w:tc>
      </w:tr>
      <w:tr w:rsidR="00D75FF6" w:rsidRPr="00890677" w14:paraId="394EE17E" w14:textId="77777777" w:rsidTr="00073FAA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457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38078229" w14:textId="001D5125" w:rsidR="00D75FF6" w:rsidRDefault="00D75FF6" w:rsidP="008D58F0">
            <w:pPr>
              <w:pStyle w:val="1Intvwqst"/>
            </w:pPr>
            <w:r>
              <w:rPr>
                <w:b/>
              </w:rPr>
              <w:t>CF21</w:t>
            </w:r>
            <w:r>
              <w:t xml:space="preserve">. </w:t>
            </w:r>
            <w:r w:rsidR="00BC190E">
              <w:t xml:space="preserve">akilinganishwa </w:t>
            </w:r>
            <w:r>
              <w:t xml:space="preserve">na watoto wa umri sawa, </w:t>
            </w:r>
            <w:r w:rsidR="00BC190E">
              <w:t>je,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dhibiti tabia yake?</w:t>
            </w:r>
          </w:p>
          <w:p w14:paraId="13191DC3" w14:textId="77777777" w:rsidR="001E2C20" w:rsidRPr="004E7549" w:rsidRDefault="001E2C20" w:rsidP="008D58F0">
            <w:pPr>
              <w:pStyle w:val="1Intvwqst"/>
              <w:rPr>
                <w:b/>
              </w:rPr>
            </w:pPr>
          </w:p>
          <w:p w14:paraId="28153F39" w14:textId="2ADA4818" w:rsidR="001E2C20" w:rsidRDefault="001E2C20" w:rsidP="00991487">
            <w:pPr>
              <w:pStyle w:val="1Intvwqst"/>
              <w:ind w:hanging="33"/>
              <w:rPr>
                <w:b/>
              </w:rPr>
            </w:pPr>
            <w:r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B78EC">
              <w:t xml:space="preserve">kudhibiti </w:t>
            </w:r>
            <w:r>
              <w:t>hata kidogo?</w:t>
            </w:r>
          </w:p>
        </w:tc>
        <w:tc>
          <w:tcPr>
            <w:tcW w:w="3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528E2E15" w14:textId="77777777" w:rsidR="001E2C20" w:rsidRPr="004E7549" w:rsidRDefault="001E2C20" w:rsidP="001E2C20">
            <w:pPr>
              <w:pStyle w:val="Responsecategs"/>
            </w:pPr>
          </w:p>
          <w:p w14:paraId="6A5AFA08" w14:textId="77777777" w:rsidR="001E2C20" w:rsidRPr="004E7549" w:rsidRDefault="001E2C20" w:rsidP="00991487">
            <w:pPr>
              <w:pStyle w:val="Responsecategs"/>
              <w:ind w:left="0" w:firstLine="0"/>
            </w:pPr>
          </w:p>
          <w:p w14:paraId="3B4A186F" w14:textId="77777777" w:rsidR="00581797" w:rsidRPr="004E7549" w:rsidRDefault="00581797" w:rsidP="001E2C20">
            <w:pPr>
              <w:pStyle w:val="Responsecategs"/>
            </w:pPr>
          </w:p>
          <w:p w14:paraId="44175FAA" w14:textId="130C8A14" w:rsidR="001E2C20" w:rsidRPr="00FE2A02" w:rsidRDefault="00024DA0" w:rsidP="001E2C20">
            <w:pPr>
              <w:pStyle w:val="Responsecategs"/>
            </w:pPr>
            <w:r>
              <w:t>Hapati ugumu</w:t>
            </w:r>
            <w:r w:rsidR="001E2C20">
              <w:t xml:space="preserve"> </w:t>
            </w:r>
            <w:r w:rsidR="001E2C20">
              <w:tab/>
              <w:t>1</w:t>
            </w:r>
          </w:p>
          <w:p w14:paraId="4FBDCE47" w14:textId="70037A34" w:rsidR="001E2C20" w:rsidRPr="00FE2A02" w:rsidRDefault="00024DA0" w:rsidP="001E2C20">
            <w:pPr>
              <w:pStyle w:val="Responsecategs"/>
            </w:pPr>
            <w:r>
              <w:t>Anapata ugumu</w:t>
            </w:r>
            <w:r w:rsidR="001E2C20">
              <w:t xml:space="preserve"> </w:t>
            </w:r>
            <w:r w:rsidR="00D33EAA">
              <w:t>kidogo tu</w:t>
            </w:r>
            <w:r w:rsidR="001E2C20">
              <w:tab/>
              <w:t>2</w:t>
            </w:r>
          </w:p>
          <w:p w14:paraId="3F9F6B9C" w14:textId="50740BC9" w:rsidR="001E2C20" w:rsidRDefault="00024DA0" w:rsidP="001E2C20">
            <w:pPr>
              <w:pStyle w:val="Responsecategs"/>
            </w:pPr>
            <w:r>
              <w:t>Anapata ugumu</w:t>
            </w:r>
            <w:r w:rsidR="001E2C20">
              <w:t xml:space="preserve"> sana</w:t>
            </w:r>
            <w:r w:rsidR="001E2C20">
              <w:tab/>
              <w:t>3</w:t>
            </w:r>
          </w:p>
          <w:p w14:paraId="522735F0" w14:textId="71A13495" w:rsidR="001B0DEE" w:rsidRDefault="001E2C20" w:rsidP="000B3559">
            <w:pPr>
              <w:pStyle w:val="Responsecategs"/>
            </w:pPr>
            <w:r>
              <w:t xml:space="preserve">Hawezi </w:t>
            </w:r>
            <w:r w:rsidR="000B78EC">
              <w:t xml:space="preserve">kudhibiti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454D15EC" w14:textId="77777777" w:rsidR="00D75FF6" w:rsidRPr="004E7549" w:rsidRDefault="00D75FF6" w:rsidP="000B3559">
            <w:pPr>
              <w:pStyle w:val="skipcolumn"/>
              <w:ind w:left="0" w:firstLine="0"/>
              <w:rPr>
                <w:lang w:val="it-IT"/>
              </w:rPr>
            </w:pPr>
          </w:p>
        </w:tc>
      </w:tr>
      <w:tr w:rsidR="008D58F0" w:rsidRPr="00890677" w14:paraId="45139474" w14:textId="77777777" w:rsidTr="00073FAA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457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7C95ADAF" w14:textId="0EF4F145" w:rsidR="008D58F0" w:rsidRDefault="0024219E" w:rsidP="008D58F0">
            <w:pPr>
              <w:pStyle w:val="1Intvwqst"/>
            </w:pPr>
            <w:r>
              <w:rPr>
                <w:b/>
              </w:rPr>
              <w:t>CF22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024DA0">
              <w:t>anapata ugumu</w:t>
            </w:r>
            <w:r>
              <w:t xml:space="preserve"> kupata marafiki?</w:t>
            </w:r>
          </w:p>
          <w:p w14:paraId="1534FD33" w14:textId="77777777" w:rsidR="008D58F0" w:rsidRPr="004E7549" w:rsidRDefault="008D58F0" w:rsidP="008D58F0">
            <w:pPr>
              <w:pStyle w:val="1Intvwqst"/>
              <w:rPr>
                <w:lang w:val="it-IT"/>
              </w:rPr>
            </w:pPr>
          </w:p>
          <w:p w14:paraId="01A1F57C" w14:textId="284224D6" w:rsidR="008D58F0" w:rsidRPr="00890677" w:rsidRDefault="008D58F0" w:rsidP="000B3559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024DA0">
              <w:t>hapati ugumu</w:t>
            </w:r>
            <w:r>
              <w:t xml:space="preserve">, </w:t>
            </w:r>
            <w:r w:rsidR="00024DA0">
              <w:t>anapata ugumu</w:t>
            </w:r>
            <w:r>
              <w:t xml:space="preserve"> </w:t>
            </w:r>
            <w:r w:rsidR="00D33EAA">
              <w:t>kidogo tu</w:t>
            </w:r>
            <w:r>
              <w:t xml:space="preserve">, </w:t>
            </w:r>
            <w:r w:rsidR="00024DA0">
              <w:t>anapata ugumu</w:t>
            </w:r>
            <w:r>
              <w:t xml:space="preserve"> sana au hawezi </w:t>
            </w:r>
            <w:r w:rsidR="000B78EC">
              <w:t xml:space="preserve">kupata </w:t>
            </w:r>
            <w:r>
              <w:t>hata kidogo?</w:t>
            </w:r>
          </w:p>
        </w:tc>
        <w:tc>
          <w:tcPr>
            <w:tcW w:w="3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3D5340FB" w14:textId="77777777" w:rsidR="008D58F0" w:rsidRPr="004E7549" w:rsidRDefault="008D58F0" w:rsidP="008D58F0">
            <w:pPr>
              <w:pStyle w:val="Responsecategs"/>
            </w:pPr>
          </w:p>
          <w:p w14:paraId="793E0728" w14:textId="77777777" w:rsidR="00A12AB6" w:rsidRPr="004E7549" w:rsidRDefault="00A12AB6" w:rsidP="008D58F0">
            <w:pPr>
              <w:pStyle w:val="Responsecategs"/>
            </w:pPr>
          </w:p>
          <w:p w14:paraId="056C7052" w14:textId="0C8BFBFD" w:rsidR="008D58F0" w:rsidRPr="00FE2A02" w:rsidRDefault="00024DA0" w:rsidP="008D58F0">
            <w:pPr>
              <w:pStyle w:val="Responsecategs"/>
            </w:pPr>
            <w:r>
              <w:t>Hapati ugumu</w:t>
            </w:r>
            <w:r w:rsidR="008D58F0">
              <w:t xml:space="preserve"> </w:t>
            </w:r>
            <w:r w:rsidR="008D58F0">
              <w:tab/>
              <w:t>1</w:t>
            </w:r>
          </w:p>
          <w:p w14:paraId="2C1DA04E" w14:textId="77685F1B" w:rsidR="008D58F0" w:rsidRPr="00FE2A02" w:rsidRDefault="00024DA0" w:rsidP="008D58F0">
            <w:pPr>
              <w:pStyle w:val="Responsecategs"/>
            </w:pPr>
            <w:r>
              <w:t>Anapata ugumu</w:t>
            </w:r>
            <w:r w:rsidR="008D58F0">
              <w:t xml:space="preserve"> </w:t>
            </w:r>
            <w:r w:rsidR="00D33EAA">
              <w:t>kidogo tu</w:t>
            </w:r>
            <w:r w:rsidR="008D58F0">
              <w:tab/>
              <w:t>2</w:t>
            </w:r>
          </w:p>
          <w:p w14:paraId="079B91C1" w14:textId="7A1597D9" w:rsidR="008D58F0" w:rsidRDefault="00024DA0" w:rsidP="008D58F0">
            <w:pPr>
              <w:pStyle w:val="Responsecategs"/>
            </w:pPr>
            <w:r>
              <w:t>Anapata ugumu</w:t>
            </w:r>
            <w:r w:rsidR="008D58F0">
              <w:t xml:space="preserve"> sana</w:t>
            </w:r>
            <w:r w:rsidR="008D58F0">
              <w:tab/>
              <w:t>3</w:t>
            </w:r>
          </w:p>
          <w:p w14:paraId="76333C2D" w14:textId="22299D09" w:rsidR="008D58F0" w:rsidRPr="00FE2A02" w:rsidRDefault="008D58F0" w:rsidP="00A14A98">
            <w:pPr>
              <w:pStyle w:val="Responsecategs"/>
            </w:pPr>
            <w:r>
              <w:t xml:space="preserve">Hawezi </w:t>
            </w:r>
            <w:r w:rsidR="000B78EC">
              <w:t xml:space="preserve">kupat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26988ADA" w14:textId="77777777" w:rsidR="008D58F0" w:rsidRPr="004E7549" w:rsidRDefault="008D58F0" w:rsidP="008D58F0">
            <w:pPr>
              <w:pStyle w:val="skipcolumn"/>
              <w:rPr>
                <w:lang w:val="it-IT"/>
              </w:rPr>
            </w:pPr>
          </w:p>
        </w:tc>
      </w:tr>
      <w:tr w:rsidR="007C7F5A" w:rsidRPr="00A9582B" w14:paraId="1B4123F2" w14:textId="77777777" w:rsidTr="00073FAA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4572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0BB56D29" w14:textId="320BBC46" w:rsidR="007C7F5A" w:rsidRPr="00A9582B" w:rsidRDefault="007C7F5A" w:rsidP="00513808">
            <w:pPr>
              <w:pStyle w:val="1Intvwqst"/>
            </w:pPr>
            <w:r w:rsidRPr="00A9582B">
              <w:rPr>
                <w:b/>
              </w:rPr>
              <w:t>CF23</w:t>
            </w:r>
            <w:r w:rsidRPr="00A9582B">
              <w:t>. Ni mara ngapi (</w:t>
            </w:r>
            <w:r w:rsidRPr="00A9582B">
              <w:rPr>
                <w:rStyle w:val="Instructionsinparens"/>
                <w:smallCaps w:val="0"/>
              </w:rPr>
              <w:t>name</w:t>
            </w:r>
            <w:r w:rsidRPr="00A9582B">
              <w:t xml:space="preserve">) anaonekana kuwa na wasiwasi, </w:t>
            </w:r>
            <w:r w:rsidR="00D33EAA" w:rsidRPr="00A9582B">
              <w:t xml:space="preserve">kusumbuka </w:t>
            </w:r>
            <w:r w:rsidRPr="00A9582B">
              <w:t xml:space="preserve">au </w:t>
            </w:r>
            <w:r w:rsidR="00D33EAA" w:rsidRPr="00A9582B">
              <w:t xml:space="preserve">kuhangaika </w:t>
            </w:r>
            <w:r w:rsidRPr="00A9582B">
              <w:t>sana?</w:t>
            </w:r>
          </w:p>
          <w:p w14:paraId="4A29878C" w14:textId="77777777" w:rsidR="007C7F5A" w:rsidRPr="004E7549" w:rsidRDefault="007C7F5A" w:rsidP="00513808">
            <w:pPr>
              <w:pStyle w:val="1Intvwqst"/>
            </w:pPr>
          </w:p>
          <w:p w14:paraId="1B5D231A" w14:textId="6CD7A031" w:rsidR="007C7F5A" w:rsidRPr="00A9582B" w:rsidRDefault="007C7F5A" w:rsidP="0071789F">
            <w:pPr>
              <w:pStyle w:val="1Intvwqst"/>
            </w:pPr>
            <w:r w:rsidRPr="00A9582B">
              <w:tab/>
              <w:t>Je, unaweza kusema: kila siku, kila wiki, kila mwezi, mara chache kwa mwaka au hana kamwe?</w:t>
            </w:r>
          </w:p>
        </w:tc>
        <w:tc>
          <w:tcPr>
            <w:tcW w:w="3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0055783F" w14:textId="77777777" w:rsidR="007C7F5A" w:rsidRPr="00A9582B" w:rsidRDefault="007C7F5A" w:rsidP="00513808">
            <w:pPr>
              <w:pStyle w:val="Responsecategs"/>
              <w:ind w:left="0" w:firstLine="0"/>
            </w:pPr>
            <w:r w:rsidRPr="00A9582B">
              <w:t>Kila siku</w:t>
            </w:r>
            <w:r w:rsidRPr="00A9582B">
              <w:tab/>
              <w:t>1</w:t>
            </w:r>
          </w:p>
          <w:p w14:paraId="69F2BC6F" w14:textId="77777777" w:rsidR="007C7F5A" w:rsidRPr="00A9582B" w:rsidRDefault="007C7F5A" w:rsidP="00513808">
            <w:pPr>
              <w:pStyle w:val="Responsecategs"/>
            </w:pPr>
            <w:r w:rsidRPr="00A9582B">
              <w:t>Kila wiki</w:t>
            </w:r>
            <w:r w:rsidRPr="00A9582B">
              <w:tab/>
              <w:t>2</w:t>
            </w:r>
          </w:p>
          <w:p w14:paraId="2033ED55" w14:textId="77777777" w:rsidR="007C7F5A" w:rsidRPr="00A9582B" w:rsidRDefault="007C7F5A" w:rsidP="00513808">
            <w:pPr>
              <w:pStyle w:val="Responsecategs"/>
            </w:pPr>
            <w:r w:rsidRPr="00A9582B">
              <w:t>Kila mwezi</w:t>
            </w:r>
            <w:r w:rsidRPr="00A9582B">
              <w:tab/>
              <w:t>3</w:t>
            </w:r>
          </w:p>
          <w:p w14:paraId="0324932D" w14:textId="77777777" w:rsidR="007C7F5A" w:rsidRPr="00A9582B" w:rsidRDefault="007C7F5A" w:rsidP="00513808">
            <w:pPr>
              <w:pStyle w:val="Responsecategs"/>
            </w:pPr>
            <w:r w:rsidRPr="00A9582B">
              <w:t>Mara chache kwa mwaka 4</w:t>
            </w:r>
          </w:p>
          <w:p w14:paraId="2D2EC8CA" w14:textId="5C7AF15D" w:rsidR="007C7F5A" w:rsidRPr="00A9582B" w:rsidRDefault="00384C1F" w:rsidP="00513808">
            <w:pPr>
              <w:pStyle w:val="Responsecategs"/>
            </w:pPr>
            <w:r w:rsidRPr="00A9582B">
              <w:t xml:space="preserve">Hana </w:t>
            </w:r>
            <w:r w:rsidR="007C7F5A" w:rsidRPr="00A9582B">
              <w:t>kamwe</w:t>
            </w:r>
            <w:r w:rsidR="007C7F5A" w:rsidRPr="00A9582B">
              <w:tab/>
              <w:t>5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76D9C400" w14:textId="77777777" w:rsidR="007C7F5A" w:rsidRPr="00A9582B" w:rsidRDefault="007C7F5A" w:rsidP="00513808">
            <w:pPr>
              <w:pStyle w:val="skipcolumn"/>
              <w:rPr>
                <w:lang w:val="en-GB"/>
              </w:rPr>
            </w:pPr>
          </w:p>
        </w:tc>
      </w:tr>
      <w:tr w:rsidR="007C7F5A" w:rsidRPr="00A9582B" w14:paraId="7BCB94FC" w14:textId="77777777" w:rsidTr="00073FAA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jc w:val="center"/>
        </w:trPr>
        <w:tc>
          <w:tcPr>
            <w:tcW w:w="4572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2D0CBCC7" w14:textId="7D4F5406" w:rsidR="007C7F5A" w:rsidRPr="00A9582B" w:rsidRDefault="007C7F5A" w:rsidP="00513808">
            <w:pPr>
              <w:pStyle w:val="1Intvwqst"/>
            </w:pPr>
            <w:r w:rsidRPr="00A9582B">
              <w:rPr>
                <w:b/>
              </w:rPr>
              <w:lastRenderedPageBreak/>
              <w:t>CF24</w:t>
            </w:r>
            <w:r w:rsidRPr="00A9582B">
              <w:t>. Ni mara ngapi (</w:t>
            </w:r>
            <w:r w:rsidRPr="00A9582B">
              <w:rPr>
                <w:rStyle w:val="Instructionsinparens"/>
                <w:smallCaps w:val="0"/>
              </w:rPr>
              <w:t>name</w:t>
            </w:r>
            <w:r w:rsidRPr="00A9582B">
              <w:t xml:space="preserve">) anaonekana kuwa na huzuni </w:t>
            </w:r>
            <w:r w:rsidR="00D33EAA" w:rsidRPr="00A9582B">
              <w:t xml:space="preserve">kuu </w:t>
            </w:r>
            <w:r w:rsidRPr="00A9582B">
              <w:t>au dhiki kuu?</w:t>
            </w:r>
          </w:p>
          <w:p w14:paraId="5CB2EB2B" w14:textId="77777777" w:rsidR="007C7F5A" w:rsidRPr="004E7549" w:rsidRDefault="007C7F5A" w:rsidP="00513808">
            <w:pPr>
              <w:pStyle w:val="1Intvwqst"/>
            </w:pPr>
          </w:p>
          <w:p w14:paraId="0552EA7D" w14:textId="23FC4A81" w:rsidR="007C7F5A" w:rsidRPr="00A9582B" w:rsidRDefault="007C7F5A" w:rsidP="00F352BF">
            <w:pPr>
              <w:pStyle w:val="1Intvwqst"/>
            </w:pPr>
            <w:r w:rsidRPr="00A9582B">
              <w:tab/>
              <w:t>Je, unaweza kusema: kila siku, kila wiki, kila mwezi, mara chache kwa mwaka au hana kamwe?</w:t>
            </w:r>
          </w:p>
        </w:tc>
        <w:tc>
          <w:tcPr>
            <w:tcW w:w="333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778D08D7" w14:textId="77777777" w:rsidR="007C7F5A" w:rsidRPr="00A9582B" w:rsidRDefault="007C7F5A" w:rsidP="00513808">
            <w:pPr>
              <w:pStyle w:val="Responsecategs"/>
              <w:ind w:left="0" w:firstLine="0"/>
            </w:pPr>
            <w:r w:rsidRPr="00A9582B">
              <w:t>Kila siku</w:t>
            </w:r>
            <w:r w:rsidRPr="00A9582B">
              <w:tab/>
              <w:t>1</w:t>
            </w:r>
          </w:p>
          <w:p w14:paraId="78992A7F" w14:textId="77777777" w:rsidR="007C7F5A" w:rsidRPr="00A9582B" w:rsidRDefault="007C7F5A" w:rsidP="00513808">
            <w:pPr>
              <w:pStyle w:val="Responsecategs"/>
            </w:pPr>
            <w:r w:rsidRPr="00A9582B">
              <w:t>Kila wiki</w:t>
            </w:r>
            <w:r w:rsidRPr="00A9582B">
              <w:tab/>
              <w:t>2</w:t>
            </w:r>
          </w:p>
          <w:p w14:paraId="270036DC" w14:textId="77777777" w:rsidR="007C7F5A" w:rsidRPr="00A9582B" w:rsidRDefault="007C7F5A" w:rsidP="00513808">
            <w:pPr>
              <w:pStyle w:val="Responsecategs"/>
            </w:pPr>
            <w:r w:rsidRPr="00A9582B">
              <w:t>Kila mwezi</w:t>
            </w:r>
            <w:r w:rsidRPr="00A9582B">
              <w:tab/>
              <w:t>3</w:t>
            </w:r>
          </w:p>
          <w:p w14:paraId="4E455EFA" w14:textId="5F1DB152" w:rsidR="007C7F5A" w:rsidRPr="00A9582B" w:rsidRDefault="007C7F5A" w:rsidP="00513808">
            <w:pPr>
              <w:pStyle w:val="Responsecategs"/>
            </w:pPr>
            <w:r w:rsidRPr="00A9582B">
              <w:t>Mara chache kwa mwaka</w:t>
            </w:r>
            <w:r w:rsidR="00810FE7" w:rsidRPr="00A9582B">
              <w:t>............</w:t>
            </w:r>
            <w:r w:rsidRPr="00A9582B">
              <w:t xml:space="preserve"> 4</w:t>
            </w:r>
          </w:p>
          <w:p w14:paraId="56597A7B" w14:textId="738A5B7E" w:rsidR="007C7F5A" w:rsidRPr="00A9582B" w:rsidRDefault="00384C1F" w:rsidP="00513808">
            <w:pPr>
              <w:pStyle w:val="Responsecategs"/>
            </w:pPr>
            <w:r w:rsidRPr="00A9582B">
              <w:t xml:space="preserve">Hana </w:t>
            </w:r>
            <w:r w:rsidR="007C7F5A" w:rsidRPr="00A9582B">
              <w:t>kamwe</w:t>
            </w:r>
            <w:r w:rsidR="007C7F5A" w:rsidRPr="00A9582B">
              <w:tab/>
              <w:t>5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41BC9C79" w14:textId="77777777" w:rsidR="007C7F5A" w:rsidRPr="004E7549" w:rsidRDefault="007C7F5A" w:rsidP="00513808">
            <w:pPr>
              <w:pStyle w:val="skipcolumn"/>
              <w:rPr>
                <w:lang w:val="it-IT"/>
              </w:rPr>
            </w:pPr>
          </w:p>
        </w:tc>
      </w:tr>
    </w:tbl>
    <w:p w14:paraId="78FEDEF8" w14:textId="20C2F8F4" w:rsidR="0045612E" w:rsidRPr="0045612E" w:rsidRDefault="0045612E" w:rsidP="00F352BF"/>
    <w:sectPr w:rsidR="0045612E" w:rsidRPr="0045612E" w:rsidSect="0003604D">
      <w:headerReference w:type="default" r:id="rId8"/>
      <w:footerReference w:type="default" r:id="rId9"/>
      <w:pgSz w:w="11906" w:h="16838"/>
      <w:pgMar w:top="117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75D2A" w14:textId="77777777" w:rsidR="0085509A" w:rsidRDefault="0085509A" w:rsidP="00CD0D56">
      <w:r>
        <w:separator/>
      </w:r>
    </w:p>
  </w:endnote>
  <w:endnote w:type="continuationSeparator" w:id="0">
    <w:p w14:paraId="48A05FC9" w14:textId="77777777" w:rsidR="0085509A" w:rsidRDefault="0085509A" w:rsidP="00CD0D56">
      <w:r>
        <w:continuationSeparator/>
      </w:r>
    </w:p>
  </w:endnote>
  <w:endnote w:type="continuationNotice" w:id="1">
    <w:p w14:paraId="29BB40AC" w14:textId="77777777" w:rsidR="0085509A" w:rsidRDefault="008550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5A1D3" w14:textId="1743DEDD" w:rsidR="001E75E6" w:rsidRDefault="00A12AB6" w:rsidP="00A12AB6">
    <w:pPr>
      <w:pStyle w:val="Footer"/>
    </w:pPr>
    <w:r>
      <w:rPr>
        <w:noProof/>
        <w:lang w:val="fr-FR" w:eastAsia="fr-FR"/>
      </w:rPr>
      <w:drawing>
        <wp:inline distT="0" distB="0" distL="0" distR="0" wp14:anchorId="31AACCA2" wp14:editId="7020168C">
          <wp:extent cx="506589" cy="727548"/>
          <wp:effectExtent l="0" t="0" r="8255" b="0"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220" cy="7715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</w:t>
    </w:r>
    <w:r>
      <w:rPr>
        <w:rFonts w:ascii="Arial" w:hAnsi="Arial"/>
        <w:sz w:val="18"/>
      </w:rPr>
      <w:t xml:space="preserve">Mei 2022               </w:t>
    </w:r>
    <w:r>
      <w:tab/>
      <w:t xml:space="preserve">   </w:t>
    </w:r>
    <w:r>
      <w:rPr>
        <w:noProof/>
        <w:lang w:val="fr-FR" w:eastAsia="fr-FR"/>
      </w:rPr>
      <w:drawing>
        <wp:inline distT="0" distB="0" distL="0" distR="0" wp14:anchorId="580CB1F0" wp14:editId="749CE80A">
          <wp:extent cx="1353820" cy="325437"/>
          <wp:effectExtent l="0" t="0" r="0" b="0"/>
          <wp:docPr id="194" name="Picture 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UNICEF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595" cy="3381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D7C4F" w14:textId="77777777" w:rsidR="0085509A" w:rsidRDefault="0085509A" w:rsidP="00CD0D56">
      <w:r>
        <w:separator/>
      </w:r>
    </w:p>
  </w:footnote>
  <w:footnote w:type="continuationSeparator" w:id="0">
    <w:p w14:paraId="3BCB53AE" w14:textId="77777777" w:rsidR="0085509A" w:rsidRDefault="0085509A" w:rsidP="00CD0D56">
      <w:r>
        <w:continuationSeparator/>
      </w:r>
    </w:p>
  </w:footnote>
  <w:footnote w:type="continuationNotice" w:id="1">
    <w:p w14:paraId="37A8B24C" w14:textId="77777777" w:rsidR="0085509A" w:rsidRDefault="008550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90251" w14:textId="62D3CD67" w:rsidR="00380104" w:rsidRPr="00DD7C86" w:rsidRDefault="00380104" w:rsidP="00CD0D56">
    <w:pPr>
      <w:pStyle w:val="Header"/>
      <w:jc w:val="right"/>
      <w:rPr>
        <w:rFonts w:ascii="Arial" w:hAnsi="Arial" w:cs="Arial"/>
        <w:sz w:val="16"/>
        <w:szCs w:val="16"/>
      </w:rPr>
    </w:pPr>
  </w:p>
  <w:p w14:paraId="023ABADE" w14:textId="77777777" w:rsidR="00380104" w:rsidRDefault="003801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42AC"/>
    <w:multiLevelType w:val="hybridMultilevel"/>
    <w:tmpl w:val="E494934C"/>
    <w:lvl w:ilvl="0" w:tplc="47EA33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3ABB8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5E0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B8E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F6CF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5C58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00F6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DE0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5462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0817A69"/>
    <w:multiLevelType w:val="hybridMultilevel"/>
    <w:tmpl w:val="BC96696A"/>
    <w:lvl w:ilvl="0" w:tplc="5E44B5C4">
      <w:start w:val="1"/>
      <w:numFmt w:val="lowerLetter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B84D02"/>
    <w:multiLevelType w:val="hybridMultilevel"/>
    <w:tmpl w:val="F6301792"/>
    <w:lvl w:ilvl="0" w:tplc="B44438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60F6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180C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78BC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9EEF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CA7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0A55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A2FF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24FA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88C1163"/>
    <w:multiLevelType w:val="hybridMultilevel"/>
    <w:tmpl w:val="80863AFC"/>
    <w:lvl w:ilvl="0" w:tplc="DB7016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482CAA"/>
    <w:multiLevelType w:val="hybridMultilevel"/>
    <w:tmpl w:val="682837D2"/>
    <w:lvl w:ilvl="0" w:tplc="BB10FA20"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  <w:b/>
        <w:i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b/>
        <w:i w:val="0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54D3F1B"/>
    <w:multiLevelType w:val="hybridMultilevel"/>
    <w:tmpl w:val="6512CE6E"/>
    <w:lvl w:ilvl="0" w:tplc="05922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20E6A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2C38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B4D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26FD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569F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DCDD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443E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A82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DAB7B1C"/>
    <w:multiLevelType w:val="hybridMultilevel"/>
    <w:tmpl w:val="62A00404"/>
    <w:lvl w:ilvl="0" w:tplc="4838EE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E250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C69B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98B4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4C96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7E6B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700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E6A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F028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E960E8D"/>
    <w:multiLevelType w:val="hybridMultilevel"/>
    <w:tmpl w:val="D84EDD28"/>
    <w:lvl w:ilvl="0" w:tplc="07349F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022E7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6C3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664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CEC3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384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CC7F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189E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666A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7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DK1MDYwsjQ1tzBQ0lEKTi0uzszPAykwrAUAkJRwdSwAAAA="/>
  </w:docVars>
  <w:rsids>
    <w:rsidRoot w:val="00452A52"/>
    <w:rsid w:val="00002793"/>
    <w:rsid w:val="00003C03"/>
    <w:rsid w:val="00012699"/>
    <w:rsid w:val="000132E7"/>
    <w:rsid w:val="00013AEF"/>
    <w:rsid w:val="00021CF2"/>
    <w:rsid w:val="00024112"/>
    <w:rsid w:val="00024DA0"/>
    <w:rsid w:val="00025270"/>
    <w:rsid w:val="000260FD"/>
    <w:rsid w:val="00032237"/>
    <w:rsid w:val="00035C0E"/>
    <w:rsid w:val="0003604D"/>
    <w:rsid w:val="00040970"/>
    <w:rsid w:val="000412A3"/>
    <w:rsid w:val="00041914"/>
    <w:rsid w:val="00043FD7"/>
    <w:rsid w:val="00056245"/>
    <w:rsid w:val="0005693E"/>
    <w:rsid w:val="000575F2"/>
    <w:rsid w:val="000645F8"/>
    <w:rsid w:val="00066FBE"/>
    <w:rsid w:val="00067F81"/>
    <w:rsid w:val="00073FAA"/>
    <w:rsid w:val="00090C4A"/>
    <w:rsid w:val="000921DC"/>
    <w:rsid w:val="00095F28"/>
    <w:rsid w:val="00096AC4"/>
    <w:rsid w:val="00097266"/>
    <w:rsid w:val="000A58BB"/>
    <w:rsid w:val="000B3559"/>
    <w:rsid w:val="000B40D5"/>
    <w:rsid w:val="000B78EC"/>
    <w:rsid w:val="000D0616"/>
    <w:rsid w:val="000E2AA2"/>
    <w:rsid w:val="000E6AFB"/>
    <w:rsid w:val="000F0C05"/>
    <w:rsid w:val="001072A4"/>
    <w:rsid w:val="00107494"/>
    <w:rsid w:val="0010774E"/>
    <w:rsid w:val="00113399"/>
    <w:rsid w:val="0011520F"/>
    <w:rsid w:val="00116133"/>
    <w:rsid w:val="00131299"/>
    <w:rsid w:val="00131C6F"/>
    <w:rsid w:val="001320FD"/>
    <w:rsid w:val="00133BD5"/>
    <w:rsid w:val="00134FFB"/>
    <w:rsid w:val="00145407"/>
    <w:rsid w:val="00147F48"/>
    <w:rsid w:val="001574B8"/>
    <w:rsid w:val="0017061A"/>
    <w:rsid w:val="00170E18"/>
    <w:rsid w:val="00171199"/>
    <w:rsid w:val="001858A2"/>
    <w:rsid w:val="0019423D"/>
    <w:rsid w:val="00194524"/>
    <w:rsid w:val="001975EF"/>
    <w:rsid w:val="001A365C"/>
    <w:rsid w:val="001B0DEE"/>
    <w:rsid w:val="001B0F6B"/>
    <w:rsid w:val="001B122B"/>
    <w:rsid w:val="001C1B8E"/>
    <w:rsid w:val="001D48EA"/>
    <w:rsid w:val="001E1975"/>
    <w:rsid w:val="001E2C20"/>
    <w:rsid w:val="001E5BDB"/>
    <w:rsid w:val="001E7002"/>
    <w:rsid w:val="001E75E6"/>
    <w:rsid w:val="001E7713"/>
    <w:rsid w:val="001F147D"/>
    <w:rsid w:val="0020000F"/>
    <w:rsid w:val="002022FE"/>
    <w:rsid w:val="00203589"/>
    <w:rsid w:val="00212809"/>
    <w:rsid w:val="00220AB0"/>
    <w:rsid w:val="00234E41"/>
    <w:rsid w:val="0023652E"/>
    <w:rsid w:val="00240BA9"/>
    <w:rsid w:val="00241713"/>
    <w:rsid w:val="0024219E"/>
    <w:rsid w:val="00243243"/>
    <w:rsid w:val="00246BFA"/>
    <w:rsid w:val="00255D3C"/>
    <w:rsid w:val="002647F9"/>
    <w:rsid w:val="0027069F"/>
    <w:rsid w:val="00276FD1"/>
    <w:rsid w:val="00280218"/>
    <w:rsid w:val="0029069B"/>
    <w:rsid w:val="00293FDB"/>
    <w:rsid w:val="00294495"/>
    <w:rsid w:val="00297EF4"/>
    <w:rsid w:val="002A6D26"/>
    <w:rsid w:val="002B2520"/>
    <w:rsid w:val="002C57A7"/>
    <w:rsid w:val="002D57EA"/>
    <w:rsid w:val="002E14F0"/>
    <w:rsid w:val="002E59A2"/>
    <w:rsid w:val="00302A39"/>
    <w:rsid w:val="00313FBA"/>
    <w:rsid w:val="00322395"/>
    <w:rsid w:val="00327FCF"/>
    <w:rsid w:val="0033331F"/>
    <w:rsid w:val="00335648"/>
    <w:rsid w:val="003558BB"/>
    <w:rsid w:val="0036183E"/>
    <w:rsid w:val="0036269D"/>
    <w:rsid w:val="00376944"/>
    <w:rsid w:val="00380104"/>
    <w:rsid w:val="00384C1F"/>
    <w:rsid w:val="003A01CD"/>
    <w:rsid w:val="003A0BEF"/>
    <w:rsid w:val="003A3692"/>
    <w:rsid w:val="003B29D2"/>
    <w:rsid w:val="003B60B3"/>
    <w:rsid w:val="003B6DB9"/>
    <w:rsid w:val="003C441C"/>
    <w:rsid w:val="003C66D8"/>
    <w:rsid w:val="003D26EA"/>
    <w:rsid w:val="003E4AD7"/>
    <w:rsid w:val="003E4E87"/>
    <w:rsid w:val="003F7638"/>
    <w:rsid w:val="003F7C92"/>
    <w:rsid w:val="00406B60"/>
    <w:rsid w:val="00407296"/>
    <w:rsid w:val="00424630"/>
    <w:rsid w:val="00435A4E"/>
    <w:rsid w:val="00435BF5"/>
    <w:rsid w:val="004437FE"/>
    <w:rsid w:val="00444C19"/>
    <w:rsid w:val="00452A52"/>
    <w:rsid w:val="0045569F"/>
    <w:rsid w:val="0045612E"/>
    <w:rsid w:val="0046351E"/>
    <w:rsid w:val="00466FE7"/>
    <w:rsid w:val="00474A79"/>
    <w:rsid w:val="00481045"/>
    <w:rsid w:val="004832D2"/>
    <w:rsid w:val="004934ED"/>
    <w:rsid w:val="00495DFD"/>
    <w:rsid w:val="004A78DC"/>
    <w:rsid w:val="004B1FB2"/>
    <w:rsid w:val="004C35C9"/>
    <w:rsid w:val="004C3F26"/>
    <w:rsid w:val="004C551E"/>
    <w:rsid w:val="004C7A26"/>
    <w:rsid w:val="004C7C13"/>
    <w:rsid w:val="004D3C30"/>
    <w:rsid w:val="004D5C8A"/>
    <w:rsid w:val="004D63FD"/>
    <w:rsid w:val="004E6393"/>
    <w:rsid w:val="004E6987"/>
    <w:rsid w:val="004E7549"/>
    <w:rsid w:val="0051381F"/>
    <w:rsid w:val="00534F06"/>
    <w:rsid w:val="005363C6"/>
    <w:rsid w:val="00537737"/>
    <w:rsid w:val="00542FB8"/>
    <w:rsid w:val="00572EA5"/>
    <w:rsid w:val="00577A0C"/>
    <w:rsid w:val="00581797"/>
    <w:rsid w:val="00581ACC"/>
    <w:rsid w:val="00584778"/>
    <w:rsid w:val="00584CEE"/>
    <w:rsid w:val="005851AA"/>
    <w:rsid w:val="005903C2"/>
    <w:rsid w:val="005A5E96"/>
    <w:rsid w:val="005B1E41"/>
    <w:rsid w:val="005B5B50"/>
    <w:rsid w:val="005D2898"/>
    <w:rsid w:val="005D470E"/>
    <w:rsid w:val="005D6DF8"/>
    <w:rsid w:val="005E1D48"/>
    <w:rsid w:val="005E39C8"/>
    <w:rsid w:val="005F2960"/>
    <w:rsid w:val="0060349F"/>
    <w:rsid w:val="00605896"/>
    <w:rsid w:val="00610902"/>
    <w:rsid w:val="00631F4F"/>
    <w:rsid w:val="00632449"/>
    <w:rsid w:val="00647375"/>
    <w:rsid w:val="006514CA"/>
    <w:rsid w:val="00652E49"/>
    <w:rsid w:val="00676F42"/>
    <w:rsid w:val="0068129B"/>
    <w:rsid w:val="006813A8"/>
    <w:rsid w:val="00687AF4"/>
    <w:rsid w:val="006903F4"/>
    <w:rsid w:val="006909E8"/>
    <w:rsid w:val="00691D3A"/>
    <w:rsid w:val="006A2D3D"/>
    <w:rsid w:val="006C0839"/>
    <w:rsid w:val="006E24AC"/>
    <w:rsid w:val="006E3FA9"/>
    <w:rsid w:val="006E56DF"/>
    <w:rsid w:val="006F45AE"/>
    <w:rsid w:val="006F59F5"/>
    <w:rsid w:val="006F65FA"/>
    <w:rsid w:val="006F7CF5"/>
    <w:rsid w:val="00715FDE"/>
    <w:rsid w:val="0071789F"/>
    <w:rsid w:val="00721BEC"/>
    <w:rsid w:val="00724211"/>
    <w:rsid w:val="007272BE"/>
    <w:rsid w:val="007455F2"/>
    <w:rsid w:val="00757BBA"/>
    <w:rsid w:val="00760C0F"/>
    <w:rsid w:val="007612D7"/>
    <w:rsid w:val="00762384"/>
    <w:rsid w:val="00781425"/>
    <w:rsid w:val="007815AA"/>
    <w:rsid w:val="00782F7F"/>
    <w:rsid w:val="007916EA"/>
    <w:rsid w:val="00792FEC"/>
    <w:rsid w:val="00793C18"/>
    <w:rsid w:val="007946A2"/>
    <w:rsid w:val="00797945"/>
    <w:rsid w:val="007A6C9F"/>
    <w:rsid w:val="007B0A1E"/>
    <w:rsid w:val="007B5C57"/>
    <w:rsid w:val="007C0983"/>
    <w:rsid w:val="007C18D1"/>
    <w:rsid w:val="007C7737"/>
    <w:rsid w:val="007C7F5A"/>
    <w:rsid w:val="007D19F3"/>
    <w:rsid w:val="007D6D1B"/>
    <w:rsid w:val="007E07F8"/>
    <w:rsid w:val="007F310A"/>
    <w:rsid w:val="00803F5B"/>
    <w:rsid w:val="00804148"/>
    <w:rsid w:val="00810FE7"/>
    <w:rsid w:val="0081259C"/>
    <w:rsid w:val="008143F9"/>
    <w:rsid w:val="00814556"/>
    <w:rsid w:val="008161A3"/>
    <w:rsid w:val="0082416A"/>
    <w:rsid w:val="008253AA"/>
    <w:rsid w:val="008256DC"/>
    <w:rsid w:val="0082588A"/>
    <w:rsid w:val="00833B6C"/>
    <w:rsid w:val="00835BE3"/>
    <w:rsid w:val="0083760F"/>
    <w:rsid w:val="00853051"/>
    <w:rsid w:val="0085509A"/>
    <w:rsid w:val="00872406"/>
    <w:rsid w:val="0088463E"/>
    <w:rsid w:val="008904AA"/>
    <w:rsid w:val="008A10B3"/>
    <w:rsid w:val="008A29D9"/>
    <w:rsid w:val="008B2F18"/>
    <w:rsid w:val="008D2E31"/>
    <w:rsid w:val="008D53E7"/>
    <w:rsid w:val="008D58F0"/>
    <w:rsid w:val="008E5E1B"/>
    <w:rsid w:val="00902654"/>
    <w:rsid w:val="009031A7"/>
    <w:rsid w:val="009055E8"/>
    <w:rsid w:val="00910B22"/>
    <w:rsid w:val="0091285C"/>
    <w:rsid w:val="009144D6"/>
    <w:rsid w:val="00916AA3"/>
    <w:rsid w:val="00927808"/>
    <w:rsid w:val="0093290F"/>
    <w:rsid w:val="0093355A"/>
    <w:rsid w:val="00936A83"/>
    <w:rsid w:val="00941422"/>
    <w:rsid w:val="009448DE"/>
    <w:rsid w:val="00953359"/>
    <w:rsid w:val="00970B7B"/>
    <w:rsid w:val="00972144"/>
    <w:rsid w:val="00973646"/>
    <w:rsid w:val="0098168F"/>
    <w:rsid w:val="00981E2D"/>
    <w:rsid w:val="009903A3"/>
    <w:rsid w:val="00991487"/>
    <w:rsid w:val="009935D9"/>
    <w:rsid w:val="009B0546"/>
    <w:rsid w:val="009C51FB"/>
    <w:rsid w:val="009C70EA"/>
    <w:rsid w:val="009D46A0"/>
    <w:rsid w:val="009E31FA"/>
    <w:rsid w:val="009E62E0"/>
    <w:rsid w:val="009F17B0"/>
    <w:rsid w:val="009F4933"/>
    <w:rsid w:val="009F7235"/>
    <w:rsid w:val="00A03216"/>
    <w:rsid w:val="00A03313"/>
    <w:rsid w:val="00A115B2"/>
    <w:rsid w:val="00A12AB6"/>
    <w:rsid w:val="00A14A98"/>
    <w:rsid w:val="00A23FE2"/>
    <w:rsid w:val="00A32391"/>
    <w:rsid w:val="00A3574A"/>
    <w:rsid w:val="00A367EB"/>
    <w:rsid w:val="00A43021"/>
    <w:rsid w:val="00A5465B"/>
    <w:rsid w:val="00A5537F"/>
    <w:rsid w:val="00A60456"/>
    <w:rsid w:val="00A61416"/>
    <w:rsid w:val="00A65372"/>
    <w:rsid w:val="00A66DC5"/>
    <w:rsid w:val="00A67010"/>
    <w:rsid w:val="00A718C9"/>
    <w:rsid w:val="00A72CA1"/>
    <w:rsid w:val="00A73BB2"/>
    <w:rsid w:val="00A761BD"/>
    <w:rsid w:val="00A80BA9"/>
    <w:rsid w:val="00A80BF3"/>
    <w:rsid w:val="00A85724"/>
    <w:rsid w:val="00A90744"/>
    <w:rsid w:val="00A90F45"/>
    <w:rsid w:val="00A9582B"/>
    <w:rsid w:val="00A95A56"/>
    <w:rsid w:val="00AA380C"/>
    <w:rsid w:val="00AB1D71"/>
    <w:rsid w:val="00AB4194"/>
    <w:rsid w:val="00AB53FE"/>
    <w:rsid w:val="00AB77FD"/>
    <w:rsid w:val="00AC4CA4"/>
    <w:rsid w:val="00AC731C"/>
    <w:rsid w:val="00AD08C2"/>
    <w:rsid w:val="00AD17A9"/>
    <w:rsid w:val="00AD27BB"/>
    <w:rsid w:val="00AD518D"/>
    <w:rsid w:val="00AD7F56"/>
    <w:rsid w:val="00AE0661"/>
    <w:rsid w:val="00AE2E79"/>
    <w:rsid w:val="00AE647C"/>
    <w:rsid w:val="00B03088"/>
    <w:rsid w:val="00B06A17"/>
    <w:rsid w:val="00B31BB5"/>
    <w:rsid w:val="00B33028"/>
    <w:rsid w:val="00B34516"/>
    <w:rsid w:val="00B347A1"/>
    <w:rsid w:val="00B34A7E"/>
    <w:rsid w:val="00B42FBB"/>
    <w:rsid w:val="00B46466"/>
    <w:rsid w:val="00B57DF1"/>
    <w:rsid w:val="00B65394"/>
    <w:rsid w:val="00B700BE"/>
    <w:rsid w:val="00B7725A"/>
    <w:rsid w:val="00B9411B"/>
    <w:rsid w:val="00B95620"/>
    <w:rsid w:val="00BA6235"/>
    <w:rsid w:val="00BB1363"/>
    <w:rsid w:val="00BB2341"/>
    <w:rsid w:val="00BB4FC8"/>
    <w:rsid w:val="00BB540B"/>
    <w:rsid w:val="00BB6B34"/>
    <w:rsid w:val="00BC190E"/>
    <w:rsid w:val="00BD362D"/>
    <w:rsid w:val="00BD693E"/>
    <w:rsid w:val="00BE3369"/>
    <w:rsid w:val="00BE6F9C"/>
    <w:rsid w:val="00BE7193"/>
    <w:rsid w:val="00BF073B"/>
    <w:rsid w:val="00C0166E"/>
    <w:rsid w:val="00C17DA5"/>
    <w:rsid w:val="00C2106F"/>
    <w:rsid w:val="00C330EB"/>
    <w:rsid w:val="00C37F3A"/>
    <w:rsid w:val="00C44B28"/>
    <w:rsid w:val="00C45954"/>
    <w:rsid w:val="00C47581"/>
    <w:rsid w:val="00C62551"/>
    <w:rsid w:val="00C62A18"/>
    <w:rsid w:val="00C71390"/>
    <w:rsid w:val="00C73315"/>
    <w:rsid w:val="00C76F9E"/>
    <w:rsid w:val="00C774DF"/>
    <w:rsid w:val="00C77EFB"/>
    <w:rsid w:val="00C84500"/>
    <w:rsid w:val="00C848F0"/>
    <w:rsid w:val="00C86C66"/>
    <w:rsid w:val="00CC0D67"/>
    <w:rsid w:val="00CC26F6"/>
    <w:rsid w:val="00CC48F2"/>
    <w:rsid w:val="00CD0D56"/>
    <w:rsid w:val="00CD442E"/>
    <w:rsid w:val="00CE1E31"/>
    <w:rsid w:val="00CE474C"/>
    <w:rsid w:val="00CE5187"/>
    <w:rsid w:val="00CE54C5"/>
    <w:rsid w:val="00CF0E98"/>
    <w:rsid w:val="00D01860"/>
    <w:rsid w:val="00D02569"/>
    <w:rsid w:val="00D0384B"/>
    <w:rsid w:val="00D04E63"/>
    <w:rsid w:val="00D06CC3"/>
    <w:rsid w:val="00D0710B"/>
    <w:rsid w:val="00D14C2D"/>
    <w:rsid w:val="00D20F24"/>
    <w:rsid w:val="00D33EAA"/>
    <w:rsid w:val="00D5457A"/>
    <w:rsid w:val="00D560AD"/>
    <w:rsid w:val="00D70FC6"/>
    <w:rsid w:val="00D75FF6"/>
    <w:rsid w:val="00D84658"/>
    <w:rsid w:val="00D9183C"/>
    <w:rsid w:val="00D93610"/>
    <w:rsid w:val="00D93D11"/>
    <w:rsid w:val="00D9558B"/>
    <w:rsid w:val="00DA3172"/>
    <w:rsid w:val="00DB5AEF"/>
    <w:rsid w:val="00DC78A3"/>
    <w:rsid w:val="00DD7C86"/>
    <w:rsid w:val="00DE1618"/>
    <w:rsid w:val="00DE17F6"/>
    <w:rsid w:val="00E01918"/>
    <w:rsid w:val="00E067E5"/>
    <w:rsid w:val="00E073BF"/>
    <w:rsid w:val="00E11AA0"/>
    <w:rsid w:val="00E16EC5"/>
    <w:rsid w:val="00E264B4"/>
    <w:rsid w:val="00E44568"/>
    <w:rsid w:val="00E47BA9"/>
    <w:rsid w:val="00E50F6D"/>
    <w:rsid w:val="00E55108"/>
    <w:rsid w:val="00E552B0"/>
    <w:rsid w:val="00E57C23"/>
    <w:rsid w:val="00E60960"/>
    <w:rsid w:val="00E60EB6"/>
    <w:rsid w:val="00E625BA"/>
    <w:rsid w:val="00E71CD0"/>
    <w:rsid w:val="00E744FF"/>
    <w:rsid w:val="00E804AD"/>
    <w:rsid w:val="00E80756"/>
    <w:rsid w:val="00E830F1"/>
    <w:rsid w:val="00E901CD"/>
    <w:rsid w:val="00E92B6C"/>
    <w:rsid w:val="00EA0D4A"/>
    <w:rsid w:val="00EB36E5"/>
    <w:rsid w:val="00EC25B5"/>
    <w:rsid w:val="00EC44C7"/>
    <w:rsid w:val="00ED02B4"/>
    <w:rsid w:val="00ED0C65"/>
    <w:rsid w:val="00ED5CC8"/>
    <w:rsid w:val="00EE3A36"/>
    <w:rsid w:val="00EE3C33"/>
    <w:rsid w:val="00EE468A"/>
    <w:rsid w:val="00EE681E"/>
    <w:rsid w:val="00EE7197"/>
    <w:rsid w:val="00EF3C32"/>
    <w:rsid w:val="00EF79D5"/>
    <w:rsid w:val="00F101DD"/>
    <w:rsid w:val="00F10661"/>
    <w:rsid w:val="00F10A2C"/>
    <w:rsid w:val="00F212D4"/>
    <w:rsid w:val="00F22602"/>
    <w:rsid w:val="00F257B0"/>
    <w:rsid w:val="00F30243"/>
    <w:rsid w:val="00F33EBB"/>
    <w:rsid w:val="00F352BF"/>
    <w:rsid w:val="00F53342"/>
    <w:rsid w:val="00F54452"/>
    <w:rsid w:val="00F57EC4"/>
    <w:rsid w:val="00F60FAB"/>
    <w:rsid w:val="00F61942"/>
    <w:rsid w:val="00F61983"/>
    <w:rsid w:val="00F61F4F"/>
    <w:rsid w:val="00F70EAB"/>
    <w:rsid w:val="00F86B73"/>
    <w:rsid w:val="00F878E1"/>
    <w:rsid w:val="00F977A7"/>
    <w:rsid w:val="00FA6FAA"/>
    <w:rsid w:val="00FB7272"/>
    <w:rsid w:val="00FC05F5"/>
    <w:rsid w:val="00FD048B"/>
    <w:rsid w:val="00FE194B"/>
    <w:rsid w:val="00FE50AD"/>
    <w:rsid w:val="00FE656B"/>
    <w:rsid w:val="00FE7F4E"/>
    <w:rsid w:val="00FF47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s-Latn-B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1B23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sw-KE" w:eastAsia="en-US" w:bidi="ar-SA"/>
      </w:rPr>
    </w:rPrDefault>
    <w:pPrDefault>
      <w:pPr>
        <w:ind w:left="215" w:hanging="21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A52"/>
    <w:rPr>
      <w:rFonts w:eastAsia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29D2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B29D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modulename">
    <w:name w:val="module name"/>
    <w:basedOn w:val="Normal"/>
    <w:link w:val="modulenameChar"/>
    <w:rsid w:val="00452A52"/>
    <w:rPr>
      <w:b/>
      <w:caps/>
    </w:rPr>
  </w:style>
  <w:style w:type="character" w:customStyle="1" w:styleId="modulenameChar">
    <w:name w:val="module name Char"/>
    <w:link w:val="modulename"/>
    <w:rsid w:val="00452A52"/>
    <w:rPr>
      <w:rFonts w:eastAsia="Times New Roman"/>
      <w:b/>
      <w:caps/>
      <w:szCs w:val="20"/>
      <w:lang w:val="sw-KE"/>
    </w:rPr>
  </w:style>
  <w:style w:type="paragraph" w:customStyle="1" w:styleId="1IntvwqstCharCharChar">
    <w:name w:val="1. Intvw qst Char Char Char"/>
    <w:basedOn w:val="Normal"/>
    <w:link w:val="1IntvwqstCharCharCharChar"/>
    <w:rsid w:val="00452A52"/>
    <w:pPr>
      <w:ind w:left="360" w:hanging="360"/>
    </w:pPr>
    <w:rPr>
      <w:rFonts w:ascii="Arial" w:hAnsi="Arial"/>
      <w:smallCaps/>
      <w:sz w:val="20"/>
    </w:rPr>
  </w:style>
  <w:style w:type="character" w:customStyle="1" w:styleId="1IntvwqstCharCharCharChar">
    <w:name w:val="1. Intvw qst Char Char Char Char"/>
    <w:link w:val="1IntvwqstCharCharChar"/>
    <w:rsid w:val="00452A52"/>
    <w:rPr>
      <w:rFonts w:ascii="Arial" w:eastAsia="Times New Roman" w:hAnsi="Arial"/>
      <w:smallCaps/>
      <w:sz w:val="20"/>
      <w:szCs w:val="20"/>
      <w:lang w:val="sw-KE"/>
    </w:rPr>
  </w:style>
  <w:style w:type="paragraph" w:customStyle="1" w:styleId="Responsecategs">
    <w:name w:val="Response categs....."/>
    <w:basedOn w:val="Normal"/>
    <w:link w:val="ResponsecategsChar"/>
    <w:rsid w:val="00452A52"/>
    <w:pPr>
      <w:tabs>
        <w:tab w:val="right" w:leader="dot" w:pos="3942"/>
      </w:tabs>
      <w:ind w:left="216" w:hanging="216"/>
    </w:pPr>
    <w:rPr>
      <w:rFonts w:ascii="Arial" w:hAnsi="Arial"/>
      <w:sz w:val="20"/>
    </w:rPr>
  </w:style>
  <w:style w:type="character" w:customStyle="1" w:styleId="ResponsecategsChar">
    <w:name w:val="Response categs..... Char"/>
    <w:link w:val="Responsecategs"/>
    <w:rsid w:val="00452A52"/>
    <w:rPr>
      <w:rFonts w:ascii="Arial" w:eastAsia="Times New Roman" w:hAnsi="Arial"/>
      <w:sz w:val="20"/>
      <w:szCs w:val="20"/>
      <w:lang w:val="sw-KE"/>
    </w:rPr>
  </w:style>
  <w:style w:type="paragraph" w:customStyle="1" w:styleId="adaptationnote">
    <w:name w:val="adaptation note"/>
    <w:basedOn w:val="Normal"/>
    <w:link w:val="adaptationnoteChar"/>
    <w:rsid w:val="00452A52"/>
    <w:rPr>
      <w:rFonts w:ascii="Arial" w:hAnsi="Arial"/>
      <w:b/>
      <w:i/>
      <w:sz w:val="20"/>
    </w:rPr>
  </w:style>
  <w:style w:type="character" w:customStyle="1" w:styleId="adaptationnoteChar">
    <w:name w:val="adaptation note Char"/>
    <w:link w:val="adaptationnote"/>
    <w:rsid w:val="00452A52"/>
    <w:rPr>
      <w:rFonts w:ascii="Arial" w:eastAsia="Times New Roman" w:hAnsi="Arial"/>
      <w:b/>
      <w:i/>
      <w:sz w:val="20"/>
      <w:szCs w:val="20"/>
      <w:lang w:val="sw-KE"/>
    </w:rPr>
  </w:style>
  <w:style w:type="paragraph" w:customStyle="1" w:styleId="skipcolumn">
    <w:name w:val="skip column"/>
    <w:basedOn w:val="Normal"/>
    <w:link w:val="skipcolumnChar"/>
    <w:rsid w:val="00452A52"/>
    <w:rPr>
      <w:rFonts w:ascii="Arial" w:hAnsi="Arial"/>
      <w:smallCaps/>
      <w:sz w:val="20"/>
    </w:rPr>
  </w:style>
  <w:style w:type="character" w:customStyle="1" w:styleId="InstructionstointvwChar4Char">
    <w:name w:val="Instructions to intvw Char4 Char"/>
    <w:link w:val="InstructionstointvwChar4"/>
    <w:rsid w:val="00452A52"/>
    <w:rPr>
      <w:i/>
      <w:lang w:val="sw-KE"/>
    </w:rPr>
  </w:style>
  <w:style w:type="paragraph" w:customStyle="1" w:styleId="InstructionstointvwChar4">
    <w:name w:val="Instructions to intvw Char4"/>
    <w:basedOn w:val="Normal"/>
    <w:link w:val="InstructionstointvwChar4Char"/>
    <w:rsid w:val="00452A52"/>
    <w:rPr>
      <w:rFonts w:eastAsia="Calibri"/>
      <w:i/>
      <w:szCs w:val="24"/>
    </w:rPr>
  </w:style>
  <w:style w:type="character" w:customStyle="1" w:styleId="Instructionsinparens">
    <w:name w:val="Instructions in parens"/>
    <w:rsid w:val="00452A52"/>
    <w:rPr>
      <w:rFonts w:ascii="Times New Roman" w:hAnsi="Times New Roman"/>
      <w:i/>
      <w:sz w:val="20"/>
      <w:szCs w:val="20"/>
    </w:rPr>
  </w:style>
  <w:style w:type="paragraph" w:customStyle="1" w:styleId="1Intvwqst">
    <w:name w:val="1. Intvw qst"/>
    <w:basedOn w:val="Normal"/>
    <w:link w:val="1IntvwqstChar1"/>
    <w:rsid w:val="00452A52"/>
    <w:pPr>
      <w:ind w:left="360" w:hanging="360"/>
    </w:pPr>
    <w:rPr>
      <w:rFonts w:ascii="Arial" w:hAnsi="Arial"/>
      <w:smallCaps/>
      <w:sz w:val="20"/>
    </w:rPr>
  </w:style>
  <w:style w:type="character" w:customStyle="1" w:styleId="1IntvwqstChar1">
    <w:name w:val="1. Intvw qst Char1"/>
    <w:link w:val="1Intvwqst"/>
    <w:rsid w:val="00452A52"/>
    <w:rPr>
      <w:rFonts w:ascii="Arial" w:eastAsia="Times New Roman" w:hAnsi="Arial"/>
      <w:smallCaps/>
      <w:sz w:val="20"/>
      <w:szCs w:val="20"/>
      <w:lang w:val="sw-KE"/>
    </w:rPr>
  </w:style>
  <w:style w:type="paragraph" w:customStyle="1" w:styleId="Instructionstointvw">
    <w:name w:val="Instructions to intvw"/>
    <w:basedOn w:val="Normal"/>
    <w:rsid w:val="00452A52"/>
    <w:rPr>
      <w:i/>
      <w:sz w:val="20"/>
    </w:rPr>
  </w:style>
  <w:style w:type="paragraph" w:customStyle="1" w:styleId="questionnairename">
    <w:name w:val="questionnaire name"/>
    <w:basedOn w:val="modulename"/>
    <w:rsid w:val="006A2D3D"/>
    <w:pPr>
      <w:jc w:val="center"/>
    </w:pPr>
    <w:rPr>
      <w:sz w:val="28"/>
    </w:rPr>
  </w:style>
  <w:style w:type="paragraph" w:styleId="Header">
    <w:name w:val="header"/>
    <w:basedOn w:val="Normal"/>
    <w:link w:val="HeaderChar"/>
    <w:uiPriority w:val="99"/>
    <w:unhideWhenUsed/>
    <w:rsid w:val="00CD0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0D56"/>
    <w:rPr>
      <w:rFonts w:eastAsia="Times New Roman"/>
      <w:szCs w:val="20"/>
      <w:lang w:val="sw-KE"/>
    </w:rPr>
  </w:style>
  <w:style w:type="paragraph" w:styleId="Footer">
    <w:name w:val="footer"/>
    <w:basedOn w:val="Normal"/>
    <w:link w:val="FooterChar"/>
    <w:uiPriority w:val="99"/>
    <w:unhideWhenUsed/>
    <w:rsid w:val="00CD0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0D56"/>
    <w:rPr>
      <w:rFonts w:eastAsia="Times New Roman"/>
      <w:szCs w:val="20"/>
      <w:lang w:val="sw-K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0D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D0D56"/>
    <w:rPr>
      <w:rFonts w:ascii="Tahoma" w:eastAsia="Times New Roman" w:hAnsi="Tahoma" w:cs="Tahoma"/>
      <w:sz w:val="16"/>
      <w:szCs w:val="16"/>
      <w:lang w:val="sw-KE"/>
    </w:rPr>
  </w:style>
  <w:style w:type="table" w:styleId="TableGrid">
    <w:name w:val="Table Grid"/>
    <w:basedOn w:val="TableNormal"/>
    <w:uiPriority w:val="59"/>
    <w:rsid w:val="001E19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Otherspecify">
    <w:name w:val="Other(specify)______"/>
    <w:basedOn w:val="Normal"/>
    <w:link w:val="OtherspecifyChar"/>
    <w:rsid w:val="001E1975"/>
    <w:pPr>
      <w:tabs>
        <w:tab w:val="right" w:leader="underscore" w:pos="3946"/>
      </w:tabs>
      <w:ind w:left="216" w:hanging="216"/>
    </w:pPr>
    <w:rPr>
      <w:rFonts w:ascii="Arial" w:hAnsi="Arial"/>
      <w:b/>
    </w:rPr>
  </w:style>
  <w:style w:type="character" w:customStyle="1" w:styleId="1IntvwqstCharCharCharChar1">
    <w:name w:val="1. Intvw qst Char Char Char Char1"/>
    <w:rsid w:val="001E1975"/>
    <w:rPr>
      <w:rFonts w:ascii="Arial" w:hAnsi="Arial"/>
      <w:smallCaps/>
      <w:lang w:val="sw-KE" w:eastAsia="en-US" w:bidi="ar-SA"/>
    </w:rPr>
  </w:style>
  <w:style w:type="character" w:customStyle="1" w:styleId="OtherspecifyChar">
    <w:name w:val="Other(specify)______ Char"/>
    <w:link w:val="Otherspecify"/>
    <w:rsid w:val="001E1975"/>
    <w:rPr>
      <w:rFonts w:ascii="Arial" w:eastAsia="Times New Roman" w:hAnsi="Arial"/>
      <w:b/>
      <w:sz w:val="24"/>
    </w:rPr>
  </w:style>
  <w:style w:type="character" w:customStyle="1" w:styleId="skipcolumnChar">
    <w:name w:val="skip column Char"/>
    <w:link w:val="skipcolumn"/>
    <w:rsid w:val="00435A4E"/>
    <w:rPr>
      <w:rFonts w:ascii="Arial" w:eastAsia="Times New Roman" w:hAnsi="Arial"/>
      <w:smallCaps/>
    </w:rPr>
  </w:style>
  <w:style w:type="character" w:styleId="CommentReference">
    <w:name w:val="annotation reference"/>
    <w:basedOn w:val="DefaultParagraphFont"/>
    <w:uiPriority w:val="99"/>
    <w:semiHidden/>
    <w:unhideWhenUsed/>
    <w:rsid w:val="00435A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A4E"/>
    <w:pPr>
      <w:ind w:left="0" w:firstLine="0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A4E"/>
    <w:rPr>
      <w:rFonts w:eastAsia="Times New Roman"/>
    </w:rPr>
  </w:style>
  <w:style w:type="paragraph" w:customStyle="1" w:styleId="1IntvwqstChar1Char">
    <w:name w:val="1. Intvw qst Char1 Char"/>
    <w:basedOn w:val="Normal"/>
    <w:link w:val="1IntvwqstChar1CharChar"/>
    <w:rsid w:val="00090C4A"/>
    <w:pPr>
      <w:ind w:left="360" w:hanging="360"/>
    </w:pPr>
    <w:rPr>
      <w:rFonts w:ascii="Arial" w:hAnsi="Arial"/>
      <w:smallCaps/>
      <w:sz w:val="20"/>
    </w:rPr>
  </w:style>
  <w:style w:type="character" w:customStyle="1" w:styleId="1IntvwqstChar1CharChar">
    <w:name w:val="1. Intvw qst Char1 Char Char"/>
    <w:link w:val="1IntvwqstChar1Char"/>
    <w:rsid w:val="00090C4A"/>
    <w:rPr>
      <w:rFonts w:ascii="Arial" w:eastAsia="Times New Roman" w:hAnsi="Arial"/>
      <w:smallCap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8"/>
    <w:pPr>
      <w:ind w:left="215" w:hanging="215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8"/>
    <w:rPr>
      <w:rFonts w:eastAsia="Times New Roman"/>
      <w:b/>
      <w:bCs/>
    </w:rPr>
  </w:style>
  <w:style w:type="paragraph" w:customStyle="1" w:styleId="InstructionstointvwCharChar">
    <w:name w:val="Instructions to intvw Char Char"/>
    <w:basedOn w:val="Normal"/>
    <w:link w:val="InstructionstointvwCharCharChar1"/>
    <w:rsid w:val="00241713"/>
    <w:pPr>
      <w:ind w:left="0" w:firstLine="0"/>
    </w:pPr>
    <w:rPr>
      <w:i/>
      <w:sz w:val="20"/>
    </w:rPr>
  </w:style>
  <w:style w:type="character" w:customStyle="1" w:styleId="InstructionstointvwCharCharChar1">
    <w:name w:val="Instructions to intvw Char Char Char1"/>
    <w:link w:val="InstructionstointvwCharChar"/>
    <w:rsid w:val="00241713"/>
    <w:rPr>
      <w:rFonts w:eastAsia="Times New Roman"/>
      <w:i/>
    </w:rPr>
  </w:style>
  <w:style w:type="paragraph" w:styleId="NormalWeb">
    <w:name w:val="Normal (Web)"/>
    <w:basedOn w:val="Normal"/>
    <w:uiPriority w:val="99"/>
    <w:semiHidden/>
    <w:unhideWhenUsed/>
    <w:rsid w:val="008B2F18"/>
    <w:pPr>
      <w:spacing w:before="100" w:beforeAutospacing="1" w:after="100" w:afterAutospacing="1"/>
      <w:ind w:left="0" w:firstLine="0"/>
    </w:pPr>
    <w:rPr>
      <w:szCs w:val="24"/>
    </w:rPr>
  </w:style>
  <w:style w:type="paragraph" w:styleId="ListParagraph">
    <w:name w:val="List Paragraph"/>
    <w:basedOn w:val="Normal"/>
    <w:uiPriority w:val="34"/>
    <w:qFormat/>
    <w:rsid w:val="008B2F18"/>
    <w:pPr>
      <w:ind w:left="720" w:firstLine="0"/>
      <w:contextualSpacing/>
    </w:pPr>
    <w:rPr>
      <w:szCs w:val="24"/>
    </w:rPr>
  </w:style>
  <w:style w:type="paragraph" w:styleId="Revision">
    <w:name w:val="Revision"/>
    <w:hidden/>
    <w:uiPriority w:val="99"/>
    <w:semiHidden/>
    <w:rsid w:val="007C0983"/>
    <w:pPr>
      <w:ind w:left="0" w:firstLine="0"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20652">
          <w:marLeft w:val="142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7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13768">
          <w:marLeft w:val="142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2040">
          <w:marLeft w:val="142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6921">
          <w:marLeft w:val="142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37959">
          <w:marLeft w:val="142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1657">
          <w:marLeft w:val="142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80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39463">
          <w:marLeft w:val="142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4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15787">
          <w:marLeft w:val="142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778">
          <w:marLeft w:val="142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09292">
          <w:marLeft w:val="142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162">
          <w:marLeft w:val="142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8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2622">
          <w:marLeft w:val="142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645F4-814E-46D9-AC86-018D3A512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7</Words>
  <Characters>614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25T13:45:00Z</dcterms:created>
  <dcterms:modified xsi:type="dcterms:W3CDTF">2022-08-25T13:45:00Z</dcterms:modified>
</cp:coreProperties>
</file>